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8B30F" w14:textId="408AE7C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Name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of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Journal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i/>
        </w:rPr>
        <w:t>World</w:t>
      </w:r>
      <w:r w:rsidR="002436D5">
        <w:rPr>
          <w:rFonts w:ascii="Book Antiqua" w:eastAsia="Book Antiqua" w:hAnsi="Book Antiqua"/>
          <w:i/>
        </w:rPr>
        <w:t xml:space="preserve"> </w:t>
      </w:r>
      <w:r w:rsidRPr="00F46302">
        <w:rPr>
          <w:rFonts w:ascii="Book Antiqua" w:eastAsia="Book Antiqua" w:hAnsi="Book Antiqua"/>
          <w:i/>
        </w:rPr>
        <w:t>Journal</w:t>
      </w:r>
      <w:r w:rsidR="002436D5">
        <w:rPr>
          <w:rFonts w:ascii="Book Antiqua" w:eastAsia="Book Antiqua" w:hAnsi="Book Antiqua"/>
          <w:i/>
        </w:rPr>
        <w:t xml:space="preserve"> </w:t>
      </w:r>
      <w:r w:rsidRPr="00F46302">
        <w:rPr>
          <w:rFonts w:ascii="Book Antiqua" w:eastAsia="Book Antiqua" w:hAnsi="Book Antiqua"/>
          <w:i/>
        </w:rPr>
        <w:t>of</w:t>
      </w:r>
      <w:r w:rsidR="002436D5">
        <w:rPr>
          <w:rFonts w:ascii="Book Antiqua" w:eastAsia="Book Antiqua" w:hAnsi="Book Antiqua"/>
          <w:i/>
        </w:rPr>
        <w:t xml:space="preserve"> </w:t>
      </w:r>
      <w:r w:rsidRPr="00F46302">
        <w:rPr>
          <w:rFonts w:ascii="Book Antiqua" w:eastAsia="Book Antiqua" w:hAnsi="Book Antiqua"/>
          <w:i/>
        </w:rPr>
        <w:t>Clinical</w:t>
      </w:r>
      <w:r w:rsidR="002436D5">
        <w:rPr>
          <w:rFonts w:ascii="Book Antiqua" w:eastAsia="Book Antiqua" w:hAnsi="Book Antiqua"/>
          <w:i/>
        </w:rPr>
        <w:t xml:space="preserve"> </w:t>
      </w:r>
      <w:r w:rsidRPr="00F46302">
        <w:rPr>
          <w:rFonts w:ascii="Book Antiqua" w:eastAsia="Book Antiqua" w:hAnsi="Book Antiqua"/>
          <w:i/>
        </w:rPr>
        <w:t>Cases</w:t>
      </w:r>
    </w:p>
    <w:p w14:paraId="6F3A1D97" w14:textId="5C2445D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Manuscript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NO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69556</w:t>
      </w:r>
    </w:p>
    <w:p w14:paraId="238E0D36" w14:textId="16E2D45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Manuscript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Type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</w:p>
    <w:p w14:paraId="1B9DA510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09D2257E" w14:textId="2774E00A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Melatonin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intervention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to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prevent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delirium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in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hospitalized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patients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A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meta-analysis</w:t>
      </w:r>
    </w:p>
    <w:p w14:paraId="5DF4FB9C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1A65694A" w14:textId="57CF79E0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Yo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et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al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</w:p>
    <w:p w14:paraId="3F84F8A6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B43DE0E" w14:textId="782909F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We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ou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Xiao-Y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i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n-Cong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Nie</w:t>
      </w:r>
      <w:proofErr w:type="spellEnd"/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a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n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Xue</w:t>
      </w:r>
      <w:proofErr w:type="spellEnd"/>
      <w:r w:rsidRPr="00F46302">
        <w:rPr>
          <w:rFonts w:ascii="Book Antiqua" w:eastAsia="Book Antiqua" w:hAnsi="Book Antiqua"/>
        </w:rPr>
        <w:t>-Li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ng</w:t>
      </w:r>
    </w:p>
    <w:p w14:paraId="25AAB28D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2090A19E" w14:textId="63D0122E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Wei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You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Yao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en,</w:t>
      </w:r>
      <w:r w:rsidR="002436D5">
        <w:rPr>
          <w:rFonts w:ascii="Book Antiqua" w:eastAsia="Book Antiqua" w:hAnsi="Book Antiqua"/>
          <w:b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/>
          <w:bCs/>
        </w:rPr>
        <w:t>Xue</w:t>
      </w:r>
      <w:proofErr w:type="spellEnd"/>
      <w:r w:rsidRPr="00F46302">
        <w:rPr>
          <w:rFonts w:ascii="Book Antiqua" w:eastAsia="Book Antiqua" w:hAnsi="Book Antiqua"/>
          <w:b/>
          <w:bCs/>
        </w:rPr>
        <w:t>-Lia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Wang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Emergenc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par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ns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r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ople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4300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chu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</w:p>
    <w:p w14:paraId="6794EE6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578BEF77" w14:textId="2B91184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Xiao-Yu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an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Depar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ener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e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r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ople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4300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chu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</w:p>
    <w:p w14:paraId="2E6E8B96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1EDCDC9" w14:textId="38E5AA5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Cheng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Lei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Schoo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al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ngq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vers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ngq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0000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ngq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</w:p>
    <w:p w14:paraId="7AFC7F1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43A59FB4" w14:textId="09543626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Chen-Cong</w:t>
      </w:r>
      <w:r w:rsidR="002436D5">
        <w:rPr>
          <w:rFonts w:ascii="Book Antiqua" w:eastAsia="Book Antiqua" w:hAnsi="Book Antiqua"/>
          <w:b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/>
          <w:bCs/>
        </w:rPr>
        <w:t>Nie</w:t>
      </w:r>
      <w:proofErr w:type="spellEnd"/>
      <w:r w:rsidRPr="00F46302">
        <w:rPr>
          <w:rFonts w:ascii="Book Antiqua" w:eastAsia="Book Antiqua" w:hAnsi="Book Antiqua"/>
          <w:b/>
          <w:bCs/>
        </w:rPr>
        <w:t>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Depar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urs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r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ople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4300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chu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</w:p>
    <w:p w14:paraId="43EC9555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629A8A8" w14:textId="32E2B4C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Author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ontributions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hAnsi="Book Antiqua"/>
          <w:lang w:eastAsia="zh-CN"/>
        </w:rPr>
        <w:t>You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  <w:lang w:eastAsia="zh-CN"/>
        </w:rPr>
        <w:t>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F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X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ibu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qu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rk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You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  <w:lang w:eastAsia="zh-CN"/>
        </w:rPr>
        <w:t>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</w:t>
      </w:r>
      <w:r w:rsidRPr="00F46302">
        <w:rPr>
          <w:rFonts w:ascii="Book Antiqua" w:hAnsi="Book Antiqua"/>
          <w:lang w:eastAsia="zh-CN"/>
        </w:rPr>
        <w:t>eng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  <w:lang w:eastAsia="zh-CN"/>
        </w:rPr>
        <w:t>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ibu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sig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You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  <w:lang w:eastAsia="zh-CN"/>
        </w:rPr>
        <w:t>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F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X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llec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is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ort;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hAnsi="Book Antiqua"/>
          <w:lang w:eastAsia="zh-CN"/>
        </w:rPr>
        <w:t>Nie</w:t>
      </w:r>
      <w:proofErr w:type="spellEnd"/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  <w:lang w:eastAsia="zh-CN"/>
        </w:rPr>
        <w:t>CC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Ch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W</w:t>
      </w:r>
      <w:r w:rsidRPr="00F46302">
        <w:rPr>
          <w:rFonts w:ascii="Book Antiqua" w:eastAsia="Book Antiqua" w:hAnsi="Book Antiqua"/>
        </w:rPr>
        <w:t>a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X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ibu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uscrip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paration.</w:t>
      </w:r>
    </w:p>
    <w:p w14:paraId="67381982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E378051" w14:textId="687A14B8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Support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cientific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Research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Projec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of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ichua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Provincia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Health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ommission</w:t>
      </w:r>
      <w:r w:rsidRPr="00F46302">
        <w:rPr>
          <w:rFonts w:ascii="Book Antiqua" w:hAnsi="Book Antiqua"/>
          <w:lang w:eastAsia="zh-CN"/>
        </w:rPr>
        <w:t>,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</w:rPr>
        <w:t>No.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19PJ045.</w:t>
      </w:r>
    </w:p>
    <w:p w14:paraId="62429970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0053AD3" w14:textId="1252338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Corresponding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uthor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Xiao-Yu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an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Sc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ie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Nurse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Depar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ener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e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r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ople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Tanmulin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eet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Ziliujin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ic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4300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chu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53611550@qq.com</w:t>
      </w:r>
    </w:p>
    <w:p w14:paraId="53AE8206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8BF040F" w14:textId="0BC5D15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Received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Ju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</w:t>
      </w:r>
    </w:p>
    <w:p w14:paraId="030B922A" w14:textId="4A2AFB8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Revised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Ju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6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</w:t>
      </w:r>
    </w:p>
    <w:p w14:paraId="6DF2F925" w14:textId="35F8D508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Accepted:</w:t>
      </w:r>
      <w:r w:rsidR="002436D5">
        <w:rPr>
          <w:rFonts w:ascii="Book Antiqua" w:eastAsia="Book Antiqua" w:hAnsi="Book Antiqua"/>
          <w:b/>
          <w:bCs/>
        </w:rPr>
        <w:t xml:space="preserve"> </w:t>
      </w:r>
      <w:ins w:id="0" w:author="Liansheng Ma" w:date="2022-04-03T16:36:00Z">
        <w:r w:rsidR="00E65C47" w:rsidRPr="00E65C47">
          <w:rPr>
            <w:rFonts w:ascii="Book Antiqua" w:eastAsia="Book Antiqua" w:hAnsi="Book Antiqua"/>
            <w:b/>
            <w:bCs/>
          </w:rPr>
          <w:t>April 3, 2022</w:t>
        </w:r>
      </w:ins>
    </w:p>
    <w:p w14:paraId="1D4D00E0" w14:textId="665C560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Publish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nline:</w:t>
      </w:r>
      <w:r w:rsidR="002436D5">
        <w:rPr>
          <w:rFonts w:ascii="Book Antiqua" w:eastAsia="Book Antiqua" w:hAnsi="Book Antiqua"/>
          <w:b/>
          <w:bCs/>
        </w:rPr>
        <w:t xml:space="preserve"> </w:t>
      </w:r>
    </w:p>
    <w:p w14:paraId="2E27424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277544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lastRenderedPageBreak/>
        <w:t>Abstract</w:t>
      </w:r>
    </w:p>
    <w:p w14:paraId="0BCA7DC2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BACKGROUND</w:t>
      </w:r>
    </w:p>
    <w:p w14:paraId="31FAA021" w14:textId="6C049C90" w:rsidR="00226FD2" w:rsidRPr="002624EA" w:rsidRDefault="002436D5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Evaluation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of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the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effectiveness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of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melatonin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is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necessary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to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prevent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the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development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of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delirium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in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hospitalized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patients.</w:t>
      </w:r>
      <w:r>
        <w:rPr>
          <w:rFonts w:ascii="Book Antiqua" w:hAnsi="Book Antiqua" w:hint="eastAsia"/>
          <w:lang w:eastAsia="zh-CN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Melatonin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(N-acetyl-5-methoxytryptamine)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is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a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hormon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produce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by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pineal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glan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of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brain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from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amino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aci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tryptophan.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Synthetic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melatonin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supplements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hav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been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use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for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various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medical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conditions,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especially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sleep-relate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diseases,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an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hav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prove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to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b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successful</w:t>
      </w:r>
      <w:r w:rsidR="00E91D66" w:rsidRPr="00F46302">
        <w:rPr>
          <w:rFonts w:ascii="Book Antiqua" w:eastAsia="Book Antiqua" w:hAnsi="Book Antiqua" w:cs="Book Antiqua"/>
        </w:rPr>
        <w:t>.</w:t>
      </w:r>
    </w:p>
    <w:p w14:paraId="76DDE814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  <w:highlight w:val="yellow"/>
        </w:rPr>
      </w:pPr>
    </w:p>
    <w:p w14:paraId="3A1D3C28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AIM</w:t>
      </w:r>
    </w:p>
    <w:p w14:paraId="0E998BCC" w14:textId="6480F78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</w:p>
    <w:p w14:paraId="3394CC9B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E7A1253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METHODS</w:t>
      </w:r>
    </w:p>
    <w:p w14:paraId="5C1DE6F2" w14:textId="32DC91F0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NKI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Wanfan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I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o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M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m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bra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ie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uct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NKI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Wanfan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I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VIP)</w:t>
      </w:r>
      <w:r w:rsidRPr="00F46302">
        <w:rPr>
          <w:rStyle w:val="ad"/>
          <w:rFonts w:ascii="Book Antiqua" w:hAnsi="Book Antiqua"/>
          <w:sz w:val="24"/>
          <w:szCs w:val="24"/>
          <w:lang w:eastAsia="zh-CN"/>
        </w:rPr>
        <w:t>,</w:t>
      </w:r>
      <w:r w:rsidR="002436D5">
        <w:rPr>
          <w:rStyle w:val="ad"/>
          <w:rFonts w:ascii="Book Antiqua" w:hAnsi="Book Antiqua"/>
          <w:sz w:val="24"/>
          <w:szCs w:val="24"/>
          <w:lang w:eastAsia="zh-CN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o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M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m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bra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i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tio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tablish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u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CT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reen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ri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u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.1.0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5.0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ftw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.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cessing.</w:t>
      </w:r>
      <w:r w:rsidR="002436D5">
        <w:rPr>
          <w:rFonts w:ascii="Book Antiqua" w:eastAsia="Book Antiqua" w:hAnsi="Book Antiqua"/>
        </w:rPr>
        <w:t xml:space="preserve"> </w:t>
      </w:r>
    </w:p>
    <w:p w14:paraId="59C6FD93" w14:textId="77777777" w:rsidR="004E2E28" w:rsidRPr="00F46302" w:rsidRDefault="004E2E28" w:rsidP="00F46302">
      <w:pPr>
        <w:spacing w:after="0" w:line="360" w:lineRule="auto"/>
        <w:jc w:val="both"/>
        <w:rPr>
          <w:rFonts w:ascii="Book Antiqua" w:hAnsi="Book Antiqua"/>
        </w:rPr>
      </w:pPr>
    </w:p>
    <w:p w14:paraId="0231C83B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RESULTS</w:t>
      </w:r>
    </w:p>
    <w:p w14:paraId="4ADB2BA4" w14:textId="40EE5B4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j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dentifi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ccurr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69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%C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60-0.80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2%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perfo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a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mogeneou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ia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bust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ri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vidu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%CI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engthe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ia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R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6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%C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47-0.76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01]</w:t>
      </w:r>
      <w:r w:rsidRPr="00F46302">
        <w:rPr>
          <w:rFonts w:ascii="Book Antiqua" w:eastAsia="Book Antiqua" w:hAnsi="Book Antiqua"/>
          <w:b/>
          <w:bCs/>
        </w:rPr>
        <w:t>.</w:t>
      </w:r>
    </w:p>
    <w:p w14:paraId="552612DD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0AE826D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CONCLUSION</w:t>
      </w:r>
    </w:p>
    <w:p w14:paraId="31CE56C8" w14:textId="27DC2299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quir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r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.</w:t>
      </w:r>
      <w:r w:rsidR="002436D5">
        <w:rPr>
          <w:rFonts w:ascii="Book Antiqua" w:eastAsia="Book Antiqua" w:hAnsi="Book Antiqua"/>
        </w:rPr>
        <w:t xml:space="preserve"> </w:t>
      </w:r>
    </w:p>
    <w:p w14:paraId="2284449F" w14:textId="77777777" w:rsidR="0025712C" w:rsidRPr="00F46302" w:rsidRDefault="0025712C" w:rsidP="00F46302">
      <w:pPr>
        <w:spacing w:after="0" w:line="360" w:lineRule="auto"/>
        <w:jc w:val="both"/>
        <w:rPr>
          <w:rFonts w:ascii="Book Antiqua" w:hAnsi="Book Antiqua"/>
        </w:rPr>
      </w:pPr>
    </w:p>
    <w:p w14:paraId="53E3FF90" w14:textId="2D7B0A2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Ke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Words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Melatonin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</w:t>
      </w:r>
      <w:r w:rsidRPr="00F46302">
        <w:rPr>
          <w:rFonts w:ascii="Book Antiqua" w:eastAsia="宋体" w:hAnsi="Book Antiqua"/>
          <w:lang w:eastAsia="zh-CN"/>
        </w:rPr>
        <w:t>a</w:t>
      </w:r>
      <w:r w:rsidRPr="00F46302">
        <w:rPr>
          <w:rFonts w:ascii="Book Antiqua" w:eastAsia="Book Antiqua" w:hAnsi="Book Antiqua"/>
        </w:rPr>
        <w:t>nalysi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</w:t>
      </w:r>
    </w:p>
    <w:p w14:paraId="6CD00709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03AAC84E" w14:textId="09E9826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Yo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X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Nie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C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XL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World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J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Clin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Cas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ss</w:t>
      </w:r>
    </w:p>
    <w:p w14:paraId="49D2F854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D8D9DDC" w14:textId="7BE6B173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Co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ip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ight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olv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13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ns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quir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r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.</w:t>
      </w:r>
    </w:p>
    <w:p w14:paraId="3BFB5B72" w14:textId="77777777" w:rsidR="006F2F0A" w:rsidRDefault="006F2F0A" w:rsidP="00F46302">
      <w:pPr>
        <w:spacing w:after="0" w:line="360" w:lineRule="auto"/>
        <w:jc w:val="both"/>
        <w:rPr>
          <w:rFonts w:ascii="Book Antiqua" w:eastAsia="Book Antiqua" w:hAnsi="Book Antiqua"/>
          <w:b/>
          <w:caps/>
          <w:u w:val="single"/>
        </w:rPr>
        <w:sectPr w:rsidR="006F2F0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EDD79C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lastRenderedPageBreak/>
        <w:t>INTRODUCTION</w:t>
      </w:r>
    </w:p>
    <w:p w14:paraId="4B7581F1" w14:textId="0843999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s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kn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c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cious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ar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ceiv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nvironment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cious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i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nking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llnes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vem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cogniz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omplication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dic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isease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speciall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lderl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hic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lat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ortalit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ate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reas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spital</w:t>
      </w:r>
      <w:r w:rsidR="002436D5">
        <w:rPr>
          <w:rFonts w:ascii="Book Antiqua" w:eastAsia="Book Antiqua" w:hAnsi="Book Antiqua" w:cs="Book Antiqua"/>
        </w:rPr>
        <w:t xml:space="preserve"> </w:t>
      </w:r>
      <w:proofErr w:type="gramStart"/>
      <w:r w:rsidRPr="00F46302">
        <w:rPr>
          <w:rFonts w:ascii="Book Antiqua" w:eastAsia="Book Antiqua" w:hAnsi="Book Antiqua" w:cs="Book Antiqua"/>
        </w:rPr>
        <w:t>costs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="008F6C4A">
        <w:rPr>
          <w:rFonts w:ascii="Book Antiqua" w:eastAsia="Book Antiqua" w:hAnsi="Book Antiqua"/>
          <w:vertAlign w:val="superscript"/>
        </w:rPr>
        <w:t>1,</w:t>
      </w:r>
      <w:r w:rsidRPr="00F46302">
        <w:rPr>
          <w:rFonts w:ascii="Book Antiqua" w:eastAsia="Book Antiqua" w:hAnsi="Book Antiqua"/>
          <w:vertAlign w:val="superscript"/>
        </w:rPr>
        <w:t>2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lli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tt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or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al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mi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%-42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88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u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y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f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u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urocogni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son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ware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roun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nviron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tt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eature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fic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ceptu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bnormalit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so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occur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3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llec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mpto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u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acteristic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mpany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sychomo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ysfunc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tt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fic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yperac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mpto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lleng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sychomo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it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sen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u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van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e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hys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ctio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cl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gre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ulnera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su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ec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ver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reactions)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5</w:t>
      </w:r>
      <w:r w:rsidRPr="00F46302">
        <w:rPr>
          <w:rFonts w:ascii="Book Antiqua" w:eastAsia="Book Antiqua" w:hAnsi="Book Antiqua"/>
          <w:vertAlign w:val="superscript"/>
        </w:rPr>
        <w:t>-</w:t>
      </w:r>
      <w:r w:rsidRPr="00F46302">
        <w:rPr>
          <w:rFonts w:ascii="Book Antiqua" w:eastAsia="宋体" w:hAnsi="Book Antiqua"/>
          <w:vertAlign w:val="superscript"/>
          <w:lang w:eastAsia="zh-CN"/>
        </w:rPr>
        <w:t>6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pear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oci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t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5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a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o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van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tim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-in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u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2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39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se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olv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pula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ke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use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7</w:t>
      </w:r>
      <w:r w:rsidRPr="00F46302">
        <w:rPr>
          <w:rFonts w:ascii="Book Antiqua" w:eastAsia="Book Antiqua" w:hAnsi="Book Antiqua"/>
          <w:vertAlign w:val="superscript"/>
        </w:rPr>
        <w:t>-1</w:t>
      </w:r>
      <w:r w:rsidRPr="00F46302">
        <w:rPr>
          <w:rFonts w:ascii="Book Antiqua" w:eastAsia="宋体" w:hAnsi="Book Antiqua"/>
          <w:vertAlign w:val="superscript"/>
          <w:lang w:eastAsia="zh-CN"/>
        </w:rPr>
        <w:t>0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tipsychotic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ti-anxie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DA-appro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ap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wev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ea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c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icac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r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de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effects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1</w:t>
      </w:r>
      <w:r w:rsidRPr="00F46302">
        <w:rPr>
          <w:rFonts w:ascii="Book Antiqua" w:eastAsia="宋体" w:hAnsi="Book Antiqua"/>
          <w:vertAlign w:val="superscript"/>
          <w:lang w:eastAsia="zh-CN"/>
        </w:rPr>
        <w:t>1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</w:p>
    <w:p w14:paraId="7606E792" w14:textId="2309E6FC" w:rsidR="00226FD2" w:rsidRDefault="009A49A9" w:rsidP="00F46302">
      <w:pPr>
        <w:spacing w:after="0" w:line="360" w:lineRule="auto"/>
        <w:ind w:firstLineChars="100" w:firstLine="240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N-acetyl-5-methoxytryptamine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rm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ine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l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ra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mi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i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yptopha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nthe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lem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r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i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rel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eas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successful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1</w:t>
      </w:r>
      <w:r w:rsidRPr="00F46302">
        <w:rPr>
          <w:rFonts w:ascii="Book Antiqua" w:eastAsia="宋体" w:hAnsi="Book Antiqua"/>
          <w:vertAlign w:val="superscript"/>
          <w:lang w:eastAsia="zh-CN"/>
        </w:rPr>
        <w:t>2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acter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urba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rcadi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ycl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ad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ypothe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urotransmit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oci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bol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ol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hogene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miss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mi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ns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ICU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bolis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urb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acteristic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oci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bnormalit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c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causality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2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gulat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ody’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ycl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s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rcadi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hythm</w:t>
      </w:r>
      <w:r w:rsidRPr="00F46302">
        <w:rPr>
          <w:rFonts w:ascii="Book Antiqua" w:eastAsia="Book Antiqua" w:hAnsi="Book Antiqua"/>
          <w:vertAlign w:val="superscript"/>
        </w:rPr>
        <w:t>[1</w:t>
      </w:r>
      <w:r w:rsidRPr="00F46302">
        <w:rPr>
          <w:rFonts w:ascii="Book Antiqua" w:eastAsia="宋体" w:hAnsi="Book Antiqua"/>
          <w:vertAlign w:val="superscript"/>
          <w:lang w:eastAsia="zh-CN"/>
        </w:rPr>
        <w:t>3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improv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stanc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de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ation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tionally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ple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ide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chanis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m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wev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c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r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CTs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im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ntitative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nthe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ultip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ia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ntit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arge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tuation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asur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ommen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idence-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r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a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</w:p>
    <w:p w14:paraId="1AE1B293" w14:textId="77777777" w:rsidR="008F6C4A" w:rsidRPr="00F46302" w:rsidRDefault="008F6C4A" w:rsidP="00F46302">
      <w:pPr>
        <w:spacing w:after="0" w:line="360" w:lineRule="auto"/>
        <w:ind w:firstLineChars="100" w:firstLine="240"/>
        <w:jc w:val="both"/>
        <w:rPr>
          <w:rFonts w:ascii="Book Antiqua" w:hAnsi="Book Antiqua"/>
        </w:rPr>
      </w:pPr>
    </w:p>
    <w:p w14:paraId="01EEB0E6" w14:textId="12C8ED4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MATERIALS</w:t>
      </w:r>
      <w:r w:rsidR="002436D5">
        <w:rPr>
          <w:rFonts w:ascii="Book Antiqua" w:eastAsia="Book Antiqua" w:hAnsi="Book Antiqua"/>
          <w:b/>
          <w:caps/>
          <w:u w:val="single"/>
        </w:rPr>
        <w:t xml:space="preserve"> </w:t>
      </w:r>
      <w:r w:rsidRPr="00F46302">
        <w:rPr>
          <w:rFonts w:ascii="Book Antiqua" w:eastAsia="Book Antiqua" w:hAnsi="Book Antiqua"/>
          <w:b/>
          <w:caps/>
          <w:u w:val="single"/>
        </w:rPr>
        <w:t>AND</w:t>
      </w:r>
      <w:r w:rsidR="002436D5">
        <w:rPr>
          <w:rFonts w:ascii="Book Antiqua" w:eastAsia="Book Antiqua" w:hAnsi="Book Antiqua"/>
          <w:b/>
          <w:caps/>
          <w:u w:val="single"/>
        </w:rPr>
        <w:t xml:space="preserve"> </w:t>
      </w:r>
      <w:r w:rsidRPr="00F46302">
        <w:rPr>
          <w:rFonts w:ascii="Book Antiqua" w:eastAsia="Book Antiqua" w:hAnsi="Book Antiqua"/>
          <w:b/>
          <w:caps/>
          <w:u w:val="single"/>
        </w:rPr>
        <w:t>METHODS</w:t>
      </w:r>
    </w:p>
    <w:p w14:paraId="3D05078D" w14:textId="33C0831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Document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retrieval</w:t>
      </w:r>
    </w:p>
    <w:p w14:paraId="04FF7536" w14:textId="30653D4D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shd w:val="clear" w:color="auto" w:fill="F6F6F6"/>
        </w:rPr>
      </w:pP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u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pera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incipl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P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IC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jec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ateg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ject)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ari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ateg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alization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sig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sig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M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ie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bra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m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o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Wanfan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ou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brary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Weipu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NKI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etc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i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tablish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r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u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r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Melatonin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urocogni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irment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nglis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r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"melatonin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Delirium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'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s'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'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s'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'randomized'.</w:t>
      </w:r>
    </w:p>
    <w:p w14:paraId="57403996" w14:textId="77777777" w:rsidR="00226FD2" w:rsidRPr="00F46302" w:rsidRDefault="00226FD2" w:rsidP="00F46302">
      <w:pPr>
        <w:spacing w:after="0" w:line="360" w:lineRule="auto"/>
        <w:jc w:val="both"/>
        <w:rPr>
          <w:rFonts w:ascii="Book Antiqua" w:eastAsia="Book Antiqua" w:hAnsi="Book Antiqua"/>
          <w:shd w:val="clear" w:color="auto" w:fill="F6F6F6"/>
        </w:rPr>
      </w:pPr>
    </w:p>
    <w:p w14:paraId="55EE0655" w14:textId="5290559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Search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strategy</w:t>
      </w:r>
    </w:p>
    <w:p w14:paraId="2775D8BA" w14:textId="3BEE438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r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"Delirium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Mesh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title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acu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u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Sub-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Mix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Mix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Mix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]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Pr="00F46302">
        <w:rPr>
          <w:rFonts w:ascii="Book Antiqua" w:hAnsi="Book Antiqua"/>
          <w:lang w:eastAsia="zh-CN"/>
        </w:rPr>
        <w:t>.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giste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SPER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bsi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No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D42021264902).</w:t>
      </w:r>
    </w:p>
    <w:p w14:paraId="6F0815FC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24404A27" w14:textId="2D7C256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Inclusion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d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exclusion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criteria</w:t>
      </w:r>
    </w:p>
    <w:p w14:paraId="51697955" w14:textId="5434169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In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1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ject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e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CAM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</w:t>
      </w:r>
      <w:r w:rsidRPr="00F46302">
        <w:rPr>
          <w:rFonts w:ascii="Book Antiqua" w:eastAsia="Book Antiqua" w:hAnsi="Book Antiqua"/>
          <w:vertAlign w:val="superscript"/>
        </w:rPr>
        <w:t>[1</w:t>
      </w:r>
      <w:r w:rsidRPr="00F46302">
        <w:rPr>
          <w:rFonts w:ascii="Book Antiqua" w:eastAsia="宋体" w:hAnsi="Book Antiqua"/>
          <w:vertAlign w:val="superscript"/>
          <w:lang w:eastAsia="zh-CN"/>
        </w:rPr>
        <w:t>4</w:t>
      </w:r>
      <w:r w:rsidR="008F6C4A">
        <w:rPr>
          <w:rFonts w:ascii="Book Antiqua" w:eastAsia="Book Antiqua" w:hAnsi="Book Antiqua"/>
          <w:vertAlign w:val="superscript"/>
        </w:rPr>
        <w:t>,</w:t>
      </w:r>
      <w:r w:rsidRPr="00F46302">
        <w:rPr>
          <w:rFonts w:ascii="Book Antiqua" w:eastAsia="Book Antiqua" w:hAnsi="Book Antiqua"/>
          <w:vertAlign w:val="superscript"/>
        </w:rPr>
        <w:t>1</w:t>
      </w:r>
      <w:r w:rsidRPr="00F46302">
        <w:rPr>
          <w:rFonts w:ascii="Book Antiqua" w:eastAsia="宋体" w:hAnsi="Book Antiqua"/>
          <w:vertAlign w:val="superscript"/>
          <w:lang w:eastAsia="zh-CN"/>
        </w:rPr>
        <w:t>5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2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asure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C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c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f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3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com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or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serv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el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).</w:t>
      </w:r>
    </w:p>
    <w:p w14:paraId="56609070" w14:textId="070DA122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er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per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serta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im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e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availa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x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omple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o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v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law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rea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ffer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ll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f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miss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bnormaliti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v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o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urbanc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sto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pre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ong-ter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tipsycho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s.</w:t>
      </w:r>
    </w:p>
    <w:p w14:paraId="5191FB5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8652774" w14:textId="21B1AD4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Study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selection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d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data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extraction</w:t>
      </w:r>
    </w:p>
    <w:p w14:paraId="0BA772F9" w14:textId="4F102C30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lastRenderedPageBreak/>
        <w:t>Tw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ei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idence-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ain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fo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io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ependent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a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reen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trie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ev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nt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r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o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reen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Xiaoyu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oss-check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ri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agreem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ol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cu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oi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goti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i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ev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itl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r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im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unt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egion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amp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im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or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ormation.</w:t>
      </w:r>
    </w:p>
    <w:p w14:paraId="31F2682A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B92E574" w14:textId="64769D4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Quality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ssessment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d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publication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bias</w:t>
      </w:r>
    </w:p>
    <w:p w14:paraId="0D7976F3" w14:textId="3E20A0C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w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derg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gor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idence-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ain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pro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ndboo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.1.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crepanc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dres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r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cu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rd-par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er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e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1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ener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o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lan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2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o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lan</w:t>
      </w:r>
      <w:r w:rsidRPr="00F46302">
        <w:rPr>
          <w:rFonts w:ascii="Book Antiqua" w:eastAsia="Book Antiqua" w:hAnsi="Book Antiqua"/>
          <w:b/>
          <w:bCs/>
        </w:rPr>
        <w:t>;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(3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li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j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er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4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li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or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5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omple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6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ive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or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7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yes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ow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no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er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unclear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ffic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orm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sen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gger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n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lots.</w:t>
      </w:r>
    </w:p>
    <w:p w14:paraId="07D4F9A9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107A7069" w14:textId="2A6B716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Statistical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alysis</w:t>
      </w:r>
    </w:p>
    <w:p w14:paraId="44371F78" w14:textId="33DDC8B1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Revi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.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5.0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ftw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u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u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rrespon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≥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0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is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eptabl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xed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s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rging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≥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0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rg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s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rging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w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tegor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R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%C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lculat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cessa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tent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form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5B2928" w:rsidRPr="00F46302">
        <w:rPr>
          <w:rFonts w:ascii="Book Antiqua" w:eastAsia="Book Antiqua" w:hAnsi="Book Antiqua"/>
        </w:rPr>
        <w:t>.</w:t>
      </w:r>
    </w:p>
    <w:p w14:paraId="3079088D" w14:textId="77777777" w:rsidR="008F6C4A" w:rsidRPr="00F46302" w:rsidRDefault="008F6C4A" w:rsidP="00F46302">
      <w:pPr>
        <w:spacing w:after="0" w:line="360" w:lineRule="auto"/>
        <w:jc w:val="both"/>
        <w:rPr>
          <w:rFonts w:ascii="Book Antiqua" w:hAnsi="Book Antiqua"/>
        </w:rPr>
      </w:pPr>
    </w:p>
    <w:p w14:paraId="11BF28B2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RESULTS</w:t>
      </w:r>
    </w:p>
    <w:p w14:paraId="6D88EFEE" w14:textId="0FF3221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 w:cs="Book Antiqua"/>
          <w:b/>
          <w:bCs/>
          <w:i/>
          <w:iCs/>
        </w:rPr>
        <w:t>Characteristics</w:t>
      </w:r>
      <w:r w:rsidR="002436D5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 w:cs="Book Antiqua"/>
          <w:b/>
          <w:bCs/>
          <w:i/>
          <w:iCs/>
        </w:rPr>
        <w:t>of</w:t>
      </w:r>
      <w:r w:rsidR="002436D5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 w:cs="Book Antiqua"/>
          <w:b/>
          <w:bCs/>
          <w:i/>
          <w:iCs/>
        </w:rPr>
        <w:t>the</w:t>
      </w:r>
      <w:r w:rsidR="002436D5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 w:cs="Book Antiqua"/>
          <w:b/>
          <w:bCs/>
          <w:i/>
          <w:iCs/>
        </w:rPr>
        <w:t>included</w:t>
      </w:r>
      <w:r w:rsidR="002436D5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 w:cs="Book Antiqua"/>
          <w:b/>
          <w:bCs/>
          <w:i/>
          <w:iCs/>
        </w:rPr>
        <w:t>studies</w:t>
      </w:r>
    </w:p>
    <w:p w14:paraId="3969714D" w14:textId="3F433F12" w:rsidR="00226FD2" w:rsidRPr="00F46302" w:rsidRDefault="009A49A9" w:rsidP="008F6C4A">
      <w:pPr>
        <w:spacing w:after="0" w:line="360" w:lineRule="auto"/>
        <w:jc w:val="both"/>
        <w:rPr>
          <w:rFonts w:ascii="Book Antiqua" w:eastAsia="Book Antiqua" w:hAnsi="Book Antiqua" w:cs="Book Antiqua"/>
        </w:rPr>
      </w:pP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lowchar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searc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electio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roces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how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igu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iteratu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earc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triev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217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lat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ocument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ro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hines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nglis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atabases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宋体" w:hAnsi="Book Antiqua" w:cs="Book Antiqua"/>
          <w:lang w:eastAsia="zh-CN"/>
        </w:rPr>
        <w:t>T</w:t>
      </w:r>
      <w:r w:rsidRPr="00F46302">
        <w:rPr>
          <w:rFonts w:ascii="Book Antiqua" w:eastAsia="Book Antiqua" w:hAnsi="Book Antiqua" w:cs="Book Antiqua"/>
        </w:rPr>
        <w:t>he</w:t>
      </w:r>
      <w:r w:rsidR="002436D5">
        <w:rPr>
          <w:rFonts w:ascii="Book Antiqua" w:eastAsia="宋体" w:hAnsi="Book Antiqua" w:cs="Book Antiqua"/>
          <w:lang w:eastAsia="zh-CN"/>
        </w:rPr>
        <w:t xml:space="preserve"> </w:t>
      </w:r>
      <w:r w:rsidRPr="00F46302">
        <w:rPr>
          <w:rFonts w:ascii="Book Antiqua" w:eastAsia="宋体" w:hAnsi="Book Antiqua" w:cs="Book Antiqua"/>
          <w:lang w:eastAsia="zh-CN"/>
        </w:rPr>
        <w:t>d</w:t>
      </w:r>
      <w:r w:rsidRPr="00F46302">
        <w:rPr>
          <w:rFonts w:ascii="Book Antiqua" w:eastAsia="Book Antiqua" w:hAnsi="Book Antiqua" w:cs="Book Antiqua"/>
        </w:rPr>
        <w:t>ocum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anagem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oftwa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ete</w:t>
      </w:r>
      <w:r w:rsidR="00E91D66" w:rsidRPr="00F46302">
        <w:rPr>
          <w:rFonts w:ascii="Book Antiqua" w:eastAsia="Book Antiqua" w:hAnsi="Book Antiqua" w:cs="Book Antiqua"/>
        </w:rPr>
        <w:t>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73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uplicat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ocument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a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itl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bstract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liminate</w:t>
      </w:r>
      <w:r w:rsidR="00E91D66" w:rsidRPr="00F46302">
        <w:rPr>
          <w:rFonts w:ascii="Book Antiqua" w:eastAsia="Book Antiqua" w:hAnsi="Book Antiqua" w:cs="Book Antiqua"/>
        </w:rPr>
        <w:t>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t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63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ticl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lud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view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ystematic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view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view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im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xperiments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urther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r</w:t>
      </w:r>
      <w:r w:rsidRPr="00F46302">
        <w:rPr>
          <w:rFonts w:ascii="Book Antiqua" w:eastAsia="Book Antiqua" w:hAnsi="Book Antiqua" w:cs="Book Antiqua"/>
        </w:rPr>
        <w:t>esearch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included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reading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ul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ext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et</w:t>
      </w:r>
      <w:r w:rsidR="00E91D66" w:rsidRPr="00F46302">
        <w:rPr>
          <w:rFonts w:ascii="Book Antiqua" w:eastAsia="Book Antiqua" w:hAnsi="Book Antiqua" w:cs="Book Antiqua"/>
        </w:rPr>
        <w:t>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ontent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it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onsist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search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dat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r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onsist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terventio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asures/contro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asures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(</w:t>
      </w:r>
      <w:r w:rsidRPr="00F46302">
        <w:rPr>
          <w:rFonts w:ascii="Book Antiqua" w:eastAsia="Book Antiqua" w:hAnsi="Book Antiqua" w:cs="Book Antiqua"/>
        </w:rPr>
        <w:t>90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ocuments</w:t>
      </w:r>
      <w:r w:rsidR="00E91D66" w:rsidRPr="00F46302">
        <w:rPr>
          <w:rFonts w:ascii="Book Antiqua" w:eastAsia="Book Antiqua" w:hAnsi="Book Antiqua" w:cs="Book Antiqua"/>
        </w:rPr>
        <w:t>)</w:t>
      </w:r>
      <w:r w:rsidRPr="00F46302">
        <w:rPr>
          <w:rFonts w:ascii="Book Antiqua" w:eastAsia="Book Antiqua" w:hAnsi="Book Antiqua" w:cs="Book Antiqua"/>
        </w:rPr>
        <w:t>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xclud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non-RC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iterature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(</w:t>
      </w:r>
      <w:r w:rsidRPr="00F46302">
        <w:rPr>
          <w:rFonts w:ascii="Book Antiqua" w:eastAsia="Book Antiqua" w:hAnsi="Book Antiqua" w:cs="Book Antiqua"/>
        </w:rPr>
        <w:t>1</w:t>
      </w:r>
      <w:r w:rsidR="00E91D66" w:rsidRPr="00F46302">
        <w:rPr>
          <w:rFonts w:ascii="Book Antiqua" w:eastAsia="Book Antiqua" w:hAnsi="Book Antiqua" w:cs="Book Antiqua"/>
        </w:rPr>
        <w:t>)</w:t>
      </w:r>
      <w:r w:rsidRPr="00F46302">
        <w:rPr>
          <w:rFonts w:ascii="Book Antiqua" w:eastAsia="Book Antiqua" w:hAnsi="Book Antiqua" w:cs="Book Antiqua"/>
        </w:rPr>
        <w:t>,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one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stud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it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onsist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utcom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dicator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xcluded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t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8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ticl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e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inall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-analyzed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unction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-stud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how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ab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basic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haracteristic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iterature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18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articl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ere</w:t>
      </w:r>
      <w:r w:rsidR="002436D5">
        <w:rPr>
          <w:rFonts w:ascii="Book Antiqua" w:eastAsia="Book Antiqua" w:hAnsi="Book Antiqua" w:cs="Book Antiqua"/>
        </w:rPr>
        <w:t xml:space="preserve"> </w:t>
      </w:r>
      <w:proofErr w:type="gramStart"/>
      <w:r w:rsidR="00E91D66" w:rsidRPr="00F46302">
        <w:rPr>
          <w:rFonts w:ascii="Book Antiqua" w:eastAsia="Book Antiqua" w:hAnsi="Book Antiqua" w:cs="Book Antiqua"/>
        </w:rPr>
        <w:t>reviewed</w:t>
      </w:r>
      <w:r w:rsidRPr="00F46302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 w:cs="Book Antiqua"/>
          <w:vertAlign w:val="superscript"/>
        </w:rPr>
        <w:t>16-33]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ublish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2010-2021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anguag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lud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iteratu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nglis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hinese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tud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lud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6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nglis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ticl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2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hines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ticles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t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521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tudi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e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volved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l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lud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tudi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e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ivid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to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ontro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group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xperiment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group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tervention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xperiment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group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tervention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ontro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group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lacebo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(</w:t>
      </w:r>
      <w:r w:rsidRPr="00F46302">
        <w:rPr>
          <w:rFonts w:ascii="Book Antiqua" w:eastAsia="Book Antiqua" w:hAnsi="Book Antiqua" w:cs="Book Antiqua"/>
        </w:rPr>
        <w:t>Tab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</w:t>
      </w:r>
      <w:r w:rsidR="00E91D66" w:rsidRPr="00F46302">
        <w:rPr>
          <w:rFonts w:ascii="Book Antiqua" w:eastAsia="Book Antiqua" w:hAnsi="Book Antiqua" w:cs="Book Antiqua"/>
        </w:rPr>
        <w:t>)</w:t>
      </w:r>
      <w:r w:rsidRPr="00F46302">
        <w:rPr>
          <w:rFonts w:ascii="Book Antiqua" w:eastAsia="Book Antiqua" w:hAnsi="Book Antiqua" w:cs="Book Antiqua"/>
        </w:rPr>
        <w:t>.</w:t>
      </w:r>
    </w:p>
    <w:p w14:paraId="1D2C69EC" w14:textId="49586812" w:rsidR="00226FD2" w:rsidRDefault="009A49A9" w:rsidP="00CE3856">
      <w:pPr>
        <w:spacing w:after="0" w:line="360" w:lineRule="auto"/>
        <w:ind w:firstLineChars="200" w:firstLine="480"/>
        <w:jc w:val="both"/>
        <w:rPr>
          <w:rFonts w:ascii="Book Antiqua" w:hAnsi="Book Antiqua"/>
          <w:lang w:eastAsia="zh-CN"/>
        </w:rPr>
      </w:pP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experimenta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roup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wa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ive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melatoni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o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preven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delirium,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n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ontro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roup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wa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ive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placebo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o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preven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delirium</w:t>
      </w:r>
      <w:r w:rsidRPr="00F46302">
        <w:rPr>
          <w:rFonts w:ascii="Book Antiqua" w:hAnsi="Book Antiqua"/>
          <w:lang w:eastAsia="zh-CN"/>
        </w:rPr>
        <w:t>.</w:t>
      </w:r>
    </w:p>
    <w:p w14:paraId="44753AA1" w14:textId="77777777" w:rsidR="00CE3856" w:rsidRPr="00F46302" w:rsidRDefault="00CE3856" w:rsidP="00CE3856">
      <w:pPr>
        <w:spacing w:after="0" w:line="360" w:lineRule="auto"/>
        <w:ind w:firstLineChars="200" w:firstLine="480"/>
        <w:jc w:val="both"/>
        <w:rPr>
          <w:rFonts w:ascii="Book Antiqua" w:hAnsi="Book Antiqua"/>
          <w:lang w:eastAsia="zh-CN"/>
        </w:rPr>
      </w:pPr>
    </w:p>
    <w:p w14:paraId="4BE83922" w14:textId="2E1A609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Learning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quality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ssessment</w:t>
      </w:r>
    </w:p>
    <w:p w14:paraId="26E4A23F" w14:textId="67C8BCAA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lastRenderedPageBreak/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C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o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i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scrib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o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qu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l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j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li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proach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tent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or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ow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a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+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a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-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is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por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e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ails.</w:t>
      </w:r>
    </w:p>
    <w:p w14:paraId="2C311D02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7332B28F" w14:textId="1F9AD64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  <w:i/>
          <w:iCs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Meta-analysis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results</w:t>
      </w:r>
    </w:p>
    <w:p w14:paraId="7AF91A2C" w14:textId="733A77E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ver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ampl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ver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m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  <w:vertAlign w:val="superscript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2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003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ultip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e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ultip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a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or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p).</w:t>
      </w:r>
    </w:p>
    <w:p w14:paraId="416DFE80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3C9395C" w14:textId="678030C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Heterogeneity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test</w:t>
      </w:r>
    </w:p>
    <w:p w14:paraId="49AA557D" w14:textId="31AD8D4A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cum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2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&g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0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00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1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cum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ou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r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estigation</w:t>
      </w:r>
      <w:r w:rsidR="002436D5">
        <w:rPr>
          <w:rFonts w:ascii="Book Antiqua" w:eastAsia="Book Antiqua" w:hAnsi="Book Antiqua"/>
        </w:rPr>
        <w:t xml:space="preserve"> </w:t>
      </w:r>
      <w:r w:rsidR="00E91D66"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ra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ra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si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ga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igure</w:t>
      </w:r>
      <w:r w:rsidR="002436D5">
        <w:rPr>
          <w:rFonts w:ascii="Book Antiqua" w:eastAsia="Book Antiqua" w:hAnsi="Book Antiqua"/>
        </w:rPr>
        <w:t xml:space="preserve">s </w:t>
      </w:r>
      <w:r w:rsidRPr="00F46302">
        <w:rPr>
          <w:rFonts w:ascii="Book Antiqua" w:eastAsia="Book Antiqua" w:hAnsi="Book Antiqua"/>
        </w:rPr>
        <w:t>5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)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quired.</w:t>
      </w:r>
    </w:p>
    <w:p w14:paraId="269E78CC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288D0287" w14:textId="5F3755F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Sensitivity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alysis</w:t>
      </w:r>
    </w:p>
    <w:p w14:paraId="44A6B568" w14:textId="03C85FF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ta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erta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ump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m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ort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o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-up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-analyz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f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i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ar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ud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clusion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ea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cessa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r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).</w:t>
      </w:r>
    </w:p>
    <w:p w14:paraId="4A8A31B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2A3337F" w14:textId="05CED97B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  <w:i/>
          <w:iCs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Subgroup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alysis</w:t>
      </w:r>
    </w:p>
    <w:p w14:paraId="39FB5113" w14:textId="7D4C49BB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s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mon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dentif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estigat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spectiv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olo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orpor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su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ferr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m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r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acteristic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r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re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ra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o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monstr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is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EF232F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5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EF232F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g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5)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fo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w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ix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imin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fo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ai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ider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si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lind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op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r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proofErr w:type="gramStart"/>
      <w:r w:rsidRPr="00F46302">
        <w:rPr>
          <w:rFonts w:ascii="Book Antiqua" w:eastAsia="Book Antiqua" w:hAnsi="Book Antiqua"/>
        </w:rPr>
        <w:t>Stuti</w:t>
      </w:r>
      <w:proofErr w:type="spellEnd"/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2</w:t>
      </w:r>
      <w:r w:rsidRPr="00F46302">
        <w:rPr>
          <w:rFonts w:ascii="Book Antiqua" w:eastAsia="宋体" w:hAnsi="Book Antiqua"/>
          <w:vertAlign w:val="superscript"/>
          <w:lang w:eastAsia="zh-CN"/>
        </w:rPr>
        <w:t>7</w:t>
      </w:r>
      <w:r w:rsidRPr="00F46302">
        <w:rPr>
          <w:rFonts w:ascii="Book Antiqua" w:eastAsia="Book Antiqua" w:hAnsi="Book Antiqua"/>
          <w:vertAlign w:val="superscript"/>
        </w:rPr>
        <w:t>]</w:t>
      </w:r>
      <w:r w:rsidR="002436D5">
        <w:rPr>
          <w:rFonts w:ascii="Book Antiqua" w:eastAsia="Book Antiqua" w:hAnsi="Book Antiqua"/>
          <w:vertAlign w:val="superscript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rkedl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u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Stuti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bus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vidu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pro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z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main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s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kn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m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%C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lu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t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eptabl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engthe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vincing.</w:t>
      </w:r>
    </w:p>
    <w:p w14:paraId="796219BE" w14:textId="18E37457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surge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5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5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36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pectivel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v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re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 w:rsidRPr="00EF232F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1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onsist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ong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r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1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8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proofErr w:type="gramStart"/>
      <w:r w:rsidRPr="00F46302">
        <w:rPr>
          <w:rFonts w:ascii="Book Antiqua" w:eastAsia="Book Antiqua" w:hAnsi="Book Antiqua"/>
        </w:rPr>
        <w:t>Stuti's</w:t>
      </w:r>
      <w:proofErr w:type="spellEnd"/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2</w:t>
      </w:r>
      <w:r w:rsidRPr="00F46302">
        <w:rPr>
          <w:rFonts w:ascii="Book Antiqua" w:eastAsia="宋体" w:hAnsi="Book Antiqua"/>
          <w:vertAlign w:val="superscript"/>
          <w:lang w:eastAsia="zh-CN"/>
        </w:rPr>
        <w:t>7</w:t>
      </w:r>
      <w:r w:rsidRPr="00F46302">
        <w:rPr>
          <w:rFonts w:ascii="Book Antiqua" w:eastAsia="Book Antiqua" w:hAnsi="Book Antiqua"/>
          <w:vertAlign w:val="superscript"/>
        </w:rPr>
        <w:t>]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iminat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mov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fo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ai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main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cum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monstr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  <w:vertAlign w:val="superscript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5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0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1)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imin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xed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.</w:t>
      </w:r>
    </w:p>
    <w:p w14:paraId="4382980B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040FA7F4" w14:textId="4B35975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Bias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test</w:t>
      </w:r>
    </w:p>
    <w:p w14:paraId="67AAF9D4" w14:textId="7DF794CA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n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velop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n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n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mmetr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ibu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mall.</w:t>
      </w:r>
    </w:p>
    <w:p w14:paraId="253F3114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044A97CC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DISCUSSION</w:t>
      </w:r>
    </w:p>
    <w:p w14:paraId="3CAE242F" w14:textId="2639EC83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acter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a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mpani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cious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luctu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ver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time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3</w:t>
      </w:r>
      <w:r w:rsidRPr="00F46302">
        <w:rPr>
          <w:rFonts w:ascii="Book Antiqua" w:eastAsia="宋体" w:hAnsi="Book Antiqua"/>
          <w:vertAlign w:val="superscript"/>
          <w:lang w:eastAsia="zh-CN"/>
        </w:rPr>
        <w:t>4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mi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1%-33%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umb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mergenc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partm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e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rd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ener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re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</w:t>
      </w:r>
      <w:proofErr w:type="gramStart"/>
      <w:r w:rsidRPr="00F46302">
        <w:rPr>
          <w:rFonts w:ascii="Book Antiqua" w:eastAsia="Book Antiqua" w:hAnsi="Book Antiqua"/>
        </w:rPr>
        <w:t>%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3</w:t>
      </w:r>
      <w:r w:rsidRPr="00F46302">
        <w:rPr>
          <w:rFonts w:ascii="Book Antiqua" w:eastAsia="宋体" w:hAnsi="Book Antiqua"/>
          <w:vertAlign w:val="superscript"/>
          <w:lang w:eastAsia="zh-CN"/>
        </w:rPr>
        <w:t>5</w:t>
      </w:r>
      <w:r w:rsidRPr="00F46302">
        <w:rPr>
          <w:rFonts w:ascii="Book Antiqua" w:eastAsia="Book Antiqua" w:hAnsi="Book Antiqua"/>
          <w:vertAlign w:val="superscript"/>
        </w:rPr>
        <w:t>-</w:t>
      </w:r>
      <w:r w:rsidRPr="00F46302">
        <w:rPr>
          <w:rFonts w:ascii="Book Antiqua" w:eastAsia="宋体" w:hAnsi="Book Antiqua"/>
          <w:vertAlign w:val="superscript"/>
          <w:lang w:eastAsia="zh-CN"/>
        </w:rPr>
        <w:t>37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</w:p>
    <w:p w14:paraId="7FAEE5F4" w14:textId="3A04C908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hAnsi="Book Antiqua"/>
        </w:rPr>
      </w:pPr>
      <w:r w:rsidRPr="00F46302">
        <w:rPr>
          <w:rFonts w:ascii="Book Antiqua" w:eastAsia="宋体" w:hAnsi="Book Antiqua"/>
        </w:rPr>
        <w:t>I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alliati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are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linic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anage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strateg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o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lirium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pisode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dentif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ea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orrectabl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recipitating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actor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onsist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with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lastRenderedPageBreak/>
        <w:t>patient'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sir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eat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bjectives;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whe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sir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a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goal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ompletel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ocus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omfor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lirium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linic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anage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etho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dentif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ea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orrectabl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recipitating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actors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Whe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pisode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ifficul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eat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rapeu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nterventio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us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ocu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symptoma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anage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ainfu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symptoms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such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erceptu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isturbanc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gitation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tipsycho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rug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ha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bee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dvocat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o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irst-lin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harmacologic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eat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ainfu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lirium</w:t>
      </w:r>
      <w:r w:rsidR="002436D5">
        <w:rPr>
          <w:rFonts w:ascii="Book Antiqua" w:eastAsia="宋体" w:hAnsi="Book Antiqua"/>
        </w:rPr>
        <w:t xml:space="preserve"> </w:t>
      </w:r>
      <w:proofErr w:type="gramStart"/>
      <w:r w:rsidRPr="00F46302">
        <w:rPr>
          <w:rFonts w:ascii="Book Antiqua" w:eastAsia="宋体" w:hAnsi="Book Antiqua"/>
        </w:rPr>
        <w:t>symptoms</w:t>
      </w:r>
      <w:r w:rsidRPr="00F46302">
        <w:rPr>
          <w:rFonts w:ascii="Book Antiqua" w:eastAsia="宋体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38</w:t>
      </w:r>
      <w:r w:rsidR="00FA460B">
        <w:rPr>
          <w:rFonts w:ascii="Book Antiqua" w:eastAsia="宋体" w:hAnsi="Book Antiqua"/>
          <w:vertAlign w:val="superscript"/>
        </w:rPr>
        <w:t>,</w:t>
      </w:r>
      <w:r w:rsidRPr="00F46302">
        <w:rPr>
          <w:rFonts w:ascii="Book Antiqua" w:eastAsia="宋体" w:hAnsi="Book Antiqua"/>
          <w:vertAlign w:val="superscript"/>
          <w:lang w:eastAsia="zh-CN"/>
        </w:rPr>
        <w:t>39</w:t>
      </w:r>
      <w:r w:rsidRPr="00F46302">
        <w:rPr>
          <w:rFonts w:ascii="Book Antiqua" w:eastAsia="宋体" w:hAnsi="Book Antiqua"/>
          <w:vertAlign w:val="superscript"/>
        </w:rPr>
        <w:t>]</w:t>
      </w:r>
      <w:r w:rsidRPr="00F46302">
        <w:rPr>
          <w:rFonts w:ascii="Book Antiqua" w:eastAsia="宋体" w:hAnsi="Book Antiqua"/>
        </w:rPr>
        <w:t>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However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videnc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a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tipsycho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rug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ha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n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reventi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ffec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lirium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hospitaliz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dults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i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rapeu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ffect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re</w:t>
      </w:r>
      <w:r w:rsidR="002436D5">
        <w:rPr>
          <w:rFonts w:ascii="Book Antiqua" w:eastAsia="宋体" w:hAnsi="Book Antiqua"/>
        </w:rPr>
        <w:t xml:space="preserve"> </w:t>
      </w:r>
      <w:proofErr w:type="gramStart"/>
      <w:r w:rsidRPr="00F46302">
        <w:rPr>
          <w:rFonts w:ascii="Book Antiqua" w:eastAsia="宋体" w:hAnsi="Book Antiqua"/>
        </w:rPr>
        <w:t>limited</w:t>
      </w:r>
      <w:r w:rsidRPr="00F46302">
        <w:rPr>
          <w:rFonts w:ascii="Book Antiqua" w:eastAsia="宋体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12,40</w:t>
      </w:r>
      <w:r w:rsidR="002178AA">
        <w:rPr>
          <w:rFonts w:ascii="Book Antiqua" w:eastAsia="宋体" w:hAnsi="Book Antiqua"/>
          <w:vertAlign w:val="superscript"/>
          <w:lang w:eastAsia="zh-CN"/>
        </w:rPr>
        <w:t>,</w:t>
      </w:r>
      <w:r w:rsidRPr="00F46302">
        <w:rPr>
          <w:rFonts w:ascii="Book Antiqua" w:eastAsia="宋体" w:hAnsi="Book Antiqua"/>
          <w:vertAlign w:val="superscript"/>
        </w:rPr>
        <w:t>4</w:t>
      </w:r>
      <w:r w:rsidRPr="00F46302">
        <w:rPr>
          <w:rFonts w:ascii="Book Antiqua" w:eastAsia="宋体" w:hAnsi="Book Antiqua"/>
          <w:vertAlign w:val="superscript"/>
          <w:lang w:eastAsia="zh-CN"/>
        </w:rPr>
        <w:t>1</w:t>
      </w:r>
      <w:r w:rsidRPr="00F46302">
        <w:rPr>
          <w:rFonts w:ascii="Book Antiqua" w:eastAsia="宋体" w:hAnsi="Book Antiqua"/>
          <w:vertAlign w:val="superscript"/>
        </w:rPr>
        <w:t>]</w:t>
      </w:r>
      <w:r w:rsidRPr="00F46302">
        <w:rPr>
          <w:rFonts w:ascii="Book Antiqua" w:eastAsia="宋体" w:hAnsi="Book Antiqua"/>
        </w:rPr>
        <w:t>;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rec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i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alliati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a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atients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tipsycho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rug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we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les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ffecti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a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lacebo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xacerbatio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il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oderat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lirium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an</w:t>
      </w:r>
      <w:r w:rsidR="002436D5">
        <w:rPr>
          <w:rFonts w:ascii="Book Antiqua" w:eastAsia="宋体" w:hAnsi="Book Antiqua"/>
        </w:rPr>
        <w:t xml:space="preserve"> </w:t>
      </w:r>
      <w:proofErr w:type="gramStart"/>
      <w:r w:rsidRPr="00F46302">
        <w:rPr>
          <w:rFonts w:ascii="Book Antiqua" w:eastAsia="宋体" w:hAnsi="Book Antiqua"/>
        </w:rPr>
        <w:t>occur</w:t>
      </w:r>
      <w:r w:rsidRPr="00F46302">
        <w:rPr>
          <w:rFonts w:ascii="Book Antiqua" w:eastAsia="宋体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</w:rPr>
        <w:t>4</w:t>
      </w:r>
      <w:r w:rsidRPr="00F46302">
        <w:rPr>
          <w:rFonts w:ascii="Book Antiqua" w:eastAsia="宋体" w:hAnsi="Book Antiqua"/>
          <w:vertAlign w:val="superscript"/>
          <w:lang w:eastAsia="zh-CN"/>
        </w:rPr>
        <w:t>2</w:t>
      </w:r>
      <w:r w:rsidRPr="00F46302">
        <w:rPr>
          <w:rFonts w:ascii="Book Antiqua" w:eastAsia="宋体" w:hAnsi="Book Antiqua"/>
          <w:vertAlign w:val="superscript"/>
        </w:rPr>
        <w:t>]</w:t>
      </w:r>
      <w:r w:rsidRPr="00F46302">
        <w:rPr>
          <w:rFonts w:ascii="Book Antiqua" w:eastAsia="宋体" w:hAnsi="Book Antiqua"/>
        </w:rPr>
        <w:t>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ropos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veral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anage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pproach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shifting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large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reventi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easures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speciall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non-pharmacologic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nterventions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inimizing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us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tipsychotic</w:t>
      </w:r>
      <w:r w:rsidR="002436D5">
        <w:rPr>
          <w:rFonts w:ascii="Book Antiqua" w:eastAsia="宋体" w:hAnsi="Book Antiqua"/>
        </w:rPr>
        <w:t xml:space="preserve"> </w:t>
      </w:r>
      <w:proofErr w:type="gramStart"/>
      <w:r w:rsidRPr="00F46302">
        <w:rPr>
          <w:rFonts w:ascii="Book Antiqua" w:eastAsia="宋体" w:hAnsi="Book Antiqua"/>
        </w:rPr>
        <w:t>drugs</w:t>
      </w:r>
      <w:r w:rsidRPr="00F46302">
        <w:rPr>
          <w:rFonts w:ascii="Book Antiqua" w:eastAsia="宋体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</w:rPr>
        <w:t>4</w:t>
      </w:r>
      <w:r w:rsidRPr="00F46302">
        <w:rPr>
          <w:rFonts w:ascii="Book Antiqua" w:eastAsia="宋体" w:hAnsi="Book Antiqua"/>
          <w:vertAlign w:val="superscript"/>
          <w:lang w:eastAsia="zh-CN"/>
        </w:rPr>
        <w:t>3</w:t>
      </w:r>
      <w:r w:rsidRPr="00F46302">
        <w:rPr>
          <w:rFonts w:ascii="Book Antiqua" w:eastAsia="宋体" w:hAnsi="Book Antiqua"/>
          <w:vertAlign w:val="superscript"/>
        </w:rPr>
        <w:t>]</w:t>
      </w:r>
      <w:r w:rsidRPr="00F46302">
        <w:rPr>
          <w:rFonts w:ascii="Book Antiqua" w:eastAsia="宋体" w:hAnsi="Book Antiqua"/>
        </w:rPr>
        <w:t>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Book Antiqua" w:hAnsi="Book Antiqua"/>
        </w:rPr>
        <w:t>Multi-compon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n-pharmacolo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intena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ygie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elderly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44</w:t>
      </w:r>
      <w:r w:rsidR="00837A40">
        <w:rPr>
          <w:rFonts w:ascii="Book Antiqua" w:eastAsia="宋体" w:hAnsi="Book Antiqua"/>
          <w:vertAlign w:val="superscript"/>
          <w:lang w:eastAsia="zh-CN"/>
        </w:rPr>
        <w:t>,</w:t>
      </w:r>
      <w:r w:rsidRPr="00F46302">
        <w:rPr>
          <w:rFonts w:ascii="Book Antiqua" w:eastAsia="宋体" w:hAnsi="Book Antiqua"/>
          <w:vertAlign w:val="superscript"/>
          <w:lang w:eastAsia="zh-CN"/>
        </w:rPr>
        <w:t>45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lli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pula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mila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l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ress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ap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y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or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al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c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5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0</w:t>
      </w:r>
      <w:proofErr w:type="gramStart"/>
      <w:r w:rsidRPr="00F46302">
        <w:rPr>
          <w:rFonts w:ascii="Book Antiqua" w:eastAsia="Book Antiqua" w:hAnsi="Book Antiqua"/>
        </w:rPr>
        <w:t>%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46</w:t>
      </w:r>
      <w:r w:rsidR="00D32CCF">
        <w:rPr>
          <w:rFonts w:ascii="Book Antiqua" w:eastAsia="Book Antiqua" w:hAnsi="Book Antiqua"/>
          <w:vertAlign w:val="superscript"/>
        </w:rPr>
        <w:t>,</w:t>
      </w:r>
      <w:r w:rsidRPr="00F46302">
        <w:rPr>
          <w:rFonts w:ascii="Book Antiqua" w:eastAsia="宋体" w:hAnsi="Book Antiqua"/>
          <w:vertAlign w:val="superscript"/>
          <w:lang w:eastAsia="zh-CN"/>
        </w:rPr>
        <w:t>47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hophysiolog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x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derstoo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y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urbanc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ough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ibu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ist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iti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intena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lay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ort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gul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nchroniz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y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rcadian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rhythm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48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r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or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rcadi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hyth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ic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psis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patients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49</w:t>
      </w:r>
      <w:r w:rsidRPr="00F46302">
        <w:rPr>
          <w:rFonts w:ascii="Book Antiqua" w:eastAsia="Book Antiqua" w:hAnsi="Book Antiqua"/>
          <w:vertAlign w:val="superscript"/>
        </w:rPr>
        <w:t>-5</w:t>
      </w:r>
      <w:r w:rsidRPr="00F46302">
        <w:rPr>
          <w:rFonts w:ascii="Book Antiqua" w:eastAsia="宋体" w:hAnsi="Book Antiqua"/>
          <w:vertAlign w:val="superscript"/>
          <w:lang w:eastAsia="zh-CN"/>
        </w:rPr>
        <w:t>1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i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jor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ypothe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a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ogen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ose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ysfunctio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di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ide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dic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ve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decline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5</w:t>
      </w:r>
      <w:r w:rsidRPr="00F46302">
        <w:rPr>
          <w:rFonts w:ascii="Book Antiqua" w:eastAsia="宋体" w:hAnsi="Book Antiqua"/>
          <w:shd w:val="clear" w:color="auto" w:fill="F9F9F9"/>
          <w:vertAlign w:val="superscript"/>
          <w:lang w:eastAsia="zh-CN"/>
        </w:rPr>
        <w:t>2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</w:p>
    <w:p w14:paraId="73B8BB65" w14:textId="1F146579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F46302">
        <w:rPr>
          <w:rFonts w:ascii="Book Antiqua" w:eastAsia="Book Antiqua" w:hAnsi="Book Antiqua"/>
        </w:rPr>
        <w:lastRenderedPageBreak/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rea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tt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ep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onis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mo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ic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-risk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populations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shd w:val="clear" w:color="auto" w:fill="F9F9F9"/>
          <w:vertAlign w:val="superscript"/>
          <w:lang w:eastAsia="zh-CN"/>
        </w:rPr>
        <w:t>53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]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lement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u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ro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ommendations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[</w:t>
      </w:r>
      <w:r w:rsidRPr="00F46302">
        <w:rPr>
          <w:rFonts w:ascii="Book Antiqua" w:eastAsia="宋体" w:hAnsi="Book Antiqua"/>
          <w:shd w:val="clear" w:color="auto" w:fill="F9F9F9"/>
          <w:vertAlign w:val="superscript"/>
          <w:lang w:eastAsia="zh-CN"/>
        </w:rPr>
        <w:t>54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]</w:t>
      </w:r>
      <w:r w:rsidRPr="00F46302">
        <w:rPr>
          <w:rFonts w:ascii="Book Antiqua" w:hAnsi="Book Antiqua"/>
          <w:lang w:eastAsia="zh-CN"/>
        </w:rPr>
        <w:t>.</w:t>
      </w:r>
    </w:p>
    <w:p w14:paraId="10FA1857" w14:textId="2DD704AC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13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D32CCF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1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stan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vanta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ser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e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1)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wev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ong.</w:t>
      </w:r>
      <w:r w:rsidR="002436D5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Melatonin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cannot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yet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be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considered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effective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in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preventing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delirium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in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surgical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(post-surgery)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patient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602E3F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g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1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urrent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CT-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ulti-cent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rge-samp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qui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or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nding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wev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kn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rth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ommenda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ul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tion.</w:t>
      </w:r>
    </w:p>
    <w:p w14:paraId="658484D0" w14:textId="5923D1DB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trieved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publically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vaila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nglis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mita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triev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ngua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e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erta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wev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dispo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ak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u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ampl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irm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mentia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dispo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ampl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ec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ectroly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)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ul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i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aum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nef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ogen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lementatio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rg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ul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si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nef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ur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.</w:t>
      </w:r>
    </w:p>
    <w:p w14:paraId="27E81D25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0EB2D868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CONCLUSION</w:t>
      </w:r>
    </w:p>
    <w:p w14:paraId="7E24B796" w14:textId="50360A4F" w:rsidR="00226FD2" w:rsidRDefault="009A49A9" w:rsidP="00F46302">
      <w:pPr>
        <w:spacing w:after="0" w:line="360" w:lineRule="auto"/>
        <w:jc w:val="both"/>
        <w:rPr>
          <w:rFonts w:ascii="Book Antiqua" w:eastAsia="宋体" w:hAnsi="Book Antiqua" w:cs="Book Antiqua"/>
          <w:lang w:eastAsia="zh-CN"/>
        </w:rPr>
      </w:pP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a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du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iden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dic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but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did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not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significantl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du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ccurrence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surgic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CU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</w:t>
      </w:r>
      <w:r w:rsidRPr="00F46302">
        <w:rPr>
          <w:rFonts w:ascii="Book Antiqua" w:eastAsia="宋体" w:hAnsi="Book Antiqua" w:cs="Book Antiqua"/>
          <w:lang w:eastAsia="zh-CN"/>
        </w:rPr>
        <w:t>.</w:t>
      </w:r>
    </w:p>
    <w:p w14:paraId="4436504A" w14:textId="77777777" w:rsidR="0074362C" w:rsidRPr="00F46302" w:rsidRDefault="0074362C" w:rsidP="00F46302">
      <w:pPr>
        <w:spacing w:after="0" w:line="360" w:lineRule="auto"/>
        <w:jc w:val="both"/>
        <w:rPr>
          <w:rFonts w:ascii="Book Antiqua" w:hAnsi="Book Antiqua"/>
        </w:rPr>
      </w:pPr>
    </w:p>
    <w:p w14:paraId="61A40354" w14:textId="7AFEC74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ARTICLE</w:t>
      </w:r>
      <w:r w:rsidR="002436D5">
        <w:rPr>
          <w:rFonts w:ascii="Book Antiqua" w:eastAsia="Book Antiqua" w:hAnsi="Book Antiqua"/>
          <w:b/>
          <w:caps/>
          <w:u w:val="single"/>
        </w:rPr>
        <w:t xml:space="preserve"> </w:t>
      </w:r>
      <w:r w:rsidRPr="00F46302">
        <w:rPr>
          <w:rFonts w:ascii="Book Antiqua" w:eastAsia="Book Antiqua" w:hAnsi="Book Antiqua"/>
          <w:b/>
          <w:caps/>
          <w:u w:val="single"/>
        </w:rPr>
        <w:t>HIGHLIGHTS</w:t>
      </w:r>
    </w:p>
    <w:p w14:paraId="6C20A7DF" w14:textId="0F0EF03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background</w:t>
      </w:r>
    </w:p>
    <w:p w14:paraId="3BD5079B" w14:textId="52441D3B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idence-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spectiv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am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lu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usio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havi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rmatolog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ICU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irm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u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p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fu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sig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pond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ard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ptions.</w:t>
      </w:r>
    </w:p>
    <w:p w14:paraId="769186D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47EFF061" w14:textId="2F55F34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motivation</w:t>
      </w:r>
    </w:p>
    <w:p w14:paraId="5AE58B49" w14:textId="7E469DAA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 w:cs="Book Antiqua"/>
        </w:rPr>
      </w:pPr>
      <w:r w:rsidRPr="00F46302">
        <w:rPr>
          <w:rFonts w:ascii="Book Antiqua" w:eastAsia="Book Antiqua" w:hAnsi="Book Antiqua" w:cs="Book Antiqua"/>
        </w:rPr>
        <w:t>Recently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searc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ffec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ccurren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spitaliz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ttract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o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o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ttention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wever,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it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is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unknow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hether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a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la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o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iffer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yp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spitaliz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.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u</w:t>
      </w:r>
      <w:r w:rsidRPr="00F46302">
        <w:rPr>
          <w:rFonts w:ascii="Book Antiqua" w:eastAsia="Book Antiqua" w:hAnsi="Book Antiqua" w:cs="Book Antiqua"/>
        </w:rPr>
        <w:t>s</w:t>
      </w:r>
      <w:r w:rsidR="0050210E" w:rsidRPr="00F46302">
        <w:rPr>
          <w:rFonts w:ascii="Book Antiqua" w:eastAsia="Book Antiqua" w:hAnsi="Book Antiqua" w:cs="Book Antiqua"/>
        </w:rPr>
        <w:t>e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rev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ous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reas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teres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octors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wever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hether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a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la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o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iffer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yp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spitaliz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need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urther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search.</w:t>
      </w:r>
    </w:p>
    <w:p w14:paraId="761B7ADD" w14:textId="77777777" w:rsidR="008E2C53" w:rsidRPr="00F46302" w:rsidRDefault="008E2C53" w:rsidP="00F46302">
      <w:pPr>
        <w:spacing w:after="0" w:line="360" w:lineRule="auto"/>
        <w:jc w:val="both"/>
        <w:rPr>
          <w:rFonts w:ascii="Book Antiqua" w:hAnsi="Book Antiqua"/>
        </w:rPr>
      </w:pPr>
    </w:p>
    <w:p w14:paraId="331D4563" w14:textId="7B12686E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objectives</w:t>
      </w:r>
    </w:p>
    <w:p w14:paraId="04FBC6F4" w14:textId="17457715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 w:cs="Book Antiqua"/>
        </w:rPr>
      </w:pPr>
      <w:r w:rsidRPr="00F46302">
        <w:rPr>
          <w:rFonts w:ascii="Book Antiqua" w:eastAsia="Book Antiqua" w:hAnsi="Book Antiqua" w:cs="Book Antiqua"/>
        </w:rPr>
        <w:t>W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onduct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ta-analysi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ainl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or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n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urpose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t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w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bas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igh-qualit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tudi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it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arg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noug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amp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iz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alculat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liab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stimat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iden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revent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spitaliz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valuat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o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duc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iden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iffer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yp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.</w:t>
      </w:r>
    </w:p>
    <w:p w14:paraId="5EF631C6" w14:textId="77777777" w:rsidR="008E2C53" w:rsidRPr="00F46302" w:rsidRDefault="008E2C53" w:rsidP="00F46302">
      <w:pPr>
        <w:spacing w:after="0" w:line="360" w:lineRule="auto"/>
        <w:jc w:val="both"/>
        <w:rPr>
          <w:rFonts w:ascii="Book Antiqua" w:eastAsia="Book Antiqua" w:hAnsi="Book Antiqua"/>
          <w:b/>
          <w:i/>
        </w:rPr>
      </w:pPr>
    </w:p>
    <w:p w14:paraId="4A0C25E7" w14:textId="5756C2E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methods</w:t>
      </w:r>
    </w:p>
    <w:p w14:paraId="4F16EFA6" w14:textId="25E06E45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lastRenderedPageBreak/>
        <w:t>Var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ev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triev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xed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tim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bust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.</w:t>
      </w:r>
      <w:r w:rsidR="002436D5">
        <w:rPr>
          <w:rFonts w:ascii="Book Antiqua" w:eastAsia="Book Antiqua" w:hAnsi="Book Antiqua"/>
        </w:rPr>
        <w:t xml:space="preserve"> </w:t>
      </w:r>
    </w:p>
    <w:p w14:paraId="2DF311C7" w14:textId="77777777" w:rsidR="008E2C53" w:rsidRPr="00F46302" w:rsidRDefault="008E2C53" w:rsidP="00F46302">
      <w:pPr>
        <w:spacing w:after="0" w:line="360" w:lineRule="auto"/>
        <w:jc w:val="both"/>
        <w:rPr>
          <w:rFonts w:ascii="Book Antiqua" w:hAnsi="Book Antiqua"/>
        </w:rPr>
      </w:pPr>
    </w:p>
    <w:p w14:paraId="3DF4A040" w14:textId="133264A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results</w:t>
      </w:r>
    </w:p>
    <w:p w14:paraId="6CB49522" w14:textId="02FEBBDE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olv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13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igi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nding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istic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8E2C53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1).</w:t>
      </w:r>
      <w:r w:rsidR="002436D5">
        <w:rPr>
          <w:rFonts w:ascii="Book Antiqua" w:eastAsia="Book Antiqua" w:hAnsi="Book Antiqua"/>
        </w:rPr>
        <w:t xml:space="preserve"> </w:t>
      </w:r>
    </w:p>
    <w:p w14:paraId="0179E4F5" w14:textId="77777777" w:rsidR="008E2C53" w:rsidRPr="00F46302" w:rsidRDefault="008E2C53" w:rsidP="00F46302">
      <w:pPr>
        <w:spacing w:after="0" w:line="360" w:lineRule="auto"/>
        <w:jc w:val="both"/>
        <w:rPr>
          <w:rFonts w:ascii="Book Antiqua" w:hAnsi="Book Antiqua"/>
        </w:rPr>
      </w:pPr>
    </w:p>
    <w:p w14:paraId="66CA2A0B" w14:textId="10FB20BB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conclusions</w:t>
      </w:r>
    </w:p>
    <w:p w14:paraId="74BBC906" w14:textId="122FDCC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havior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clear.</w:t>
      </w:r>
    </w:p>
    <w:p w14:paraId="631BF3FF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426C718D" w14:textId="2B3529D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perspectives</w:t>
      </w:r>
    </w:p>
    <w:p w14:paraId="554D07FC" w14:textId="5360A836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Ou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fortunatel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mi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nef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r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quired.</w:t>
      </w:r>
    </w:p>
    <w:p w14:paraId="07383F9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13ED478C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ACKNOWLEDGEMENTS</w:t>
      </w:r>
    </w:p>
    <w:p w14:paraId="10DE93B7" w14:textId="0EFB703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W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ul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n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hoo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al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par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osens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ngq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vers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lp.</w:t>
      </w:r>
    </w:p>
    <w:p w14:paraId="45D57C64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2A11E8EA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REFERENCES</w:t>
      </w:r>
    </w:p>
    <w:p w14:paraId="0C2111A8" w14:textId="5105AE2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lastRenderedPageBreak/>
        <w:t>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Gra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L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KV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r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B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-in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Drug</w:t>
      </w:r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Saf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9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1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1-12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456379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2165/00002018-199921020-00004]</w:t>
      </w:r>
    </w:p>
    <w:p w14:paraId="6BAF19CB" w14:textId="4DD85248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2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  <w:b/>
          <w:bCs/>
        </w:rPr>
        <w:t>Witlox</w:t>
      </w:r>
      <w:proofErr w:type="spellEnd"/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J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Eurelings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Jonghe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F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Kalisvaart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KJ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Eikelenboom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oo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postdischarge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tal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stitutionaliza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mentia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JAM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0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304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43-45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664045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001/jama.2010.1013]</w:t>
      </w:r>
    </w:p>
    <w:p w14:paraId="377D70B1" w14:textId="4B37FD9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aker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KG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SM-5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WG-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zheimer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e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ment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w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odie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Diagnosis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(</w:t>
      </w:r>
      <w:proofErr w:type="spellStart"/>
      <w:r w:rsidRPr="00F46302">
        <w:rPr>
          <w:rFonts w:ascii="Book Antiqua" w:eastAsia="Book Antiqua" w:hAnsi="Book Antiqua"/>
          <w:i/>
          <w:iCs/>
        </w:rPr>
        <w:t>Berl</w:t>
      </w:r>
      <w:proofErr w:type="spellEnd"/>
      <w:r w:rsidRPr="00F46302">
        <w:rPr>
          <w:rFonts w:ascii="Book Antiqua" w:eastAsia="Book Antiqua" w:hAnsi="Book Antiqua"/>
          <w:i/>
          <w:iCs/>
        </w:rPr>
        <w:t>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6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3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-1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954004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515/dx-2015-0031]</w:t>
      </w:r>
    </w:p>
    <w:p w14:paraId="6258F829" w14:textId="1C02484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reitbar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W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ib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mbl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ence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-rel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c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pouses/caregiver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urse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sychosomatic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2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43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3-19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207503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176/appi.psy.43.3.183]</w:t>
      </w:r>
    </w:p>
    <w:p w14:paraId="0A353023" w14:textId="52405B1A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5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Gagn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wl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cin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eir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n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Bruera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rcadi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ibu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reakthr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ges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van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c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J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ain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Symptom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Mana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1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2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826-83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1576799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016/s0885-3924(01)00339-6]</w:t>
      </w:r>
    </w:p>
    <w:p w14:paraId="35847021" w14:textId="2BD84516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Lawlor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G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s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cer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chanis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Nat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Rev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Clin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Onco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5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2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7-9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517863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038/nrclinonc.2014.147]</w:t>
      </w:r>
    </w:p>
    <w:p w14:paraId="34CE6B6B" w14:textId="61832DD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宋体" w:hAnsi="Book Antiqua"/>
          <w:lang w:eastAsia="zh-CN"/>
        </w:rPr>
        <w:t>7</w:t>
      </w:r>
      <w:r w:rsidRPr="00F46302">
        <w:rPr>
          <w:rFonts w:ascii="Book Antiqua" w:eastAsia="Book Antiqua" w:hAnsi="Book Antiqua"/>
          <w:b/>
          <w:bCs/>
        </w:rPr>
        <w:t>Espino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V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ules-Bradle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ohnst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ut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P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pro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Am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Fam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hysici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8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57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358-136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31917]</w:t>
      </w:r>
    </w:p>
    <w:p w14:paraId="6DFBC202" w14:textId="779792A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宋体" w:hAnsi="Book Antiqua"/>
          <w:lang w:eastAsia="zh-CN"/>
        </w:rPr>
        <w:t>8</w:t>
      </w:r>
      <w:r w:rsidRPr="00F46302">
        <w:rPr>
          <w:rFonts w:ascii="Book Antiqua" w:eastAsia="Book Antiqua" w:hAnsi="Book Antiqua"/>
          <w:b/>
          <w:bCs/>
        </w:rPr>
        <w:t>Parikh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u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.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Anesth</w:t>
      </w:r>
      <w:proofErr w:type="spellEnd"/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Anal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5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80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223-123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097/00132586-199602000-00021]</w:t>
      </w:r>
    </w:p>
    <w:p w14:paraId="6E4EB445" w14:textId="2862A03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宋体" w:hAnsi="Book Antiqua"/>
          <w:lang w:eastAsia="zh-CN"/>
        </w:rPr>
        <w:t>9</w:t>
      </w:r>
      <w:r w:rsidRPr="00F46302">
        <w:rPr>
          <w:rFonts w:ascii="Book Antiqua" w:eastAsia="Book Antiqua" w:hAnsi="Book Antiqua"/>
          <w:b/>
          <w:bCs/>
        </w:rPr>
        <w:t>Carter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GL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w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H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Lopert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-in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Drug</w:t>
      </w:r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Saf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6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5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91-30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890525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2165/00002018-199615040-00007]</w:t>
      </w:r>
    </w:p>
    <w:p w14:paraId="5C66AA7C" w14:textId="23F02BD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lastRenderedPageBreak/>
        <w:t>1</w:t>
      </w:r>
      <w:r w:rsidRPr="00F46302">
        <w:rPr>
          <w:rFonts w:ascii="Book Antiqua" w:eastAsia="宋体" w:hAnsi="Book Antiqua"/>
          <w:lang w:eastAsia="zh-CN"/>
        </w:rPr>
        <w:t>0</w:t>
      </w:r>
      <w:r w:rsidRPr="00F46302">
        <w:rPr>
          <w:rFonts w:ascii="Book Antiqua" w:eastAsia="Book Antiqua" w:hAnsi="Book Antiqua"/>
          <w:b/>
          <w:bCs/>
        </w:rPr>
        <w:t>Inouy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K.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lemm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vers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gar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Am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J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4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97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78-28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809217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016/0002-9343(94)90011-6]</w:t>
      </w:r>
    </w:p>
    <w:p w14:paraId="69A734C8" w14:textId="5224C67E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1</w:t>
      </w:r>
      <w:r w:rsidRPr="00F46302">
        <w:rPr>
          <w:rFonts w:ascii="Book Antiqua" w:eastAsia="Book Antiqua" w:hAnsi="Book Antiqua"/>
          <w:b/>
          <w:bCs/>
        </w:rPr>
        <w:t>Neufel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KJ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u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bin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ouy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K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edha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tipsycho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ult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J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Am</w:t>
      </w:r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Geriatr</w:t>
      </w:r>
      <w:proofErr w:type="spellEnd"/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So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6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64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05-71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700473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111/jgs.14076]</w:t>
      </w:r>
    </w:p>
    <w:p w14:paraId="4EA0BF69" w14:textId="468D909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2</w:t>
      </w:r>
      <w:r w:rsidRPr="00F46302">
        <w:rPr>
          <w:rFonts w:ascii="Book Antiqua" w:eastAsia="Book Antiqua" w:hAnsi="Book Antiqua"/>
          <w:b/>
          <w:bCs/>
        </w:rPr>
        <w:t>Caumo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W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rr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ir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r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Auzani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A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nteir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Londero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beir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F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dalg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P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com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dergo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bdomi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ysterectomy.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Anesth</w:t>
      </w:r>
      <w:proofErr w:type="spellEnd"/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Anal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7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05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263-1271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a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795995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213/01.ane.0000282834.78456.90]</w:t>
      </w:r>
    </w:p>
    <w:p w14:paraId="07DC086C" w14:textId="487084D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3</w:t>
      </w:r>
      <w:r w:rsidRPr="00F46302">
        <w:rPr>
          <w:rFonts w:ascii="Book Antiqua" w:eastAsia="Book Antiqua" w:hAnsi="Book Antiqua"/>
          <w:b/>
          <w:bCs/>
        </w:rPr>
        <w:t>Tordjma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Chokron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orm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ri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Bellissant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Jaafari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Fougerou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harmacolog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c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apeu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nefits.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Curr</w:t>
      </w:r>
      <w:proofErr w:type="spellEnd"/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Neuropharmacol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7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5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34-44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850311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2174/1570159X14666161228122115]</w:t>
      </w:r>
    </w:p>
    <w:p w14:paraId="1F3BD294" w14:textId="5AD3D67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4</w:t>
      </w:r>
      <w:r w:rsidRPr="00F46302">
        <w:rPr>
          <w:rFonts w:ascii="Book Antiqua" w:eastAsia="Book Antiqua" w:hAnsi="Book Antiqua"/>
          <w:b/>
          <w:bCs/>
        </w:rPr>
        <w:t>Inouy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K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yc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ess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Balkin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eg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rwitz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arify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ion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c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Ann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ntern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0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13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41-94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2409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7326/0003-4819-113-12-941]</w:t>
      </w:r>
    </w:p>
    <w:p w14:paraId="550A4C35" w14:textId="60BF17B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5</w:t>
      </w:r>
      <w:r w:rsidRPr="00F46302">
        <w:rPr>
          <w:rFonts w:ascii="Book Antiqua" w:eastAsia="Book Antiqua" w:hAnsi="Book Antiqua"/>
          <w:b/>
          <w:bCs/>
        </w:rPr>
        <w:t>Rya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K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ona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uer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nne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ro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ag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lid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lli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tting.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Palliat</w:t>
      </w:r>
      <w:proofErr w:type="spellEnd"/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9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3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0-45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01096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177/0269216308099210]</w:t>
      </w:r>
    </w:p>
    <w:p w14:paraId="071A824C" w14:textId="2E07AB5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6</w:t>
      </w:r>
      <w:r w:rsidRPr="00F46302">
        <w:rPr>
          <w:rFonts w:ascii="Book Antiqua" w:eastAsia="Book Antiqua" w:hAnsi="Book Antiqua"/>
          <w:b/>
          <w:bCs/>
        </w:rPr>
        <w:t>Sulta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S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i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hroplas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pi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esthes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Saudi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J</w:t>
      </w:r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Anaesth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0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4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69-17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118985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4103/1658-354X.71132]</w:t>
      </w:r>
    </w:p>
    <w:p w14:paraId="1F054673" w14:textId="1519D57C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1</w:t>
      </w:r>
      <w:r w:rsidRPr="00F46302">
        <w:rPr>
          <w:rFonts w:ascii="Book Antiqua" w:eastAsia="宋体" w:hAnsi="Book Antiqua"/>
          <w:bCs/>
          <w:lang w:eastAsia="zh-CN"/>
        </w:rPr>
        <w:t>7</w:t>
      </w:r>
      <w:r w:rsidRPr="00F46302">
        <w:rPr>
          <w:rFonts w:ascii="Book Antiqua" w:eastAsia="宋体" w:hAnsi="Book Antiqua"/>
          <w:b/>
          <w:shd w:val="clear" w:color="auto" w:fill="FFFFFF"/>
        </w:rPr>
        <w:t>de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Jonghe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unst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osling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loe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Wolvius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eld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ev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Ha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Rooij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E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msterda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ud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oup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cidenc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mo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i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ip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racture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ulticentre</w:t>
      </w:r>
      <w:proofErr w:type="spellEnd"/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uble-bli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MAJ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4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8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547-E556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5183726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503/cmaj.140495]</w:t>
      </w:r>
    </w:p>
    <w:p w14:paraId="286C5D08" w14:textId="265B5F90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宋体" w:hAnsi="Book Antiqua"/>
          <w:bCs/>
          <w:lang w:eastAsia="zh-CN"/>
        </w:rPr>
        <w:lastRenderedPageBreak/>
        <w:t>18</w:t>
      </w:r>
      <w:r w:rsidRPr="00F46302">
        <w:rPr>
          <w:rFonts w:ascii="Book Antiqua" w:eastAsia="Book Antiqua" w:hAnsi="Book Antiqua"/>
          <w:b/>
        </w:rPr>
        <w:t>Wang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YH</w:t>
      </w:r>
      <w:r w:rsidRPr="00F46302">
        <w:rPr>
          <w:rFonts w:ascii="Book Antiqua" w:eastAsia="Book Antiqua" w:hAnsi="Book Antiqua"/>
          <w:bCs/>
        </w:rPr>
        <w:t>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ffect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xogenou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elaton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terventi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ostoperativ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n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erum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100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lderly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atient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β</w:t>
      </w:r>
      <w:r w:rsidR="002436D5">
        <w:rPr>
          <w:rFonts w:ascii="Book Antiqua" w:eastAsia="Book Antiqua" w:hAnsi="Book Antiqua"/>
          <w:bCs/>
        </w:rPr>
        <w:t xml:space="preserve"> </w:t>
      </w:r>
      <w:proofErr w:type="gramStart"/>
      <w:r w:rsidRPr="00F46302">
        <w:rPr>
          <w:rFonts w:ascii="Book Antiqua" w:eastAsia="Book Antiqua" w:hAnsi="Book Antiqua"/>
          <w:bCs/>
        </w:rPr>
        <w:t>The</w:t>
      </w:r>
      <w:proofErr w:type="gram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mpact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Dalian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Yike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Daxue</w:t>
      </w:r>
      <w:proofErr w:type="spellEnd"/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Zazhi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018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6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533-536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[DOI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0.11724/jdmu.2018.06.12]</w:t>
      </w:r>
    </w:p>
    <w:p w14:paraId="6039B8AC" w14:textId="3E64DBF3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宋体" w:hAnsi="Book Antiqua"/>
          <w:bCs/>
          <w:lang w:eastAsia="zh-CN"/>
        </w:rPr>
        <w:t>19</w:t>
      </w:r>
      <w:r w:rsidRPr="00F46302">
        <w:rPr>
          <w:rFonts w:ascii="Book Antiqua" w:eastAsia="Book Antiqua" w:hAnsi="Book Antiqua"/>
          <w:b/>
        </w:rPr>
        <w:t>Prabhat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K.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Cs/>
        </w:rPr>
        <w:t>Th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ffect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Ramelte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ostoperativ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lderly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atients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Randomised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ouble-Blin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tudy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J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Clin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Diag</w:t>
      </w:r>
      <w:proofErr w:type="spellEnd"/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Re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019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12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7-20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[DOI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0.7860/</w:t>
      </w:r>
      <w:proofErr w:type="spellStart"/>
      <w:r w:rsidRPr="00F46302">
        <w:rPr>
          <w:rFonts w:ascii="Book Antiqua" w:eastAsia="Book Antiqua" w:hAnsi="Book Antiqua"/>
          <w:bCs/>
        </w:rPr>
        <w:t>jcdr</w:t>
      </w:r>
      <w:proofErr w:type="spellEnd"/>
      <w:r w:rsidRPr="00F46302">
        <w:rPr>
          <w:rFonts w:ascii="Book Antiqua" w:eastAsia="Book Antiqua" w:hAnsi="Book Antiqua"/>
          <w:bCs/>
        </w:rPr>
        <w:t>/2019/42635.13384]</w:t>
      </w:r>
    </w:p>
    <w:p w14:paraId="216E843D" w14:textId="3D396485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0</w:t>
      </w:r>
      <w:r w:rsidRPr="00F46302">
        <w:rPr>
          <w:rFonts w:ascii="Book Antiqua" w:hAnsi="Book Antiqua"/>
          <w:b/>
          <w:lang w:eastAsia="zh-CN"/>
        </w:rPr>
        <w:t>Ford</w:t>
      </w:r>
      <w:r w:rsidR="002436D5">
        <w:rPr>
          <w:rFonts w:ascii="Book Antiqua" w:hAnsi="Book Antiqua"/>
          <w:b/>
          <w:lang w:eastAsia="zh-CN"/>
        </w:rPr>
        <w:t xml:space="preserve"> </w:t>
      </w:r>
      <w:proofErr w:type="spellStart"/>
      <w:proofErr w:type="gramStart"/>
      <w:r w:rsidRPr="00F46302">
        <w:rPr>
          <w:rFonts w:ascii="Book Antiqua" w:hAnsi="Book Antiqua"/>
          <w:b/>
          <w:lang w:eastAsia="zh-CN"/>
        </w:rPr>
        <w:t>AH</w:t>
      </w:r>
      <w:r w:rsidRPr="00F46302">
        <w:rPr>
          <w:rFonts w:ascii="Book Antiqua" w:hAnsi="Book Antiqua"/>
          <w:bCs/>
          <w:lang w:eastAsia="zh-CN"/>
        </w:rPr>
        <w:t>,Flicker</w:t>
      </w:r>
      <w:proofErr w:type="spellEnd"/>
      <w:proofErr w:type="gramEnd"/>
      <w:r w:rsidR="002436D5">
        <w:rPr>
          <w:rFonts w:ascii="Book Antiqua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hAnsi="Book Antiqua"/>
          <w:bCs/>
          <w:lang w:eastAsia="zh-CN"/>
        </w:rPr>
        <w:t>L,Passage</w:t>
      </w:r>
      <w:proofErr w:type="spellEnd"/>
      <w:r w:rsidR="002436D5">
        <w:rPr>
          <w:rFonts w:ascii="Book Antiqua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hAnsi="Book Antiqua"/>
          <w:bCs/>
          <w:lang w:eastAsia="zh-CN"/>
        </w:rPr>
        <w:t>J,Wibrow</w:t>
      </w:r>
      <w:proofErr w:type="spellEnd"/>
      <w:r w:rsidR="002436D5">
        <w:rPr>
          <w:rFonts w:ascii="Book Antiqua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hAnsi="Book Antiqua"/>
          <w:bCs/>
          <w:lang w:eastAsia="zh-CN"/>
        </w:rPr>
        <w:t>B,Anstey</w:t>
      </w:r>
      <w:proofErr w:type="spellEnd"/>
      <w:r w:rsidR="002436D5">
        <w:rPr>
          <w:rFonts w:ascii="Book Antiqua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hAnsi="Book Antiqua"/>
          <w:bCs/>
          <w:lang w:eastAsia="zh-CN"/>
        </w:rPr>
        <w:t>M,Edwards</w:t>
      </w:r>
      <w:proofErr w:type="spellEnd"/>
      <w:r w:rsidR="002436D5">
        <w:rPr>
          <w:rFonts w:ascii="Book Antiqua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hAnsi="Book Antiqua"/>
          <w:bCs/>
          <w:lang w:eastAsia="zh-CN"/>
        </w:rPr>
        <w:t>M,Almeida</w:t>
      </w:r>
      <w:proofErr w:type="spellEnd"/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OP.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The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Healthy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Heart-Mind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trial: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melatonin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for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prevention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of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delirium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following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cardiac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surgery: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study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protocol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for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a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randomized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controlled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trial.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i/>
          <w:iCs/>
          <w:lang w:eastAsia="zh-CN"/>
        </w:rPr>
        <w:t>Trials</w:t>
      </w:r>
      <w:r w:rsidR="008E2C53">
        <w:rPr>
          <w:rFonts w:ascii="Book Antiqua" w:hAnsi="Book Antiqua"/>
          <w:bCs/>
          <w:i/>
          <w:i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2016;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/>
          <w:lang w:eastAsia="zh-CN"/>
        </w:rPr>
        <w:t>17</w:t>
      </w:r>
      <w:r w:rsidRPr="00F46302">
        <w:rPr>
          <w:rFonts w:ascii="Book Antiqua" w:hAnsi="Book Antiqua"/>
          <w:bCs/>
          <w:lang w:eastAsia="zh-CN"/>
        </w:rPr>
        <w:t>: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55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[PMID: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26822209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DOI: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10.1186/s13063-016-1163-1]</w:t>
      </w:r>
    </w:p>
    <w:p w14:paraId="27D3E543" w14:textId="00778F8D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1</w:t>
      </w:r>
      <w:r w:rsidRPr="00F46302">
        <w:rPr>
          <w:rFonts w:ascii="Book Antiqua" w:eastAsia="Book Antiqua" w:hAnsi="Book Antiqua"/>
          <w:b/>
        </w:rPr>
        <w:t>Chen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M</w:t>
      </w:r>
      <w:r w:rsidRPr="00F46302">
        <w:rPr>
          <w:rFonts w:ascii="Book Antiqua" w:eastAsia="Book Antiqua" w:hAnsi="Book Antiqua"/>
          <w:bCs/>
        </w:rPr>
        <w:t>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ffect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elaton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reventi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ostoperativ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lderly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atient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with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ajor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bdominal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urgery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Guangdong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Yike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Daxue</w:t>
      </w:r>
      <w:proofErr w:type="spellEnd"/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Xuebao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020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2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30-233</w:t>
      </w:r>
      <w:r w:rsidR="002436D5">
        <w:rPr>
          <w:rFonts w:ascii="Book Antiqua" w:eastAsia="Book Antiqua" w:hAnsi="Book Antiqua"/>
          <w:bCs/>
        </w:rPr>
        <w:t xml:space="preserve"> </w:t>
      </w:r>
    </w:p>
    <w:p w14:paraId="070F11A9" w14:textId="2A0B9CC4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2</w:t>
      </w:r>
      <w:r w:rsidRPr="00F46302">
        <w:rPr>
          <w:rFonts w:ascii="Book Antiqua" w:eastAsia="宋体" w:hAnsi="Book Antiqua"/>
          <w:b/>
          <w:shd w:val="clear" w:color="auto" w:fill="FFFFFF"/>
        </w:rPr>
        <w:t>Javaherforoosh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Zadeh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F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Janatmak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hafaeebejest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Jorairahmad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ft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gramStart"/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proofErr w:type="gramEnd"/>
      <w:r w:rsidRPr="00F46302">
        <w:rPr>
          <w:rFonts w:ascii="Book Antiqua" w:eastAsia="宋体" w:hAnsi="Book Antiqua"/>
          <w:bCs/>
          <w:shd w:val="clear" w:color="auto" w:fill="FFFFFF"/>
        </w:rPr>
        <w:t>-Pump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rona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rte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ypas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af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urgery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in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ra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Sc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21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20-127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3753956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30476/ijms.2020.82860.1146]</w:t>
      </w:r>
    </w:p>
    <w:p w14:paraId="68253D75" w14:textId="0131EB55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3</w:t>
      </w:r>
      <w:r w:rsidRPr="00F46302">
        <w:rPr>
          <w:rFonts w:ascii="Book Antiqua" w:eastAsia="宋体" w:hAnsi="Book Antiqua"/>
          <w:b/>
          <w:shd w:val="clear" w:color="auto" w:fill="FFFFFF"/>
        </w:rPr>
        <w:t>Oh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ES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Leoutsakos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osenber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Pletnikov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hanuj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erl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ieber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E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Fedarko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Akhlagh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eufel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J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melte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ostopera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ld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ndergo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rthoped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urgery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COV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Am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Geriatr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iat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21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9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90-10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253265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16/j.jagp.2020.05.006]</w:t>
      </w:r>
    </w:p>
    <w:p w14:paraId="77B3B320" w14:textId="3B9FE944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4</w:t>
      </w:r>
      <w:r w:rsidRPr="00F46302">
        <w:rPr>
          <w:rFonts w:ascii="Book Antiqua" w:eastAsia="宋体" w:hAnsi="Book Antiqua"/>
          <w:b/>
          <w:shd w:val="clear" w:color="auto" w:fill="FFFFFF"/>
        </w:rPr>
        <w:t>Al-Aama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T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rymer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Gutmanis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Woolmore</w:t>
      </w:r>
      <w:proofErr w:type="spellEnd"/>
      <w:r w:rsidRPr="00F46302">
        <w:rPr>
          <w:rFonts w:ascii="Book Antiqua" w:eastAsia="宋体" w:hAnsi="Book Antiqua"/>
          <w:bCs/>
          <w:shd w:val="clear" w:color="auto" w:fill="FFFFFF"/>
        </w:rPr>
        <w:t>-Goodw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Esbaugh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asgupt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creas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lderl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lacebo-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n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Geriatr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iatry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1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687-69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84539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2/gps.2582]</w:t>
      </w:r>
    </w:p>
    <w:p w14:paraId="43EBDBF8" w14:textId="2B001F26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5</w:t>
      </w:r>
      <w:r w:rsidRPr="00F46302">
        <w:rPr>
          <w:rFonts w:ascii="Book Antiqua" w:eastAsia="宋体" w:hAnsi="Book Antiqua"/>
          <w:b/>
          <w:shd w:val="clear" w:color="auto" w:fill="FFFFFF"/>
        </w:rPr>
        <w:t>Hatta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K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ish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Y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ad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akeuch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Odawar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su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akamur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A-J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oup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melte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lacebo-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AMA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iat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4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71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97-403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4554232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1/jamapsychiatry.2013.3320]</w:t>
      </w:r>
    </w:p>
    <w:p w14:paraId="4A6290FC" w14:textId="068CB257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Book Antiqua" w:hAnsi="Book Antiqua"/>
          <w:bCs/>
        </w:rPr>
        <w:lastRenderedPageBreak/>
        <w:t>2</w:t>
      </w:r>
      <w:r w:rsidRPr="00F46302">
        <w:rPr>
          <w:rFonts w:ascii="Book Antiqua" w:eastAsia="宋体" w:hAnsi="Book Antiqua"/>
          <w:bCs/>
          <w:lang w:eastAsia="zh-CN"/>
        </w:rPr>
        <w:t>6</w:t>
      </w:r>
      <w:r w:rsidRPr="00F46302">
        <w:rPr>
          <w:rFonts w:ascii="Book Antiqua" w:eastAsia="Book Antiqua" w:hAnsi="Book Antiqua"/>
          <w:b/>
        </w:rPr>
        <w:t>Agar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M</w:t>
      </w:r>
      <w:r w:rsidRPr="00F46302">
        <w:rPr>
          <w:rFonts w:ascii="Book Antiqua" w:eastAsia="Book Antiqua" w:hAnsi="Book Antiqua"/>
          <w:bCs/>
        </w:rPr>
        <w:t>.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Randomised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proofErr w:type="gramStart"/>
      <w:r w:rsidRPr="00F46302">
        <w:rPr>
          <w:rFonts w:ascii="Book Antiqua" w:eastAsia="Book Antiqua" w:hAnsi="Book Antiqua"/>
          <w:bCs/>
        </w:rPr>
        <w:t>doubl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blind</w:t>
      </w:r>
      <w:proofErr w:type="gram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lacebo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ontrolle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has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i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trial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rolonge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releas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elaton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for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reventi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patient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with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advancedcancer</w:t>
      </w:r>
      <w:proofErr w:type="spellEnd"/>
      <w:r w:rsidRPr="00F46302">
        <w:rPr>
          <w:rFonts w:ascii="Book Antiqua" w:eastAsia="Book Antiqua" w:hAnsi="Book Antiqua"/>
          <w:bCs/>
        </w:rPr>
        <w:t>.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Palliativemedicine</w:t>
      </w:r>
      <w:proofErr w:type="spellEnd"/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</w:rPr>
        <w:t>2016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6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NP20160611-NP20160612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[DOI</w:t>
      </w:r>
      <w:r w:rsidRPr="00F46302">
        <w:rPr>
          <w:rFonts w:ascii="Book Antiqua" w:hAnsi="Book Antiqua"/>
          <w:bCs/>
          <w:lang w:eastAsia="zh-CN"/>
        </w:rPr>
        <w:t>:</w:t>
      </w:r>
      <w:r w:rsidR="00B643E4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eastAsia="Book Antiqua" w:hAnsi="Book Antiqua"/>
          <w:bCs/>
        </w:rPr>
        <w:t>10.1177/0269216316646056]</w:t>
      </w:r>
    </w:p>
    <w:p w14:paraId="4260EFDC" w14:textId="20E9046E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7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Jaiswal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SJ</w:t>
      </w:r>
      <w:r w:rsidRPr="00F46302">
        <w:rPr>
          <w:rFonts w:ascii="Book Antiqua" w:eastAsia="Book Antiqua" w:hAnsi="Book Antiqua"/>
          <w:bCs/>
        </w:rPr>
        <w:t>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cCarthy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TJ,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Wineinger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NE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Kang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Y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ong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J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Garcia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va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Niekerk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J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Lu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Y,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Loeks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wen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RL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elaton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n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leep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reventing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Hospitalize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Randomize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linical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Trial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Am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J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Me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018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131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110-1117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[PMID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9729237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OI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0.1016/j.amjmed.2018.04.009]</w:t>
      </w:r>
    </w:p>
    <w:p w14:paraId="1BDE9C5F" w14:textId="432B2312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宋体" w:hAnsi="Book Antiqua"/>
          <w:bCs/>
          <w:lang w:eastAsia="zh-CN"/>
        </w:rPr>
        <w:t>28</w:t>
      </w:r>
      <w:r w:rsidRPr="00F46302">
        <w:rPr>
          <w:rFonts w:ascii="Book Antiqua" w:eastAsia="宋体" w:hAnsi="Book Antiqua"/>
          <w:b/>
          <w:shd w:val="clear" w:color="auto" w:fill="FFFFFF"/>
        </w:rPr>
        <w:t>Lawlor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PG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cNamara-Kili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T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cDonal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omol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ierne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Lacaze-Masmonteil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asgupt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ga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ereir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Currow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us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H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i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vanc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cer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ub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lin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ralle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trolle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easibilit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BMC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alliat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20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9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63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308711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86/s12904-020-00669-z]</w:t>
      </w:r>
    </w:p>
    <w:p w14:paraId="4621ACFF" w14:textId="33A6E42F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29</w:t>
      </w:r>
      <w:r w:rsidRPr="00F46302">
        <w:rPr>
          <w:rFonts w:ascii="Book Antiqua" w:eastAsia="宋体" w:hAnsi="Book Antiqua"/>
          <w:b/>
          <w:shd w:val="clear" w:color="auto" w:fill="FFFFFF"/>
        </w:rPr>
        <w:t>Mengel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A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Zurloh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oßelman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rende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adl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rtor-Pfeiff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ise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leischman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Zieman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ol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tefanou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I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REductio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ft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ministra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cut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schem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rok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(DREAMS)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opensit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ore-match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alysi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Eur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Neuro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21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8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958-1966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3657679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11/ene.14792]</w:t>
      </w:r>
    </w:p>
    <w:p w14:paraId="14F68D3A" w14:textId="7755291B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3</w:t>
      </w:r>
      <w:r w:rsidRPr="00F46302">
        <w:rPr>
          <w:rFonts w:ascii="Book Antiqua" w:eastAsia="宋体" w:hAnsi="Book Antiqua"/>
          <w:bCs/>
          <w:lang w:eastAsia="zh-CN"/>
        </w:rPr>
        <w:t>0</w:t>
      </w:r>
      <w:r w:rsidRPr="00F46302">
        <w:rPr>
          <w:rFonts w:ascii="Book Antiqua" w:eastAsia="宋体" w:hAnsi="Book Antiqua"/>
          <w:b/>
          <w:shd w:val="clear" w:color="auto" w:fill="FFFFFF"/>
        </w:rPr>
        <w:t>Vijayakumar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HN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my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Duggapp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owd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udheesh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ethr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ghavendr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ura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rganophosphoru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mpou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oison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uble-bli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randomised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gramStart"/>
      <w:r w:rsidRPr="00F46302">
        <w:rPr>
          <w:rFonts w:ascii="Book Antiqua" w:eastAsia="宋体" w:hAnsi="Book Antiqua"/>
          <w:bCs/>
          <w:shd w:val="clear" w:color="auto" w:fill="FFFFFF"/>
        </w:rPr>
        <w:t>placeb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trolled</w:t>
      </w:r>
      <w:proofErr w:type="gram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ndia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Anaesth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6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60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814-82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794205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4103/0019-5049.193664]</w:t>
      </w:r>
    </w:p>
    <w:p w14:paraId="5194B4B3" w14:textId="27D62811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3</w:t>
      </w:r>
      <w:r w:rsidRPr="00F46302">
        <w:rPr>
          <w:rFonts w:ascii="Book Antiqua" w:eastAsia="宋体" w:hAnsi="Book Antiqua"/>
          <w:bCs/>
          <w:lang w:eastAsia="zh-CN"/>
        </w:rPr>
        <w:t>1</w:t>
      </w:r>
      <w:r w:rsidRPr="00F46302">
        <w:rPr>
          <w:rFonts w:ascii="Book Antiqua" w:eastAsia="宋体" w:hAnsi="Book Antiqua"/>
          <w:b/>
          <w:shd w:val="clear" w:color="auto" w:fill="FFFFFF"/>
        </w:rPr>
        <w:t>Nishikimi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Numaguch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akahash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iyagaw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Y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tsu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igash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akish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tsu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tsud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ministra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melteo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cept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gonist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ura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a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CU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ingle-Cent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lacebo-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ri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8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99-110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9595562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97/CCM.0000000000003132]</w:t>
      </w:r>
    </w:p>
    <w:p w14:paraId="50E50D92" w14:textId="52787F8E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3</w:t>
      </w:r>
      <w:r w:rsidRPr="00F46302">
        <w:rPr>
          <w:rFonts w:ascii="Book Antiqua" w:eastAsia="宋体" w:hAnsi="Book Antiqua"/>
          <w:bCs/>
          <w:lang w:eastAsia="zh-CN"/>
        </w:rPr>
        <w:t>2</w:t>
      </w:r>
      <w:r w:rsidRPr="00F46302">
        <w:rPr>
          <w:rFonts w:ascii="Book Antiqua" w:eastAsia="宋体" w:hAnsi="Book Antiqua"/>
          <w:b/>
          <w:shd w:val="clear" w:color="auto" w:fill="FFFFFF"/>
        </w:rPr>
        <w:t>Abbasi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Farsae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Ghasem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ansouri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otenti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o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xogenou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upple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riticall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l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uble-Bli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ilo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udy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ra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harm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Res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8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7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571-158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0568713]</w:t>
      </w:r>
    </w:p>
    <w:p w14:paraId="7E466C02" w14:textId="3A92D54C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lastRenderedPageBreak/>
        <w:t>3</w:t>
      </w:r>
      <w:r w:rsidRPr="00F46302">
        <w:rPr>
          <w:rFonts w:ascii="Book Antiqua" w:eastAsia="宋体" w:hAnsi="Book Antiqua"/>
          <w:bCs/>
          <w:lang w:eastAsia="zh-CN"/>
        </w:rPr>
        <w:t>3</w:t>
      </w:r>
      <w:r w:rsidRPr="00F46302">
        <w:rPr>
          <w:rFonts w:ascii="Book Antiqua" w:eastAsia="宋体" w:hAnsi="Book Antiqua"/>
          <w:b/>
          <w:shd w:val="clear" w:color="auto" w:fill="FFFFFF"/>
        </w:rPr>
        <w:t>Jaiswal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J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ya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Heisel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Ackul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ggarw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i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H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er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adan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toriu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ug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ernand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lhotr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wen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melte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ostopera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ndergo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lec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ulmona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romboendarterectomy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ri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9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7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751-1758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156735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97/CCM.0000000000004004]</w:t>
      </w:r>
    </w:p>
    <w:p w14:paraId="6EAA7DFD" w14:textId="7353E4A9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3</w:t>
      </w:r>
      <w:r w:rsidRPr="00F46302">
        <w:rPr>
          <w:rFonts w:ascii="Book Antiqua" w:eastAsia="宋体" w:hAnsi="Book Antiqua"/>
          <w:bCs/>
          <w:lang w:eastAsia="zh-CN"/>
        </w:rPr>
        <w:t>4</w:t>
      </w:r>
      <w:r w:rsidRPr="00F46302">
        <w:rPr>
          <w:rFonts w:ascii="Book Antiqua" w:eastAsia="宋体" w:hAnsi="Book Antiqua"/>
          <w:b/>
          <w:shd w:val="clear" w:color="auto" w:fill="FFFFFF"/>
        </w:rPr>
        <w:t>Trull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TJ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Vergés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oo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Jahng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h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J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ructur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iagnost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atist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nu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nt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isorder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(4</w:t>
      </w:r>
      <w:r w:rsidRPr="00F46302">
        <w:rPr>
          <w:rFonts w:ascii="Book Antiqua" w:eastAsia="宋体" w:hAnsi="Book Antiqua"/>
          <w:bCs/>
          <w:shd w:val="clear" w:color="auto" w:fill="FFFFFF"/>
          <w:vertAlign w:val="superscript"/>
        </w:rPr>
        <w:t>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ditio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ex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vision)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ersonalit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isord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ymptom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arg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ation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mple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ersonal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Disord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2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55-369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2506626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37/a0027766]</w:t>
      </w:r>
    </w:p>
    <w:p w14:paraId="1DB03717" w14:textId="0EDCA9A5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3</w:t>
      </w:r>
      <w:r w:rsidRPr="00F46302">
        <w:rPr>
          <w:rFonts w:ascii="Book Antiqua" w:eastAsia="宋体" w:hAnsi="Book Antiqua"/>
          <w:bCs/>
          <w:lang w:eastAsia="zh-CN"/>
        </w:rPr>
        <w:t>5</w:t>
      </w:r>
      <w:r w:rsidRPr="00F46302">
        <w:rPr>
          <w:rFonts w:ascii="Book Antiqua" w:eastAsia="宋体" w:hAnsi="Book Antiqua"/>
          <w:b/>
          <w:shd w:val="clear" w:color="auto" w:fill="FFFFFF"/>
        </w:rPr>
        <w:t>Bucht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G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ustafs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Y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ndber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pidemiolog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Demen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Geriatr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ogn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Disord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999;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0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15-318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47393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59/000017161]</w:t>
      </w:r>
    </w:p>
    <w:p w14:paraId="0C3E41A7" w14:textId="44E1CEB3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shd w:val="clear" w:color="auto" w:fill="FFFFFF"/>
        </w:rPr>
        <w:t>3</w:t>
      </w:r>
      <w:r w:rsidRPr="00F46302">
        <w:rPr>
          <w:rFonts w:ascii="Book Antiqua" w:eastAsia="宋体" w:hAnsi="Book Antiqua"/>
          <w:bCs/>
          <w:shd w:val="clear" w:color="auto" w:fill="FFFFFF"/>
          <w:lang w:eastAsia="zh-CN"/>
        </w:rPr>
        <w:t>6</w:t>
      </w:r>
      <w:r w:rsidRPr="00F46302">
        <w:rPr>
          <w:rFonts w:ascii="Book Antiqua" w:eastAsia="宋体" w:hAnsi="Book Antiqua"/>
          <w:b/>
          <w:shd w:val="clear" w:color="auto" w:fill="FFFFFF"/>
        </w:rPr>
        <w:t>Inouye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K</w:t>
      </w:r>
      <w:r w:rsidRPr="00F46302">
        <w:rPr>
          <w:rFonts w:ascii="Book Antiqua" w:eastAsia="宋体" w:hAnsi="Book Antiqua"/>
          <w:bCs/>
          <w:shd w:val="clear" w:color="auto" w:fill="FFFFFF"/>
        </w:rPr>
        <w:t>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Deliriuminolder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erson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Engl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06;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54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157-116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56/nejmx060018]</w:t>
      </w:r>
    </w:p>
    <w:p w14:paraId="4B696468" w14:textId="5F9063BD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shd w:val="clear" w:color="auto" w:fill="FFFFFF"/>
          <w:lang w:eastAsia="zh-CN"/>
        </w:rPr>
        <w:t>37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ichaud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L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ül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erney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uidelin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velop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oup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uidelin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ener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ospital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osom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R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07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62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71-383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DOI</w:t>
      </w:r>
      <w:r w:rsidRPr="00F46302">
        <w:rPr>
          <w:rFonts w:ascii="Book Antiqua" w:eastAsia="宋体" w:hAnsi="Book Antiqua"/>
          <w:bCs/>
          <w:shd w:val="clear" w:color="auto" w:fill="FFFFFF"/>
        </w:rPr>
        <w:t>：</w:t>
      </w:r>
      <w:r w:rsidRPr="00F46302">
        <w:rPr>
          <w:rFonts w:ascii="Book Antiqua" w:eastAsia="宋体" w:hAnsi="Book Antiqua"/>
          <w:bCs/>
          <w:shd w:val="clear" w:color="auto" w:fill="FFFFFF"/>
        </w:rPr>
        <w:t>10.1016/j.jpsychores.2004.04.043]</w:t>
      </w:r>
    </w:p>
    <w:p w14:paraId="253DC139" w14:textId="6B24E0E6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38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Breitbart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W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Alic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Y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vidence-bas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eat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i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cer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li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Onco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2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0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206-121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2412123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200/JCO.2011.39.8784]</w:t>
      </w:r>
    </w:p>
    <w:p w14:paraId="4D2A8092" w14:textId="00D4D464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39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Irwin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A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Pirrello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irs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uckholz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T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erri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D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arify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nagement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actica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videnced-base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xper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commendation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in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actice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alliat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3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423-43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3480299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89/jpm.2012.0319]</w:t>
      </w:r>
    </w:p>
    <w:p w14:paraId="72934B36" w14:textId="14A3CE0F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4</w:t>
      </w:r>
      <w:r w:rsidRPr="00F46302">
        <w:rPr>
          <w:rFonts w:ascii="Book Antiqua" w:eastAsia="宋体" w:hAnsi="Book Antiqua"/>
          <w:bCs/>
          <w:lang w:eastAsia="zh-CN"/>
        </w:rPr>
        <w:t>0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Burry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L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ht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erreaul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uxenber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iddiq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utt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erguss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el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os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tipsychotic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eat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hospitalised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on-ICU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ochran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Databas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Sys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Rev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8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D00559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9920656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2/14651858.CD005594.pub3]</w:t>
      </w:r>
    </w:p>
    <w:p w14:paraId="17B93F38" w14:textId="13233746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4</w:t>
      </w:r>
      <w:r w:rsidRPr="00F46302">
        <w:rPr>
          <w:rFonts w:ascii="Book Antiqua" w:eastAsia="宋体" w:hAnsi="Book Antiqua"/>
          <w:bCs/>
          <w:lang w:eastAsia="zh-CN"/>
        </w:rPr>
        <w:t>1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Finucane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AM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on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Leurent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mps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on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Tookm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d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ru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rap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erminall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l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ult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ochran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Databas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Sys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Rev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20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D00477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196095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2/14651858.CD004770.pub3]</w:t>
      </w:r>
    </w:p>
    <w:p w14:paraId="38BB10B3" w14:textId="60936F57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lastRenderedPageBreak/>
        <w:t>4</w:t>
      </w:r>
      <w:r w:rsidRPr="00F46302">
        <w:rPr>
          <w:rFonts w:ascii="Book Antiqua" w:eastAsia="宋体" w:hAnsi="Book Antiqua"/>
          <w:bCs/>
          <w:lang w:eastAsia="zh-CN"/>
        </w:rPr>
        <w:t>2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Agar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R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awl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G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Quin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rap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pl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Rowett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nders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ard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Eckerman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cCaffre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Devilee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azeka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il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Currow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C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icac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r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isperidone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aloperido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laceb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ymptom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mo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llia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re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in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AMA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nter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7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77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4-42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7918778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1/jamainternmed.2016.7491]</w:t>
      </w:r>
    </w:p>
    <w:p w14:paraId="7B7C7632" w14:textId="1A058386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4</w:t>
      </w:r>
      <w:r w:rsidRPr="00F46302">
        <w:rPr>
          <w:rFonts w:ascii="Book Antiqua" w:eastAsia="宋体" w:hAnsi="Book Antiqua"/>
          <w:bCs/>
          <w:lang w:eastAsia="zh-CN"/>
        </w:rPr>
        <w:t>3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Bush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H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awl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G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y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enten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Lucches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anj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iddiq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orand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avi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H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aur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hofiel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arallat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Ripamont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I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SM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uidelin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mmittee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ul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c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SM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in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actic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uideline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An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Onco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8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9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uppl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v143-iv16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2169223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93/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annonc</w:t>
      </w:r>
      <w:proofErr w:type="spellEnd"/>
      <w:r w:rsidRPr="00F46302">
        <w:rPr>
          <w:rFonts w:ascii="Book Antiqua" w:eastAsia="宋体" w:hAnsi="Book Antiqua"/>
          <w:bCs/>
          <w:shd w:val="clear" w:color="auto" w:fill="FFFFFF"/>
        </w:rPr>
        <w:t>/mdy147]</w:t>
      </w:r>
    </w:p>
    <w:p w14:paraId="70CF4DD4" w14:textId="5EA278EA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hAnsi="Book Antiqua"/>
          <w:bCs/>
          <w:lang w:eastAsia="zh-CN"/>
        </w:rPr>
        <w:t>44</w:t>
      </w:r>
      <w:r w:rsidR="00B643E4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artinez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F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oba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il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houl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on-pharmacologica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ulticompon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tervention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sed?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ystemat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view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ta-analysi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iterature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Ag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Age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5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4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96-20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542445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93/ageing/afu173]</w:t>
      </w:r>
    </w:p>
    <w:p w14:paraId="5BE9ACFC" w14:textId="7FE4A51D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45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Gagnon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P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llar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agn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érette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ardi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ermin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cer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ssess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ulticompon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tervention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ooncology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2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1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87-19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2271539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2/pon.1881]</w:t>
      </w:r>
    </w:p>
    <w:p w14:paraId="2E9E19D6" w14:textId="019F50DC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46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Bosisio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Caracen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ass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tali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ud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oup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henomenolog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c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scrib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mori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ssess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a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(MDAS)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t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a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(DRS)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osomatic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06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7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471-478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7116947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76/appi.psy.47.6.471]</w:t>
      </w:r>
    </w:p>
    <w:p w14:paraId="0251FBDD" w14:textId="57EDC895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47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eagher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D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or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ju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ibbon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nnell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under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Trzepacz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T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henomenolog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ssess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ul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s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s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tandardised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asure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Br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iat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07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90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35-14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726793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92/bjp.bp.106.023911]</w:t>
      </w:r>
    </w:p>
    <w:p w14:paraId="1E380DF3" w14:textId="5834F2F7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48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Cipolla</w:t>
      </w:r>
      <w:proofErr w:type="spellEnd"/>
      <w:r w:rsidRPr="00F46302">
        <w:rPr>
          <w:rFonts w:ascii="Book Antiqua" w:eastAsia="宋体" w:hAnsi="Book Antiqua"/>
          <w:b/>
          <w:shd w:val="clear" w:color="auto" w:fill="FFFFFF"/>
        </w:rPr>
        <w:t>-Neto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J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mar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GD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ormone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ew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hysiolog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in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sight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Endocr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Rev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8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9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990-1028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0215696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210/er.2018-00084]</w:t>
      </w:r>
    </w:p>
    <w:p w14:paraId="677BF3C0" w14:textId="0259D62F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49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Perras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B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urowsk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Dodt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octurn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centra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rrelat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i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llnes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everit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i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ept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isease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ntensiv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06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2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624-62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6477409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7/s00134-006-0069-x]</w:t>
      </w:r>
    </w:p>
    <w:p w14:paraId="194300BE" w14:textId="4B7A847E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lastRenderedPageBreak/>
        <w:t>50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Seifman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A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om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guye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aile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osenfel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op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organti-Kossman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C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asure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er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tens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ni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hang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aumat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ra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jury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aum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d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dition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Fron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Neurol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4;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5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37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547786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3389/fneur.2014.00237]</w:t>
      </w:r>
    </w:p>
    <w:p w14:paraId="3A803365" w14:textId="3639B130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Book Antiqua" w:hAnsi="Book Antiqua"/>
          <w:bCs/>
        </w:rPr>
        <w:t>5</w:t>
      </w:r>
      <w:r w:rsidRPr="00F46302">
        <w:rPr>
          <w:rFonts w:ascii="Book Antiqua" w:eastAsia="宋体" w:hAnsi="Book Antiqua"/>
          <w:bCs/>
          <w:lang w:eastAsia="zh-CN"/>
        </w:rPr>
        <w:t>1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</w:rPr>
        <w:t>Yoshitaka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S</w:t>
      </w:r>
      <w:r w:rsidRPr="00F46302">
        <w:rPr>
          <w:rFonts w:ascii="Book Antiqua" w:eastAsia="Book Antiqua" w:hAnsi="Book Antiqua"/>
          <w:bCs/>
        </w:rPr>
        <w:t>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gi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,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Morimatsu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H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Kanazawa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T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Toda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Y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orita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proofErr w:type="gramStart"/>
      <w:r w:rsidRPr="00F46302">
        <w:rPr>
          <w:rFonts w:ascii="Book Antiqua" w:eastAsia="Book Antiqua" w:hAnsi="Book Antiqua"/>
          <w:bCs/>
        </w:rPr>
        <w:t>K.Perioperative</w:t>
      </w:r>
      <w:proofErr w:type="spellEnd"/>
      <w:proofErr w:type="gram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lasma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elaton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oncentrati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ostoperativ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ritically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ll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atients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t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ssociati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with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J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Crit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Car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013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28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36-242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[PMID</w:t>
      </w:r>
      <w:r w:rsidRPr="00F46302">
        <w:rPr>
          <w:rFonts w:ascii="Book Antiqua" w:hAnsi="Book Antiqua"/>
          <w:bCs/>
          <w:lang w:eastAsia="zh-CN"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3312124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OI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0.1016/j.jcrc.2012.11.004]</w:t>
      </w:r>
    </w:p>
    <w:p w14:paraId="63407046" w14:textId="5E4F5FFE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5</w:t>
      </w:r>
      <w:r w:rsidRPr="00F46302">
        <w:rPr>
          <w:rFonts w:ascii="Book Antiqua" w:eastAsia="宋体" w:hAnsi="Book Antiqua"/>
          <w:bCs/>
          <w:lang w:eastAsia="zh-CN"/>
        </w:rPr>
        <w:t>2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Glumac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ardum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aranovic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ostopera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gni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clin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ft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rdia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urgery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arra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view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urr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nowledg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9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Sci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onit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9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5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262-327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1048667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2659/MSM.914435]</w:t>
      </w:r>
    </w:p>
    <w:p w14:paraId="3A200B51" w14:textId="26228025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  <w:i/>
        </w:rPr>
      </w:pPr>
      <w:r w:rsidRPr="00F46302">
        <w:rPr>
          <w:rFonts w:ascii="Book Antiqua" w:eastAsia="宋体" w:hAnsi="Book Antiqua"/>
          <w:bCs/>
          <w:lang w:eastAsia="zh-CN"/>
        </w:rPr>
        <w:t>53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o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Y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he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E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bdalla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T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merg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o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cept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gonis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leep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tens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ni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ntensiv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6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1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451-45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609257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77/0885066615592348]</w:t>
      </w:r>
    </w:p>
    <w:p w14:paraId="7A5EECC0" w14:textId="149AE25C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  <w:i/>
        </w:rPr>
      </w:pPr>
      <w:r w:rsidRPr="00F46302">
        <w:rPr>
          <w:rFonts w:ascii="Book Antiqua" w:eastAsia="宋体" w:hAnsi="Book Antiqua"/>
          <w:bCs/>
          <w:lang w:eastAsia="zh-CN"/>
        </w:rPr>
        <w:t>54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Choy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W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Yeo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e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ZZ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rikan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or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nage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op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udy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Fron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(Lausanne)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7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42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937605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3389/fmed.2017.00242]</w:t>
      </w:r>
    </w:p>
    <w:p w14:paraId="26AD8926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  <w:lang w:eastAsia="zh-CN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7332F8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lastRenderedPageBreak/>
        <w:t>Footnotes</w:t>
      </w:r>
    </w:p>
    <w:p w14:paraId="60774ED3" w14:textId="45D4330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Conflict-of-interes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atement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cl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li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est.</w:t>
      </w:r>
    </w:p>
    <w:p w14:paraId="5C17E2B8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1B61A688" w14:textId="36E0575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PRISMA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009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ecklis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atement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ISM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9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ckli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uscrip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pa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r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ISM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9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cklist.</w:t>
      </w:r>
    </w:p>
    <w:p w14:paraId="0C3E6249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504D4ACF" w14:textId="1E0904B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Open-Access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pen-acc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-ho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di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er-revie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er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ibu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e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m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ttribution-</w:t>
      </w:r>
      <w:proofErr w:type="gramStart"/>
      <w:r w:rsidRPr="00F46302">
        <w:rPr>
          <w:rFonts w:ascii="Book Antiqua" w:eastAsia="Book Antiqua" w:hAnsi="Book Antiqua"/>
        </w:rPr>
        <w:t>N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mercial</w:t>
      </w:r>
      <w:proofErr w:type="gram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C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-N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.0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cen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m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ibut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mix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ap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il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p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r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n-commerciall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cen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riv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rk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rm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r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p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n-commercial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e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ttp://creativecommons.org/Licenses/by-nc/4.0/</w:t>
      </w:r>
    </w:p>
    <w:p w14:paraId="403BBB32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4FAD25E4" w14:textId="77777777" w:rsidR="008D1D5A" w:rsidRPr="00E6793C" w:rsidRDefault="008D1D5A" w:rsidP="008D1D5A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8D1D5A">
        <w:rPr>
          <w:rFonts w:ascii="Book Antiqua" w:eastAsia="Book Antiqua" w:hAnsi="Book Antiqua"/>
          <w:b/>
        </w:rPr>
        <w:t xml:space="preserve">Provenance and peer review: </w:t>
      </w:r>
      <w:r w:rsidRPr="00E6793C">
        <w:rPr>
          <w:rFonts w:ascii="Book Antiqua" w:eastAsia="Book Antiqua" w:hAnsi="Book Antiqua"/>
          <w:bCs/>
        </w:rPr>
        <w:t>Unsolicited article; Externally peer reviewed.</w:t>
      </w:r>
    </w:p>
    <w:p w14:paraId="01453C42" w14:textId="13E65562" w:rsidR="00226FD2" w:rsidRDefault="008D1D5A" w:rsidP="008D1D5A">
      <w:pPr>
        <w:spacing w:after="0" w:line="360" w:lineRule="auto"/>
        <w:jc w:val="both"/>
        <w:rPr>
          <w:rFonts w:ascii="Book Antiqua" w:eastAsia="Book Antiqua" w:hAnsi="Book Antiqua"/>
          <w:b/>
        </w:rPr>
      </w:pPr>
      <w:r w:rsidRPr="008D1D5A">
        <w:rPr>
          <w:rFonts w:ascii="Book Antiqua" w:eastAsia="Book Antiqua" w:hAnsi="Book Antiqua"/>
          <w:b/>
        </w:rPr>
        <w:t xml:space="preserve">Peer-review model: </w:t>
      </w:r>
      <w:r w:rsidRPr="00E6793C">
        <w:rPr>
          <w:rFonts w:ascii="Book Antiqua" w:eastAsia="Book Antiqua" w:hAnsi="Book Antiqua"/>
          <w:bCs/>
        </w:rPr>
        <w:t>Single blind</w:t>
      </w:r>
    </w:p>
    <w:p w14:paraId="066650BE" w14:textId="77777777" w:rsidR="00E6793C" w:rsidRPr="00F46302" w:rsidRDefault="00E6793C" w:rsidP="008D1D5A">
      <w:pPr>
        <w:spacing w:after="0" w:line="360" w:lineRule="auto"/>
        <w:jc w:val="both"/>
        <w:rPr>
          <w:rFonts w:ascii="Book Antiqua" w:hAnsi="Book Antiqua"/>
        </w:rPr>
      </w:pPr>
    </w:p>
    <w:p w14:paraId="582560FB" w14:textId="28071D5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Peer-review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started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Ju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</w:t>
      </w:r>
    </w:p>
    <w:p w14:paraId="2D064F15" w14:textId="0665200B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First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decision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Ju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6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</w:t>
      </w:r>
    </w:p>
    <w:p w14:paraId="6614AC06" w14:textId="7F5C9AA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Article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in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press:</w:t>
      </w:r>
      <w:r w:rsidR="002436D5">
        <w:rPr>
          <w:rFonts w:ascii="Book Antiqua" w:eastAsia="Book Antiqua" w:hAnsi="Book Antiqua"/>
          <w:b/>
        </w:rPr>
        <w:t xml:space="preserve"> </w:t>
      </w:r>
    </w:p>
    <w:p w14:paraId="42184263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7B7B27F" w14:textId="242A8D7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Specialty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type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Medici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al</w:t>
      </w:r>
    </w:p>
    <w:p w14:paraId="1D478682" w14:textId="63E8F21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Country/Territory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of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origin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China</w:t>
      </w:r>
    </w:p>
    <w:p w14:paraId="5BFFF0EE" w14:textId="2F280A3A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Peer-review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report’s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scientific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quality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classification</w:t>
      </w:r>
    </w:p>
    <w:p w14:paraId="04CAD426" w14:textId="23FE19A6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Gra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Excellent)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</w:t>
      </w:r>
    </w:p>
    <w:p w14:paraId="743968AE" w14:textId="489EDF4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Gra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Ve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ood)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</w:t>
      </w:r>
    </w:p>
    <w:p w14:paraId="5971C1DD" w14:textId="2DA3B4A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Gra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Good)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</w:t>
      </w:r>
    </w:p>
    <w:p w14:paraId="7C270F6D" w14:textId="69B8025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Gra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air)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</w:t>
      </w:r>
    </w:p>
    <w:p w14:paraId="0187C821" w14:textId="62392AA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Gra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Poor)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</w:t>
      </w:r>
    </w:p>
    <w:p w14:paraId="51155375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5B2ADE71" w14:textId="77777777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  <w:b/>
        </w:rPr>
        <w:t>P-Reviewer:</w:t>
      </w:r>
      <w:r w:rsidR="002436D5">
        <w:rPr>
          <w:rFonts w:ascii="Book Antiqua" w:eastAsia="Book Antiqua" w:hAnsi="Book Antiqua"/>
          <w:b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Byeon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,</w:t>
      </w:r>
      <w:r w:rsidR="0083517C" w:rsidRPr="0083517C">
        <w:t xml:space="preserve"> </w:t>
      </w:r>
      <w:r w:rsidR="0083517C" w:rsidRPr="0083517C">
        <w:rPr>
          <w:rFonts w:ascii="Book Antiqua" w:eastAsia="Book Antiqua" w:hAnsi="Book Antiqua"/>
        </w:rPr>
        <w:t>South Korea</w:t>
      </w:r>
      <w:r w:rsidR="0083517C">
        <w:rPr>
          <w:rFonts w:ascii="Book Antiqua" w:eastAsia="Book Antiqua" w:hAnsi="Book Antiqua"/>
        </w:rPr>
        <w:t>;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Glumac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</w:t>
      </w:r>
      <w:r w:rsidR="003464E6">
        <w:rPr>
          <w:rFonts w:ascii="Book Antiqua" w:eastAsia="Book Antiqua" w:hAnsi="Book Antiqua"/>
        </w:rPr>
        <w:t xml:space="preserve">, </w:t>
      </w:r>
      <w:r w:rsidR="003464E6" w:rsidRPr="003464E6">
        <w:rPr>
          <w:rFonts w:ascii="Book Antiqua" w:eastAsia="Book Antiqua" w:hAnsi="Book Antiqua"/>
        </w:rPr>
        <w:t>Croatia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S-Editor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W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XJ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L-Editor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Webs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R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P-Editor:</w:t>
      </w:r>
      <w:r w:rsidR="002436D5">
        <w:rPr>
          <w:rFonts w:ascii="Book Antiqua" w:eastAsia="Book Antiqua" w:hAnsi="Book Antiqua"/>
          <w:b/>
        </w:rPr>
        <w:t xml:space="preserve"> </w:t>
      </w:r>
      <w:r w:rsidR="007A3F79" w:rsidRPr="00F46302">
        <w:rPr>
          <w:rFonts w:ascii="Book Antiqua" w:eastAsia="Book Antiqua" w:hAnsi="Book Antiqua"/>
        </w:rPr>
        <w:t>Wu</w:t>
      </w:r>
      <w:r w:rsidR="007A3F79">
        <w:rPr>
          <w:rFonts w:ascii="Book Antiqua" w:eastAsia="Book Antiqua" w:hAnsi="Book Antiqua"/>
        </w:rPr>
        <w:t xml:space="preserve"> </w:t>
      </w:r>
      <w:r w:rsidR="007A3F79" w:rsidRPr="00F46302">
        <w:rPr>
          <w:rFonts w:ascii="Book Antiqua" w:eastAsia="Book Antiqua" w:hAnsi="Book Antiqua"/>
        </w:rPr>
        <w:t>YXJ</w:t>
      </w:r>
    </w:p>
    <w:p w14:paraId="3E0269B5" w14:textId="77777777" w:rsidR="00B263FF" w:rsidRDefault="00B263FF" w:rsidP="00F46302">
      <w:pPr>
        <w:spacing w:after="0" w:line="360" w:lineRule="auto"/>
        <w:jc w:val="both"/>
        <w:rPr>
          <w:rFonts w:ascii="Book Antiqua" w:hAnsi="Book Antiqua"/>
        </w:rPr>
      </w:pPr>
    </w:p>
    <w:p w14:paraId="4E895D06" w14:textId="16A473F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Figure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Legends:</w:t>
      </w:r>
    </w:p>
    <w:p w14:paraId="06C2935D" w14:textId="7563E729" w:rsidR="00226FD2" w:rsidRPr="00F46302" w:rsidRDefault="00F557CB" w:rsidP="00F46302">
      <w:pPr>
        <w:spacing w:after="0" w:line="360" w:lineRule="auto"/>
        <w:jc w:val="both"/>
        <w:rPr>
          <w:rFonts w:ascii="Book Antiqua" w:eastAsia="Book Antiqua" w:hAnsi="Book Antiqua"/>
          <w:b/>
          <w:bCs/>
        </w:rPr>
      </w:pPr>
      <w:r>
        <w:rPr>
          <w:noProof/>
        </w:rPr>
        <w:drawing>
          <wp:inline distT="0" distB="0" distL="0" distR="0" wp14:anchorId="4B7339C1" wp14:editId="399D936C">
            <wp:extent cx="5943600" cy="3686175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C04A3" w14:textId="11B0DD86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low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agra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elec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(up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o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Jun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021).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CBM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olo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NK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atio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Knowled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rastructure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IP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i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chnolog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ou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F: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Wanfan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eig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ngua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M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m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bra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ie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etc.</w:t>
      </w:r>
    </w:p>
    <w:p w14:paraId="096AE7B7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480CC1" w14:textId="5E83F65A" w:rsidR="00226FD2" w:rsidRPr="00F46302" w:rsidRDefault="00790256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798724F4" wp14:editId="32B4D609">
            <wp:extent cx="3781425" cy="2686050"/>
            <wp:effectExtent l="0" t="0" r="952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E2793" w14:textId="3152255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thodological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qualit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clud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ies.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Category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+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ar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-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ard.</w:t>
      </w:r>
    </w:p>
    <w:p w14:paraId="57E0F59D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3B5F40" w14:textId="2C43E4DF" w:rsidR="00226FD2" w:rsidRPr="00F46302" w:rsidRDefault="001D6552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79C076AB" wp14:editId="0A6AE476">
            <wp:extent cx="4886325" cy="3033749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3033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20493" w14:textId="64752C3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3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stribu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thodological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qualit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clud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ies.</w:t>
      </w:r>
    </w:p>
    <w:p w14:paraId="7A364BA6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010DC1" w14:textId="25E7ADA0" w:rsidR="00226FD2" w:rsidRPr="00F46302" w:rsidRDefault="00EA2D18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446C0DD6" wp14:editId="2A47F751">
            <wp:extent cx="5400675" cy="3438525"/>
            <wp:effectExtent l="0" t="0" r="9525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94EB4" w14:textId="67260A5A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4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ta-analys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ores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agra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laton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reven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liriu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y.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C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al.</w:t>
      </w:r>
    </w:p>
    <w:p w14:paraId="2FCCFB9A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DCFCDD" w14:textId="6DEA5901" w:rsidR="00226FD2" w:rsidRPr="00F46302" w:rsidRDefault="00031D6A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431CA236" wp14:editId="5A55E051">
            <wp:extent cx="4781550" cy="4079364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07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D484E" w14:textId="77777777" w:rsidR="00226FD2" w:rsidRDefault="009A49A9" w:rsidP="00F46302">
      <w:pPr>
        <w:spacing w:after="0" w:line="360" w:lineRule="auto"/>
        <w:jc w:val="both"/>
        <w:rPr>
          <w:rFonts w:ascii="Book Antiqua" w:hAnsi="Book Antiqua"/>
          <w:lang w:eastAsia="zh-CN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5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agra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laton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revent</w:t>
      </w:r>
      <w:r w:rsidR="00C6589C" w:rsidRPr="00F46302">
        <w:rPr>
          <w:rFonts w:ascii="Book Antiqua" w:eastAsia="Book Antiqua" w:hAnsi="Book Antiqua"/>
          <w:b/>
          <w:bCs/>
        </w:rPr>
        <w:t>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liriu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y.</w:t>
      </w:r>
      <w:r w:rsidR="000F6DD1">
        <w:rPr>
          <w:rFonts w:ascii="Book Antiqua" w:hAnsi="Book Antiqua" w:hint="eastAsia"/>
          <w:lang w:eastAsia="zh-CN"/>
        </w:rPr>
        <w:t xml:space="preserve"> </w:t>
      </w:r>
      <w:r w:rsidR="00C6589C" w:rsidRPr="00F46302">
        <w:rPr>
          <w:rFonts w:ascii="Book Antiqua" w:hAnsi="Book Antiqua"/>
        </w:rPr>
        <w:t>I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an</w:t>
      </w:r>
      <w:r w:rsidR="002436D5">
        <w:rPr>
          <w:rFonts w:ascii="Book Antiqua" w:hAnsi="Book Antiqua"/>
        </w:rPr>
        <w:t xml:space="preserve"> </w:t>
      </w:r>
      <w:r w:rsidR="00CA610C" w:rsidRPr="00F46302">
        <w:rPr>
          <w:rFonts w:ascii="Book Antiqua" w:hAnsi="Book Antiqua"/>
        </w:rPr>
        <w:t>se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a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mal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ircle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n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middl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ircle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r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distribute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o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both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ide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of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obliqu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lin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i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figure,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indicating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a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heterogeneity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i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mall,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larg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ircle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r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no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ligned,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n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heterogeneity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i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trong</w:t>
      </w:r>
      <w:r w:rsidRPr="00F46302">
        <w:rPr>
          <w:rFonts w:ascii="Book Antiqua" w:hAnsi="Book Antiqua"/>
          <w:lang w:eastAsia="zh-CN"/>
        </w:rPr>
        <w:t>.</w:t>
      </w:r>
    </w:p>
    <w:p w14:paraId="747B5644" w14:textId="6B02BC43" w:rsidR="00994B18" w:rsidRPr="00F46302" w:rsidRDefault="00994B18" w:rsidP="00F46302">
      <w:pPr>
        <w:spacing w:after="0" w:line="360" w:lineRule="auto"/>
        <w:jc w:val="both"/>
        <w:rPr>
          <w:rFonts w:ascii="Book Antiqua" w:hAnsi="Book Antiqua"/>
        </w:rPr>
        <w:sectPr w:rsidR="00994B18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AA95D26" w14:textId="1908F75D" w:rsidR="00226FD2" w:rsidRPr="00F46302" w:rsidRDefault="00D53680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78062022" wp14:editId="0F64FC29">
            <wp:extent cx="5593205" cy="3429000"/>
            <wp:effectExtent l="0" t="0" r="762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205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74AC2" w14:textId="7FF88108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6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Galbraith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agra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laton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reven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liriu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(star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art).</w:t>
      </w:r>
    </w:p>
    <w:p w14:paraId="2BABA0B0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4039DB" w14:textId="2C580821" w:rsidR="00226FD2" w:rsidRPr="00F46302" w:rsidRDefault="006C76B2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30ACA08B" wp14:editId="52385757">
            <wp:extent cx="5324475" cy="3384654"/>
            <wp:effectExtent l="0" t="0" r="0" b="63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384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937CC" w14:textId="064E7065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/>
          <w:bCs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7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ensitivit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alys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laton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reven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liriu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  <w:r w:rsidR="000C002A">
        <w:rPr>
          <w:rFonts w:ascii="Book Antiqua" w:eastAsia="Book Antiqua" w:hAnsi="Book Antiqua"/>
          <w:b/>
          <w:bCs/>
        </w:rPr>
        <w:t>.</w:t>
      </w:r>
    </w:p>
    <w:p w14:paraId="24F8700F" w14:textId="7AA2E49C" w:rsidR="000C002A" w:rsidRPr="00F46302" w:rsidRDefault="000C002A" w:rsidP="00F46302">
      <w:pPr>
        <w:spacing w:after="0" w:line="360" w:lineRule="auto"/>
        <w:jc w:val="both"/>
        <w:rPr>
          <w:rFonts w:ascii="Book Antiqua" w:hAnsi="Book Antiqua"/>
        </w:rPr>
        <w:sectPr w:rsidR="000C002A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EFBFB2" w14:textId="2BD4A82D" w:rsidR="00226FD2" w:rsidRPr="00F46302" w:rsidRDefault="00CC38BB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60CED6B1" wp14:editId="28E02C55">
            <wp:extent cx="5876805" cy="411480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80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9FE1C" w14:textId="64E2087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8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ores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agra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ubgroup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alys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ccording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o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yp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patient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(surgery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ternal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dicine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tensive</w:t>
      </w:r>
      <w:r w:rsidR="002436D5">
        <w:rPr>
          <w:rStyle w:val="ad"/>
          <w:rFonts w:ascii="Book Antiqua" w:hAnsi="Book Antiqua"/>
          <w:sz w:val="24"/>
          <w:szCs w:val="24"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a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unit).</w:t>
      </w:r>
    </w:p>
    <w:p w14:paraId="07B647F9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6F3E017" w14:textId="0794F317" w:rsidR="00226FD2" w:rsidRPr="00F46302" w:rsidRDefault="00DA5470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</w:rPr>
        <w:lastRenderedPageBreak/>
        <w:drawing>
          <wp:inline distT="0" distB="0" distL="0" distR="0" wp14:anchorId="47E0FE04" wp14:editId="2BD10DF5">
            <wp:extent cx="4782207" cy="320040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207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8BAE2" w14:textId="3E7B102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9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unnel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ar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ubgroup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alys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ccording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o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yp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(surgery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ternal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dicine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tensiv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a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unit).</w:t>
      </w:r>
    </w:p>
    <w:p w14:paraId="6F56328F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DE9C92" w14:textId="04852B16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/>
          <w:bCs/>
        </w:rPr>
      </w:pPr>
      <w:r w:rsidRPr="00F46302">
        <w:rPr>
          <w:rFonts w:ascii="Book Antiqua" w:eastAsia="Book Antiqua" w:hAnsi="Book Antiqua"/>
          <w:b/>
          <w:bCs/>
        </w:rPr>
        <w:lastRenderedPageBreak/>
        <w:t>Tabl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aracteristic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tail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clud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ies.</w:t>
      </w:r>
    </w:p>
    <w:tbl>
      <w:tblPr>
        <w:tblW w:w="11940" w:type="dxa"/>
        <w:tblLayout w:type="fixed"/>
        <w:tblLook w:val="04A0" w:firstRow="1" w:lastRow="0" w:firstColumn="1" w:lastColumn="0" w:noHBand="0" w:noVBand="1"/>
      </w:tblPr>
      <w:tblGrid>
        <w:gridCol w:w="2039"/>
        <w:gridCol w:w="1117"/>
        <w:gridCol w:w="1773"/>
        <w:gridCol w:w="1837"/>
        <w:gridCol w:w="1062"/>
        <w:gridCol w:w="1339"/>
        <w:gridCol w:w="1339"/>
        <w:gridCol w:w="1434"/>
      </w:tblGrid>
      <w:tr w:rsidR="00F46302" w:rsidRPr="00F46302" w14:paraId="4AA00363" w14:textId="77777777">
        <w:trPr>
          <w:trHeight w:val="624"/>
        </w:trPr>
        <w:tc>
          <w:tcPr>
            <w:tcW w:w="203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297A5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Ref.</w:t>
            </w:r>
          </w:p>
        </w:tc>
        <w:tc>
          <w:tcPr>
            <w:tcW w:w="2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47F5CA" w14:textId="6584A75F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Sample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size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(example)</w:t>
            </w:r>
          </w:p>
        </w:tc>
        <w:tc>
          <w:tcPr>
            <w:tcW w:w="28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ACFC41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Intervention</w:t>
            </w:r>
          </w:p>
        </w:tc>
        <w:tc>
          <w:tcPr>
            <w:tcW w:w="26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563A7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Age</w:t>
            </w:r>
          </w:p>
        </w:tc>
        <w:tc>
          <w:tcPr>
            <w:tcW w:w="14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0D631D" w14:textId="388495E6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Diagnostic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criteria</w:t>
            </w:r>
          </w:p>
        </w:tc>
      </w:tr>
      <w:tr w:rsidR="00F46302" w:rsidRPr="00F46302" w14:paraId="6520C290" w14:textId="77777777">
        <w:trPr>
          <w:trHeight w:val="312"/>
        </w:trPr>
        <w:tc>
          <w:tcPr>
            <w:tcW w:w="2039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7AEBB1D" w14:textId="77777777" w:rsidR="00226FD2" w:rsidRPr="00F46302" w:rsidRDefault="00226FD2" w:rsidP="00F46302">
            <w:pPr>
              <w:keepNext/>
              <w:keepLines/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4D32B0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T</w:t>
            </w: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9E33D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C</w:t>
            </w:r>
          </w:p>
        </w:tc>
        <w:tc>
          <w:tcPr>
            <w:tcW w:w="18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36EDBC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T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4B1540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C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7AE47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T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9B3CCA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C</w:t>
            </w:r>
          </w:p>
        </w:tc>
        <w:tc>
          <w:tcPr>
            <w:tcW w:w="143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77D484" w14:textId="77777777" w:rsidR="00226FD2" w:rsidRPr="00F46302" w:rsidRDefault="00226FD2" w:rsidP="00F46302">
            <w:pPr>
              <w:keepNext/>
              <w:keepLines/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</w:tr>
      <w:tr w:rsidR="00F46302" w:rsidRPr="00F46302" w14:paraId="7018AEEC" w14:textId="77777777">
        <w:trPr>
          <w:trHeight w:val="624"/>
        </w:trPr>
        <w:tc>
          <w:tcPr>
            <w:tcW w:w="20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D4FCC2" w14:textId="74D45AE9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vertAlign w:val="superscript"/>
              </w:rPr>
            </w:pPr>
            <w:r w:rsidRPr="00F46302">
              <w:rPr>
                <w:rFonts w:ascii="Book Antiqua" w:eastAsia="Book Antiqua" w:hAnsi="Book Antiqua"/>
              </w:rPr>
              <w:t>Sultan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1</w:t>
            </w:r>
            <w:r w:rsidRPr="00F46302">
              <w:rPr>
                <w:rFonts w:ascii="Book Antiqua" w:hAnsi="Book Antiqua"/>
                <w:vertAlign w:val="superscript"/>
                <w:lang w:eastAsia="zh-CN"/>
              </w:rPr>
              <w:t>6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0</w:t>
            </w:r>
          </w:p>
        </w:tc>
        <w:tc>
          <w:tcPr>
            <w:tcW w:w="11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F16E4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3</w:t>
            </w: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205E6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9</w:t>
            </w:r>
          </w:p>
        </w:tc>
        <w:tc>
          <w:tcPr>
            <w:tcW w:w="18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D3641F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B4E21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524454" w14:textId="20C5A1F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0.4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7.1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14184B" w14:textId="659CF598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2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F4BD8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49E32E80" w14:textId="77777777">
        <w:trPr>
          <w:trHeight w:val="1248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FB98BB" w14:textId="7BCC7A4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de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proofErr w:type="spellStart"/>
            <w:r w:rsidRPr="00F46302">
              <w:rPr>
                <w:rFonts w:ascii="Book Antiqua" w:eastAsia="Book Antiqua" w:hAnsi="Book Antiqua"/>
              </w:rPr>
              <w:t>Jonghe</w:t>
            </w:r>
            <w:proofErr w:type="spellEnd"/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17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1F27A9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86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413D4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92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D7F607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063758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860BC6" w14:textId="549B230D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84.1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8.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7E9ED9" w14:textId="53407858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83.4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7.5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A09E3C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0E7DDD3C" w14:textId="77777777">
        <w:trPr>
          <w:trHeight w:val="624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7BC203" w14:textId="34AD6A62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Wang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18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CEBAF1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E67ED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9C453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18EDC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67DDF6" w14:textId="78151552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0.7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4.3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BB1650" w14:textId="577980B1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9.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4.5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53BCC7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18AEEE9C" w14:textId="77777777">
        <w:trPr>
          <w:trHeight w:val="1248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D1074" w14:textId="5F41C52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rabhat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19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8CFAD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0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7F2B7A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0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38AF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7D11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4C6C1D" w14:textId="30C63F19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9.30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4.05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C86CD" w14:textId="7CBBE1DC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0.64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3.76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2C406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5767FEF3" w14:textId="77777777">
        <w:trPr>
          <w:trHeight w:val="936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48595" w14:textId="56130972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Ford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20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854D5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98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F5D76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04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481F9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B103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79D10B" w14:textId="5D068CFB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8.3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555C5B" w14:textId="07071EFB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7.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8.0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C4BBD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7E7D2E7B" w14:textId="77777777">
        <w:trPr>
          <w:trHeight w:val="624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C9F2C" w14:textId="13CB3498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hen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21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2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632E3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5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15FB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5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F16729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F89E1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294B7E" w14:textId="3959A148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1.3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7.12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41D095" w14:textId="33D79D6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3.5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65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EB934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412EA71B" w14:textId="77777777">
        <w:trPr>
          <w:trHeight w:val="1560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D1DEB" w14:textId="552888A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proofErr w:type="spellStart"/>
            <w:r w:rsidRPr="00F46302">
              <w:rPr>
                <w:rFonts w:ascii="Book Antiqua" w:eastAsia="Book Antiqua" w:hAnsi="Book Antiqua"/>
              </w:rPr>
              <w:t>Javaherforoosh</w:t>
            </w:r>
            <w:proofErr w:type="spellEnd"/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Zadeh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22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19651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0620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CFCF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51241C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E32F99" w14:textId="6071D8F9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0.2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9.5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A5D554" w14:textId="5EE8B74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2.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8.08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F5BBB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509CF52F" w14:textId="77777777">
        <w:trPr>
          <w:trHeight w:val="624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CD91FF" w14:textId="666E3304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lastRenderedPageBreak/>
              <w:t>Oh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23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2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66BFA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3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D31F3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8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62627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6954D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E97B00" w14:textId="6E31A954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1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1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208B3E" w14:textId="0160D3A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1.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2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8A6DA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7F9A20F1" w14:textId="77777777">
        <w:trPr>
          <w:trHeight w:val="1248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76E64A" w14:textId="68722C24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Al-</w:t>
            </w:r>
            <w:proofErr w:type="spellStart"/>
            <w:r w:rsidRPr="00F46302">
              <w:rPr>
                <w:rFonts w:ascii="Book Antiqua" w:eastAsia="Book Antiqua" w:hAnsi="Book Antiqua"/>
              </w:rPr>
              <w:t>Aama</w:t>
            </w:r>
            <w:proofErr w:type="spellEnd"/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24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6D7308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1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E2E50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1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7A1A2F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4B5DA8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54D50B" w14:textId="0FA97F9D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84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9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7DC6C3" w14:textId="63CAF75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84.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2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3EF06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5455DC97" w14:textId="77777777">
        <w:trPr>
          <w:trHeight w:val="936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EEC94A" w14:textId="4D87788F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Hatta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25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AD12F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3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BC997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4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57617C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3BF4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0E73A4" w14:textId="237EAB6F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8.2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6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773AC9" w14:textId="6485BA3D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8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8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17138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4248CB2C" w14:textId="77777777">
        <w:trPr>
          <w:trHeight w:val="624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FC7AEC" w14:textId="2715F06A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Agar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26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04A96A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4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E4471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6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88E3E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9BC98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8EBA93" w14:textId="21ECE54E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6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6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86946" w14:textId="7240B9B1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6.0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3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B946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10D022B2" w14:textId="77777777">
        <w:trPr>
          <w:trHeight w:val="624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A720B6" w14:textId="2D14D713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Jaiswal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27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9EDC2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6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6FBB1F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3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6A8BFF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89998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D33BA9" w14:textId="5AABE825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5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3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A4B302" w14:textId="2DEF944B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5.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7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74543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1AFDD1F5" w14:textId="77777777">
        <w:trPr>
          <w:trHeight w:val="624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CFB02D" w14:textId="1FAC7392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Lawlor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28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2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A679F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A143A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AE5357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BFDE0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B4F5C7" w14:textId="47324E99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7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9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45A139" w14:textId="5B1B2E31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7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0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46B797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58DCAC8E" w14:textId="77777777">
        <w:trPr>
          <w:trHeight w:val="1248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6C5D07" w14:textId="3380BFAF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proofErr w:type="spellStart"/>
            <w:r w:rsidRPr="00F46302">
              <w:rPr>
                <w:rFonts w:ascii="Book Antiqua" w:eastAsia="Book Antiqua" w:hAnsi="Book Antiqua"/>
              </w:rPr>
              <w:t>Mengel</w:t>
            </w:r>
            <w:proofErr w:type="spellEnd"/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29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2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3991C9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64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AA75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64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3380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58789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165CB1" w14:textId="18053CD1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4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.3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EEE278" w14:textId="594733F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.5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72EC3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0355E91B" w14:textId="77777777">
        <w:trPr>
          <w:trHeight w:val="936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D4B4BB" w14:textId="0BFF6D8E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Vijayakumar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30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26280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26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B447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DDE5C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C55371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1F06D2" w14:textId="6E1681F5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6.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0.3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5567ED" w14:textId="354540BF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8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4.4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80CD6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1106B1D9" w14:textId="77777777">
        <w:trPr>
          <w:trHeight w:val="936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DC52C1" w14:textId="6FD9F07B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proofErr w:type="spellStart"/>
            <w:r w:rsidRPr="00F46302">
              <w:rPr>
                <w:rFonts w:ascii="Book Antiqua" w:eastAsia="Book Antiqua" w:hAnsi="Book Antiqua"/>
              </w:rPr>
              <w:t>Nishikimi</w:t>
            </w:r>
            <w:proofErr w:type="spellEnd"/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31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5F747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5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0364C7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3</w:t>
            </w: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3DE99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36B0F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2F408E" w14:textId="2940E59A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8.0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1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CC5F1A" w14:textId="2E04C46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8.0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3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69484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5FD861DD" w14:textId="77777777">
        <w:trPr>
          <w:trHeight w:val="936"/>
        </w:trPr>
        <w:tc>
          <w:tcPr>
            <w:tcW w:w="203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8E19498" w14:textId="4298A34C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lastRenderedPageBreak/>
              <w:t>Abbasi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32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8</w:t>
            </w:r>
          </w:p>
        </w:tc>
        <w:tc>
          <w:tcPr>
            <w:tcW w:w="11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10E5EFE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7</w:t>
            </w:r>
          </w:p>
        </w:tc>
        <w:tc>
          <w:tcPr>
            <w:tcW w:w="177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F5EEC98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0</w:t>
            </w:r>
          </w:p>
        </w:tc>
        <w:tc>
          <w:tcPr>
            <w:tcW w:w="18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7A77782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EA08C78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039B40E" w14:textId="1B464B49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2.5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8.4</w:t>
            </w:r>
          </w:p>
        </w:tc>
        <w:tc>
          <w:tcPr>
            <w:tcW w:w="133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0BD5C78" w14:textId="402E4F3A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9.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9</w:t>
            </w:r>
          </w:p>
        </w:tc>
        <w:tc>
          <w:tcPr>
            <w:tcW w:w="14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B914A34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20518C3B" w14:textId="77777777">
        <w:trPr>
          <w:trHeight w:val="936"/>
        </w:trPr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2F453D" w14:textId="389C04B5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proofErr w:type="spellStart"/>
            <w:r w:rsidRPr="00F46302">
              <w:rPr>
                <w:rFonts w:ascii="Book Antiqua" w:eastAsia="Book Antiqua" w:hAnsi="Book Antiqua"/>
              </w:rPr>
              <w:t>Jaiswa</w:t>
            </w:r>
            <w:proofErr w:type="spellEnd"/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proofErr w:type="gramStart"/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</w:t>
            </w:r>
            <w:proofErr w:type="gramEnd"/>
            <w:r w:rsidRPr="00F46302">
              <w:rPr>
                <w:rFonts w:ascii="Book Antiqua" w:eastAsia="Book Antiqua" w:hAnsi="Book Antiqua"/>
                <w:vertAlign w:val="superscript"/>
              </w:rPr>
              <w:t>33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9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7FE27E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9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20D17E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8</w:t>
            </w:r>
          </w:p>
        </w:tc>
        <w:tc>
          <w:tcPr>
            <w:tcW w:w="18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11A0D1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536E29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B5D4A9" w14:textId="6E62583B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8.1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4.1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AC5953" w14:textId="425F360B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6.1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5.8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B776D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</w:tbl>
    <w:p w14:paraId="737D822E" w14:textId="5029ED4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hAnsi="Book Antiqua"/>
        </w:rPr>
        <w:t>T: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Experimenta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roup;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: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ontro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roup</w:t>
      </w:r>
      <w:r w:rsidRPr="00F46302">
        <w:rPr>
          <w:rFonts w:ascii="Book Antiqua" w:hAnsi="Book Antiqua"/>
          <w:lang w:eastAsia="zh-CN"/>
        </w:rPr>
        <w:t>;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</w:rPr>
        <w:t>CAM: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Delirium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onfusio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ssessmen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metho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tandar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determination.</w:t>
      </w:r>
    </w:p>
    <w:p w14:paraId="30F81B3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939EF2B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E990FB2" w14:textId="34FFC34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lastRenderedPageBreak/>
        <w:t>Tabl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ta-analys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reven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liriu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laton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i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</w:p>
    <w:tbl>
      <w:tblPr>
        <w:tblpPr w:leftFromText="180" w:rightFromText="180" w:vertAnchor="text" w:horzAnchor="margin" w:tblpY="59"/>
        <w:tblOverlap w:val="never"/>
        <w:tblW w:w="13176" w:type="dxa"/>
        <w:tblLayout w:type="fixed"/>
        <w:tblLook w:val="04A0" w:firstRow="1" w:lastRow="0" w:firstColumn="1" w:lastColumn="0" w:noHBand="0" w:noVBand="1"/>
      </w:tblPr>
      <w:tblGrid>
        <w:gridCol w:w="1126"/>
        <w:gridCol w:w="1629"/>
        <w:gridCol w:w="1332"/>
        <w:gridCol w:w="2346"/>
        <w:gridCol w:w="1996"/>
        <w:gridCol w:w="865"/>
        <w:gridCol w:w="1200"/>
        <w:gridCol w:w="2682"/>
      </w:tblGrid>
      <w:tr w:rsidR="00F46302" w:rsidRPr="00F46302" w14:paraId="1C7DDAB6" w14:textId="77777777" w:rsidTr="00892953">
        <w:trPr>
          <w:trHeight w:val="416"/>
        </w:trPr>
        <w:tc>
          <w:tcPr>
            <w:tcW w:w="1126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FC2004" w14:textId="77777777" w:rsidR="00226FD2" w:rsidRPr="00F46302" w:rsidRDefault="00226FD2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  <w:tc>
          <w:tcPr>
            <w:tcW w:w="162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651922" w14:textId="38143A5E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Independent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sample</w:t>
            </w:r>
          </w:p>
        </w:tc>
        <w:tc>
          <w:tcPr>
            <w:tcW w:w="567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822BD6" w14:textId="2EA7E9EA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Homogeneity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test</w:t>
            </w:r>
          </w:p>
        </w:tc>
        <w:tc>
          <w:tcPr>
            <w:tcW w:w="20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D8553C" w14:textId="049FF26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Two-tailed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test</w:t>
            </w:r>
          </w:p>
        </w:tc>
        <w:tc>
          <w:tcPr>
            <w:tcW w:w="268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4AA3E1" w14:textId="24B182B6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Effect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size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and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95%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confidence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interval</w:t>
            </w:r>
          </w:p>
        </w:tc>
      </w:tr>
      <w:tr w:rsidR="00F46302" w:rsidRPr="00F46302" w14:paraId="001D4ABA" w14:textId="77777777">
        <w:trPr>
          <w:trHeight w:val="360"/>
        </w:trPr>
        <w:tc>
          <w:tcPr>
            <w:tcW w:w="1126" w:type="dxa"/>
            <w:vMerge/>
            <w:tcBorders>
              <w:bottom w:val="single" w:sz="4" w:space="0" w:color="auto"/>
            </w:tcBorders>
            <w:vAlign w:val="center"/>
          </w:tcPr>
          <w:p w14:paraId="233C4838" w14:textId="77777777" w:rsidR="00226FD2" w:rsidRPr="00F46302" w:rsidRDefault="00226FD2" w:rsidP="00F46302">
            <w:pPr>
              <w:keepNext/>
              <w:keepLines/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  <w:tc>
          <w:tcPr>
            <w:tcW w:w="1629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AB467D" w14:textId="77777777" w:rsidR="00226FD2" w:rsidRPr="00F46302" w:rsidRDefault="00226FD2" w:rsidP="00F46302">
            <w:pPr>
              <w:keepNext/>
              <w:keepLines/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BC017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  <w:i/>
                <w:iCs/>
              </w:rPr>
              <w:t>χ</w:t>
            </w:r>
            <w:r w:rsidRPr="00F46302">
              <w:rPr>
                <w:rFonts w:ascii="Book Antiqua" w:eastAsia="Book Antiqua" w:hAnsi="Book Antiqua"/>
                <w:b/>
                <w:bCs/>
                <w:vertAlign w:val="superscript"/>
              </w:rPr>
              <w:t>2</w:t>
            </w:r>
          </w:p>
        </w:tc>
        <w:tc>
          <w:tcPr>
            <w:tcW w:w="23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908308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  <w:i/>
                <w:iCs/>
              </w:rPr>
            </w:pPr>
            <w:r w:rsidRPr="00F46302">
              <w:rPr>
                <w:rFonts w:ascii="Book Antiqua" w:eastAsia="Book Antiqua" w:hAnsi="Book Antiqua"/>
                <w:b/>
                <w:bCs/>
                <w:i/>
                <w:iCs/>
              </w:rPr>
              <w:t>P</w:t>
            </w:r>
          </w:p>
        </w:tc>
        <w:tc>
          <w:tcPr>
            <w:tcW w:w="19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FF6CE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  <w:i/>
                <w:iCs/>
              </w:rPr>
              <w:t>I</w:t>
            </w:r>
            <w:r w:rsidRPr="00F46302">
              <w:rPr>
                <w:rFonts w:ascii="Book Antiqua" w:eastAsia="Book Antiqua" w:hAnsi="Book Antiqua"/>
                <w:b/>
                <w:bCs/>
                <w:vertAlign w:val="superscript"/>
              </w:rPr>
              <w:t>2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0186BA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  <w:i/>
                <w:iCs/>
              </w:rPr>
            </w:pPr>
            <w:r w:rsidRPr="00F46302">
              <w:rPr>
                <w:rFonts w:ascii="Book Antiqua" w:eastAsia="Book Antiqua" w:hAnsi="Book Antiqua"/>
                <w:b/>
                <w:bCs/>
                <w:i/>
                <w:iCs/>
              </w:rPr>
              <w:t>Z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9A6FF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  <w:i/>
                <w:iCs/>
              </w:rPr>
            </w:pPr>
            <w:r w:rsidRPr="00F46302">
              <w:rPr>
                <w:rFonts w:ascii="Book Antiqua" w:eastAsia="Book Antiqua" w:hAnsi="Book Antiqua"/>
                <w:b/>
                <w:bCs/>
                <w:i/>
                <w:iCs/>
              </w:rPr>
              <w:t>P</w:t>
            </w:r>
          </w:p>
        </w:tc>
        <w:tc>
          <w:tcPr>
            <w:tcW w:w="268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C5AA25" w14:textId="77777777" w:rsidR="00226FD2" w:rsidRPr="00F46302" w:rsidRDefault="00226FD2" w:rsidP="00F46302">
            <w:pPr>
              <w:keepNext/>
              <w:keepLines/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</w:tr>
      <w:tr w:rsidR="00F46302" w:rsidRPr="00F46302" w14:paraId="328776A1" w14:textId="77777777">
        <w:trPr>
          <w:trHeight w:val="936"/>
        </w:trPr>
        <w:tc>
          <w:tcPr>
            <w:tcW w:w="1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C869A7" w14:textId="463A00D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Random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effects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model</w:t>
            </w:r>
          </w:p>
        </w:tc>
        <w:tc>
          <w:tcPr>
            <w:tcW w:w="16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8A32B0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2137</w:t>
            </w: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C77E4C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4.49</w:t>
            </w:r>
          </w:p>
        </w:tc>
        <w:tc>
          <w:tcPr>
            <w:tcW w:w="23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452D30" w14:textId="4A0BACA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  <w:i/>
                <w:iCs/>
              </w:rPr>
              <w:t>P</w:t>
            </w:r>
            <w:r w:rsidR="003B2F1E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&lt;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0.0003</w:t>
            </w:r>
          </w:p>
        </w:tc>
        <w:tc>
          <w:tcPr>
            <w:tcW w:w="19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E33C6A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2%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918E4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.06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0BB141" w14:textId="3CEA4506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  <w:i/>
                <w:iCs/>
              </w:rPr>
              <w:t>P</w:t>
            </w:r>
            <w:r w:rsidR="003B2F1E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&lt;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0.00001</w:t>
            </w:r>
          </w:p>
        </w:tc>
        <w:tc>
          <w:tcPr>
            <w:tcW w:w="2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9BC954" w14:textId="1EF6FCC4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0.6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(0.60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0.80)</w:t>
            </w:r>
          </w:p>
        </w:tc>
      </w:tr>
    </w:tbl>
    <w:p w14:paraId="2C65E877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sectPr w:rsidR="00226FD2" w:rsidRPr="00F4630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EB490" w14:textId="77777777" w:rsidR="00E61BA0" w:rsidRDefault="00E61BA0">
      <w:pPr>
        <w:spacing w:after="0" w:line="240" w:lineRule="auto"/>
      </w:pPr>
      <w:r>
        <w:separator/>
      </w:r>
    </w:p>
  </w:endnote>
  <w:endnote w:type="continuationSeparator" w:id="0">
    <w:p w14:paraId="14DB037A" w14:textId="77777777" w:rsidR="00E61BA0" w:rsidRDefault="00E61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-weight : 400">
    <w:altName w:val="Segoe Print"/>
    <w:charset w:val="00"/>
    <w:family w:val="auto"/>
    <w:pitch w:val="default"/>
    <w:sig w:usb0="00000000" w:usb1="00000000" w:usb2="00000000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3E740" w14:textId="77777777" w:rsidR="00226FD2" w:rsidRDefault="009A49A9">
    <w:pPr>
      <w:pStyle w:val="a9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670722">
      <w:rPr>
        <w:rFonts w:ascii="Book Antiqua" w:hAnsi="Book Antiqua"/>
        <w:noProof/>
        <w:sz w:val="24"/>
        <w:szCs w:val="24"/>
      </w:rPr>
      <w:t>1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 w:rsidR="00E61BA0">
      <w:fldChar w:fldCharType="begin"/>
    </w:r>
    <w:r w:rsidR="00E61BA0">
      <w:instrText xml:space="preserve"> NUMPAGES   \* MERGEFORMAT </w:instrText>
    </w:r>
    <w:r w:rsidR="00E61BA0">
      <w:fldChar w:fldCharType="separate"/>
    </w:r>
    <w:r w:rsidR="00670722" w:rsidRPr="00670722">
      <w:rPr>
        <w:rFonts w:ascii="Book Antiqua" w:hAnsi="Book Antiqua"/>
        <w:noProof/>
        <w:sz w:val="24"/>
        <w:szCs w:val="24"/>
      </w:rPr>
      <w:t>37</w:t>
    </w:r>
    <w:r w:rsidR="00E61BA0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6FDFB" w14:textId="77777777" w:rsidR="00E61BA0" w:rsidRDefault="00E61BA0">
      <w:pPr>
        <w:spacing w:after="0" w:line="240" w:lineRule="auto"/>
      </w:pPr>
      <w:r>
        <w:separator/>
      </w:r>
    </w:p>
  </w:footnote>
  <w:footnote w:type="continuationSeparator" w:id="0">
    <w:p w14:paraId="09FA5384" w14:textId="77777777" w:rsidR="00E61BA0" w:rsidRDefault="00E61BA0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jM1MTM1M7EwNDZT0lEKTi0uzszPAykwqgUAw5QTbywAAAA="/>
  </w:docVars>
  <w:rsids>
    <w:rsidRoot w:val="00A77B3E"/>
    <w:rsid w:val="00001E86"/>
    <w:rsid w:val="00004D11"/>
    <w:rsid w:val="00010EAB"/>
    <w:rsid w:val="00012C68"/>
    <w:rsid w:val="00014645"/>
    <w:rsid w:val="00015332"/>
    <w:rsid w:val="000174B9"/>
    <w:rsid w:val="00021BAE"/>
    <w:rsid w:val="00022D6D"/>
    <w:rsid w:val="00031D6A"/>
    <w:rsid w:val="00031D92"/>
    <w:rsid w:val="000332C7"/>
    <w:rsid w:val="00041E85"/>
    <w:rsid w:val="00050B4C"/>
    <w:rsid w:val="00051F94"/>
    <w:rsid w:val="00060503"/>
    <w:rsid w:val="000838E5"/>
    <w:rsid w:val="00083EF5"/>
    <w:rsid w:val="000841A4"/>
    <w:rsid w:val="000A49F7"/>
    <w:rsid w:val="000B225C"/>
    <w:rsid w:val="000C002A"/>
    <w:rsid w:val="000D01A2"/>
    <w:rsid w:val="000E2903"/>
    <w:rsid w:val="000E7CEE"/>
    <w:rsid w:val="000F3DF7"/>
    <w:rsid w:val="000F6DD1"/>
    <w:rsid w:val="00106CCB"/>
    <w:rsid w:val="001174C6"/>
    <w:rsid w:val="001478DC"/>
    <w:rsid w:val="00157E14"/>
    <w:rsid w:val="00164CC4"/>
    <w:rsid w:val="00166030"/>
    <w:rsid w:val="00170DF0"/>
    <w:rsid w:val="00174FA3"/>
    <w:rsid w:val="001841BF"/>
    <w:rsid w:val="00190814"/>
    <w:rsid w:val="00191A78"/>
    <w:rsid w:val="00197545"/>
    <w:rsid w:val="001B34CF"/>
    <w:rsid w:val="001D3289"/>
    <w:rsid w:val="001D6552"/>
    <w:rsid w:val="001E44C3"/>
    <w:rsid w:val="001E7893"/>
    <w:rsid w:val="001F028A"/>
    <w:rsid w:val="001F5C4C"/>
    <w:rsid w:val="0020229A"/>
    <w:rsid w:val="00210045"/>
    <w:rsid w:val="002178AA"/>
    <w:rsid w:val="002250C6"/>
    <w:rsid w:val="00225434"/>
    <w:rsid w:val="00226FD2"/>
    <w:rsid w:val="0023482D"/>
    <w:rsid w:val="0023740D"/>
    <w:rsid w:val="002436D5"/>
    <w:rsid w:val="0025712C"/>
    <w:rsid w:val="002624EA"/>
    <w:rsid w:val="002913E4"/>
    <w:rsid w:val="00293043"/>
    <w:rsid w:val="00293984"/>
    <w:rsid w:val="002A11A4"/>
    <w:rsid w:val="002C2AA1"/>
    <w:rsid w:val="002C44B8"/>
    <w:rsid w:val="002D27F4"/>
    <w:rsid w:val="002D3F5F"/>
    <w:rsid w:val="002D672D"/>
    <w:rsid w:val="002E1C09"/>
    <w:rsid w:val="002E5176"/>
    <w:rsid w:val="003034FB"/>
    <w:rsid w:val="00303D26"/>
    <w:rsid w:val="0030549B"/>
    <w:rsid w:val="00305792"/>
    <w:rsid w:val="003100C2"/>
    <w:rsid w:val="00314D4E"/>
    <w:rsid w:val="003175D1"/>
    <w:rsid w:val="0032653F"/>
    <w:rsid w:val="003332FF"/>
    <w:rsid w:val="00335378"/>
    <w:rsid w:val="00340449"/>
    <w:rsid w:val="003425A2"/>
    <w:rsid w:val="003464E6"/>
    <w:rsid w:val="00346673"/>
    <w:rsid w:val="0034682A"/>
    <w:rsid w:val="003522A5"/>
    <w:rsid w:val="003727C9"/>
    <w:rsid w:val="00375B3C"/>
    <w:rsid w:val="00376C62"/>
    <w:rsid w:val="00383687"/>
    <w:rsid w:val="003873EA"/>
    <w:rsid w:val="00391FB9"/>
    <w:rsid w:val="00392D28"/>
    <w:rsid w:val="003A1E3A"/>
    <w:rsid w:val="003A25FF"/>
    <w:rsid w:val="003B2F1E"/>
    <w:rsid w:val="003B48B5"/>
    <w:rsid w:val="003B48B6"/>
    <w:rsid w:val="003B51C2"/>
    <w:rsid w:val="003C2B69"/>
    <w:rsid w:val="003C386A"/>
    <w:rsid w:val="003C6682"/>
    <w:rsid w:val="003C6C3B"/>
    <w:rsid w:val="003D565E"/>
    <w:rsid w:val="003E1968"/>
    <w:rsid w:val="003E5825"/>
    <w:rsid w:val="004008A3"/>
    <w:rsid w:val="004206B1"/>
    <w:rsid w:val="004215F3"/>
    <w:rsid w:val="00426BE4"/>
    <w:rsid w:val="004276AC"/>
    <w:rsid w:val="004339F5"/>
    <w:rsid w:val="004520E4"/>
    <w:rsid w:val="00453607"/>
    <w:rsid w:val="00462B26"/>
    <w:rsid w:val="0046443C"/>
    <w:rsid w:val="004810C7"/>
    <w:rsid w:val="00482B02"/>
    <w:rsid w:val="00487119"/>
    <w:rsid w:val="00492850"/>
    <w:rsid w:val="004948F5"/>
    <w:rsid w:val="004A3CE4"/>
    <w:rsid w:val="004A4990"/>
    <w:rsid w:val="004A50E5"/>
    <w:rsid w:val="004C281F"/>
    <w:rsid w:val="004D01D9"/>
    <w:rsid w:val="004E0C16"/>
    <w:rsid w:val="004E2E28"/>
    <w:rsid w:val="004E7F14"/>
    <w:rsid w:val="004F2F36"/>
    <w:rsid w:val="004F350D"/>
    <w:rsid w:val="004F367E"/>
    <w:rsid w:val="0050210E"/>
    <w:rsid w:val="005024ED"/>
    <w:rsid w:val="005050D0"/>
    <w:rsid w:val="0050519A"/>
    <w:rsid w:val="005119FF"/>
    <w:rsid w:val="005148BB"/>
    <w:rsid w:val="005166FD"/>
    <w:rsid w:val="00517AB1"/>
    <w:rsid w:val="00517E9F"/>
    <w:rsid w:val="005269EE"/>
    <w:rsid w:val="00542FC6"/>
    <w:rsid w:val="00552AEB"/>
    <w:rsid w:val="0056201F"/>
    <w:rsid w:val="00562A32"/>
    <w:rsid w:val="005663F2"/>
    <w:rsid w:val="00566925"/>
    <w:rsid w:val="005727D6"/>
    <w:rsid w:val="00575480"/>
    <w:rsid w:val="00592463"/>
    <w:rsid w:val="005B2928"/>
    <w:rsid w:val="005C2596"/>
    <w:rsid w:val="005C69EA"/>
    <w:rsid w:val="005D161D"/>
    <w:rsid w:val="005E27D3"/>
    <w:rsid w:val="00602E3F"/>
    <w:rsid w:val="006076C0"/>
    <w:rsid w:val="006129D6"/>
    <w:rsid w:val="00620AC3"/>
    <w:rsid w:val="0062110A"/>
    <w:rsid w:val="00625262"/>
    <w:rsid w:val="00635294"/>
    <w:rsid w:val="006412A1"/>
    <w:rsid w:val="0065518C"/>
    <w:rsid w:val="00663EF0"/>
    <w:rsid w:val="00670722"/>
    <w:rsid w:val="006710B8"/>
    <w:rsid w:val="006758E8"/>
    <w:rsid w:val="00693459"/>
    <w:rsid w:val="006A3A0D"/>
    <w:rsid w:val="006B341C"/>
    <w:rsid w:val="006B5BBC"/>
    <w:rsid w:val="006C1EDC"/>
    <w:rsid w:val="006C2126"/>
    <w:rsid w:val="006C76B2"/>
    <w:rsid w:val="006D0278"/>
    <w:rsid w:val="006D2105"/>
    <w:rsid w:val="006D29D7"/>
    <w:rsid w:val="006D75B2"/>
    <w:rsid w:val="006E5D65"/>
    <w:rsid w:val="006F2F0A"/>
    <w:rsid w:val="006F533A"/>
    <w:rsid w:val="006F5AC2"/>
    <w:rsid w:val="006F7416"/>
    <w:rsid w:val="00711202"/>
    <w:rsid w:val="00714656"/>
    <w:rsid w:val="007222D8"/>
    <w:rsid w:val="0074362C"/>
    <w:rsid w:val="007457CD"/>
    <w:rsid w:val="00746159"/>
    <w:rsid w:val="00747CA1"/>
    <w:rsid w:val="00756129"/>
    <w:rsid w:val="00756702"/>
    <w:rsid w:val="00761601"/>
    <w:rsid w:val="00761E3E"/>
    <w:rsid w:val="00761F92"/>
    <w:rsid w:val="00775246"/>
    <w:rsid w:val="00780172"/>
    <w:rsid w:val="007807DE"/>
    <w:rsid w:val="00784B71"/>
    <w:rsid w:val="00790256"/>
    <w:rsid w:val="007A0651"/>
    <w:rsid w:val="007A2843"/>
    <w:rsid w:val="007A3F79"/>
    <w:rsid w:val="007B114F"/>
    <w:rsid w:val="007B4B72"/>
    <w:rsid w:val="007D7B52"/>
    <w:rsid w:val="007E05CA"/>
    <w:rsid w:val="007E149B"/>
    <w:rsid w:val="007F2D54"/>
    <w:rsid w:val="007F7A26"/>
    <w:rsid w:val="00800727"/>
    <w:rsid w:val="008028E4"/>
    <w:rsid w:val="00803306"/>
    <w:rsid w:val="00804220"/>
    <w:rsid w:val="008051F4"/>
    <w:rsid w:val="00811C82"/>
    <w:rsid w:val="00812B79"/>
    <w:rsid w:val="0082391C"/>
    <w:rsid w:val="00823A28"/>
    <w:rsid w:val="008261D1"/>
    <w:rsid w:val="00827638"/>
    <w:rsid w:val="0083517C"/>
    <w:rsid w:val="00837A40"/>
    <w:rsid w:val="00841AF4"/>
    <w:rsid w:val="0085465A"/>
    <w:rsid w:val="00854CAB"/>
    <w:rsid w:val="0085705D"/>
    <w:rsid w:val="0086077D"/>
    <w:rsid w:val="00870FB1"/>
    <w:rsid w:val="008829BC"/>
    <w:rsid w:val="0088355D"/>
    <w:rsid w:val="00883AA3"/>
    <w:rsid w:val="00887D08"/>
    <w:rsid w:val="00892953"/>
    <w:rsid w:val="0089528B"/>
    <w:rsid w:val="008955AD"/>
    <w:rsid w:val="008A2700"/>
    <w:rsid w:val="008A2A87"/>
    <w:rsid w:val="008A325A"/>
    <w:rsid w:val="008B09D0"/>
    <w:rsid w:val="008B5AD7"/>
    <w:rsid w:val="008B7638"/>
    <w:rsid w:val="008C6890"/>
    <w:rsid w:val="008D1D5A"/>
    <w:rsid w:val="008D26F0"/>
    <w:rsid w:val="008D58AF"/>
    <w:rsid w:val="008E0708"/>
    <w:rsid w:val="008E2C53"/>
    <w:rsid w:val="008F35B1"/>
    <w:rsid w:val="008F3B7A"/>
    <w:rsid w:val="008F6C4A"/>
    <w:rsid w:val="00906C3C"/>
    <w:rsid w:val="00923541"/>
    <w:rsid w:val="00931A25"/>
    <w:rsid w:val="00941B84"/>
    <w:rsid w:val="009578FD"/>
    <w:rsid w:val="009662E5"/>
    <w:rsid w:val="0096633E"/>
    <w:rsid w:val="00973294"/>
    <w:rsid w:val="0097596E"/>
    <w:rsid w:val="00985D5B"/>
    <w:rsid w:val="00994B18"/>
    <w:rsid w:val="009A49A9"/>
    <w:rsid w:val="009A77E3"/>
    <w:rsid w:val="009B287C"/>
    <w:rsid w:val="009B2AF3"/>
    <w:rsid w:val="009B3470"/>
    <w:rsid w:val="009C1837"/>
    <w:rsid w:val="009C7F2C"/>
    <w:rsid w:val="009D17DF"/>
    <w:rsid w:val="009E7078"/>
    <w:rsid w:val="009F41B8"/>
    <w:rsid w:val="00A037CE"/>
    <w:rsid w:val="00A03D74"/>
    <w:rsid w:val="00A04ECE"/>
    <w:rsid w:val="00A1663C"/>
    <w:rsid w:val="00A211B9"/>
    <w:rsid w:val="00A40085"/>
    <w:rsid w:val="00A4718D"/>
    <w:rsid w:val="00A5691C"/>
    <w:rsid w:val="00A62448"/>
    <w:rsid w:val="00A62C94"/>
    <w:rsid w:val="00A64332"/>
    <w:rsid w:val="00A77B3E"/>
    <w:rsid w:val="00A914FE"/>
    <w:rsid w:val="00A926C5"/>
    <w:rsid w:val="00A97F70"/>
    <w:rsid w:val="00AA17B3"/>
    <w:rsid w:val="00AA48F9"/>
    <w:rsid w:val="00AA704C"/>
    <w:rsid w:val="00AA7C21"/>
    <w:rsid w:val="00AB159E"/>
    <w:rsid w:val="00AB2DBE"/>
    <w:rsid w:val="00AC0334"/>
    <w:rsid w:val="00AD3F79"/>
    <w:rsid w:val="00AE175D"/>
    <w:rsid w:val="00AE2D69"/>
    <w:rsid w:val="00AE2F4E"/>
    <w:rsid w:val="00AE56FC"/>
    <w:rsid w:val="00AF3166"/>
    <w:rsid w:val="00AF3C70"/>
    <w:rsid w:val="00AF563C"/>
    <w:rsid w:val="00B07A7F"/>
    <w:rsid w:val="00B16F50"/>
    <w:rsid w:val="00B263FF"/>
    <w:rsid w:val="00B2680C"/>
    <w:rsid w:val="00B30FAA"/>
    <w:rsid w:val="00B350C4"/>
    <w:rsid w:val="00B4014B"/>
    <w:rsid w:val="00B41F97"/>
    <w:rsid w:val="00B46FBA"/>
    <w:rsid w:val="00B51780"/>
    <w:rsid w:val="00B60A2F"/>
    <w:rsid w:val="00B61237"/>
    <w:rsid w:val="00B6285E"/>
    <w:rsid w:val="00B643E4"/>
    <w:rsid w:val="00B65C26"/>
    <w:rsid w:val="00B66103"/>
    <w:rsid w:val="00B746F4"/>
    <w:rsid w:val="00B74D7A"/>
    <w:rsid w:val="00B74EFA"/>
    <w:rsid w:val="00B76D72"/>
    <w:rsid w:val="00B81F61"/>
    <w:rsid w:val="00B8221D"/>
    <w:rsid w:val="00B85305"/>
    <w:rsid w:val="00B95A20"/>
    <w:rsid w:val="00B96FA5"/>
    <w:rsid w:val="00BA3CF2"/>
    <w:rsid w:val="00BA3D00"/>
    <w:rsid w:val="00BB2215"/>
    <w:rsid w:val="00BB4EB2"/>
    <w:rsid w:val="00BC0FBB"/>
    <w:rsid w:val="00BC762F"/>
    <w:rsid w:val="00BE1C8F"/>
    <w:rsid w:val="00BE502B"/>
    <w:rsid w:val="00BF0A53"/>
    <w:rsid w:val="00BF1C6A"/>
    <w:rsid w:val="00BF3A85"/>
    <w:rsid w:val="00BF65D5"/>
    <w:rsid w:val="00C009BE"/>
    <w:rsid w:val="00C06788"/>
    <w:rsid w:val="00C06BF6"/>
    <w:rsid w:val="00C1436A"/>
    <w:rsid w:val="00C156B1"/>
    <w:rsid w:val="00C15DD5"/>
    <w:rsid w:val="00C22000"/>
    <w:rsid w:val="00C25FFD"/>
    <w:rsid w:val="00C26AB9"/>
    <w:rsid w:val="00C435DE"/>
    <w:rsid w:val="00C5432E"/>
    <w:rsid w:val="00C565DD"/>
    <w:rsid w:val="00C6589C"/>
    <w:rsid w:val="00C6672E"/>
    <w:rsid w:val="00C7171F"/>
    <w:rsid w:val="00C77BBB"/>
    <w:rsid w:val="00C81F9C"/>
    <w:rsid w:val="00C83CAD"/>
    <w:rsid w:val="00C87731"/>
    <w:rsid w:val="00C9214C"/>
    <w:rsid w:val="00C92DD1"/>
    <w:rsid w:val="00CA2A55"/>
    <w:rsid w:val="00CA610C"/>
    <w:rsid w:val="00CB5107"/>
    <w:rsid w:val="00CC38BB"/>
    <w:rsid w:val="00CC5210"/>
    <w:rsid w:val="00CC71FF"/>
    <w:rsid w:val="00CE3856"/>
    <w:rsid w:val="00CE39C6"/>
    <w:rsid w:val="00CF24C7"/>
    <w:rsid w:val="00CF2947"/>
    <w:rsid w:val="00CF6061"/>
    <w:rsid w:val="00D151CB"/>
    <w:rsid w:val="00D15F7C"/>
    <w:rsid w:val="00D16B4C"/>
    <w:rsid w:val="00D17453"/>
    <w:rsid w:val="00D21711"/>
    <w:rsid w:val="00D22811"/>
    <w:rsid w:val="00D30082"/>
    <w:rsid w:val="00D318A2"/>
    <w:rsid w:val="00D32CCF"/>
    <w:rsid w:val="00D3515F"/>
    <w:rsid w:val="00D403C3"/>
    <w:rsid w:val="00D428EF"/>
    <w:rsid w:val="00D43831"/>
    <w:rsid w:val="00D5022A"/>
    <w:rsid w:val="00D53680"/>
    <w:rsid w:val="00D545E6"/>
    <w:rsid w:val="00D55203"/>
    <w:rsid w:val="00D76A45"/>
    <w:rsid w:val="00D77CC9"/>
    <w:rsid w:val="00D81206"/>
    <w:rsid w:val="00D83E9B"/>
    <w:rsid w:val="00D84A3B"/>
    <w:rsid w:val="00D920F9"/>
    <w:rsid w:val="00D964D2"/>
    <w:rsid w:val="00DA025F"/>
    <w:rsid w:val="00DA32CD"/>
    <w:rsid w:val="00DA5470"/>
    <w:rsid w:val="00DB4CFE"/>
    <w:rsid w:val="00DC1BCA"/>
    <w:rsid w:val="00DC5653"/>
    <w:rsid w:val="00DD00E3"/>
    <w:rsid w:val="00DD37E5"/>
    <w:rsid w:val="00DD68A0"/>
    <w:rsid w:val="00DD7D3F"/>
    <w:rsid w:val="00E02D3B"/>
    <w:rsid w:val="00E06EDC"/>
    <w:rsid w:val="00E12803"/>
    <w:rsid w:val="00E16422"/>
    <w:rsid w:val="00E17125"/>
    <w:rsid w:val="00E26FF2"/>
    <w:rsid w:val="00E31655"/>
    <w:rsid w:val="00E317BB"/>
    <w:rsid w:val="00E41EFA"/>
    <w:rsid w:val="00E4662F"/>
    <w:rsid w:val="00E5379B"/>
    <w:rsid w:val="00E6127E"/>
    <w:rsid w:val="00E61BA0"/>
    <w:rsid w:val="00E643D1"/>
    <w:rsid w:val="00E65C47"/>
    <w:rsid w:val="00E6793C"/>
    <w:rsid w:val="00E73696"/>
    <w:rsid w:val="00E7642C"/>
    <w:rsid w:val="00E806C9"/>
    <w:rsid w:val="00E859ED"/>
    <w:rsid w:val="00E9154F"/>
    <w:rsid w:val="00E91D66"/>
    <w:rsid w:val="00E9409C"/>
    <w:rsid w:val="00EA2D18"/>
    <w:rsid w:val="00EA39DB"/>
    <w:rsid w:val="00EA3CE2"/>
    <w:rsid w:val="00EA5A1B"/>
    <w:rsid w:val="00EA6466"/>
    <w:rsid w:val="00EC362B"/>
    <w:rsid w:val="00EC718C"/>
    <w:rsid w:val="00EC7290"/>
    <w:rsid w:val="00ED1EBC"/>
    <w:rsid w:val="00ED47DF"/>
    <w:rsid w:val="00ED6FC1"/>
    <w:rsid w:val="00EE099D"/>
    <w:rsid w:val="00EE1CA7"/>
    <w:rsid w:val="00EF0A3E"/>
    <w:rsid w:val="00EF232F"/>
    <w:rsid w:val="00EF51B8"/>
    <w:rsid w:val="00EF7D8F"/>
    <w:rsid w:val="00F04C7E"/>
    <w:rsid w:val="00F07CCD"/>
    <w:rsid w:val="00F1408C"/>
    <w:rsid w:val="00F37876"/>
    <w:rsid w:val="00F41CAC"/>
    <w:rsid w:val="00F44810"/>
    <w:rsid w:val="00F458CF"/>
    <w:rsid w:val="00F46302"/>
    <w:rsid w:val="00F557CB"/>
    <w:rsid w:val="00F61E07"/>
    <w:rsid w:val="00F658AD"/>
    <w:rsid w:val="00F663B4"/>
    <w:rsid w:val="00F722C8"/>
    <w:rsid w:val="00F73BDA"/>
    <w:rsid w:val="00F82A74"/>
    <w:rsid w:val="00F8797A"/>
    <w:rsid w:val="00F97772"/>
    <w:rsid w:val="00FA0A9B"/>
    <w:rsid w:val="00FA107F"/>
    <w:rsid w:val="00FA2913"/>
    <w:rsid w:val="00FA460B"/>
    <w:rsid w:val="00FB54FB"/>
    <w:rsid w:val="00FC47CE"/>
    <w:rsid w:val="00FD267F"/>
    <w:rsid w:val="00FD2CEA"/>
    <w:rsid w:val="00FD74C1"/>
    <w:rsid w:val="00FE1B92"/>
    <w:rsid w:val="00FF4764"/>
    <w:rsid w:val="00FF5678"/>
    <w:rsid w:val="00FF5C83"/>
    <w:rsid w:val="04542344"/>
    <w:rsid w:val="2FA20F76"/>
    <w:rsid w:val="341E1CE4"/>
    <w:rsid w:val="4FE6325B"/>
    <w:rsid w:val="5A6B2B6B"/>
    <w:rsid w:val="5A7D300F"/>
    <w:rsid w:val="61AF52BC"/>
    <w:rsid w:val="62502A21"/>
    <w:rsid w:val="724B5972"/>
    <w:rsid w:val="76460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22824F"/>
  <w15:docId w15:val="{BB76BCD7-9063-47F0-A409-ACBB7D531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semiHidden/>
    <w:unhideWhenUsed/>
    <w:rPr>
      <w:b/>
      <w:bCs/>
    </w:rPr>
  </w:style>
  <w:style w:type="paragraph" w:styleId="a4">
    <w:name w:val="annotation text"/>
    <w:basedOn w:val="a"/>
    <w:link w:val="a6"/>
    <w:semiHidden/>
    <w:unhideWhenUsed/>
    <w:qFormat/>
  </w:style>
  <w:style w:type="paragraph" w:styleId="a7">
    <w:name w:val="Balloon Text"/>
    <w:basedOn w:val="a"/>
    <w:link w:val="a8"/>
    <w:qFormat/>
    <w:rPr>
      <w:sz w:val="18"/>
      <w:szCs w:val="18"/>
    </w:rPr>
  </w:style>
  <w:style w:type="paragraph" w:styleId="a9">
    <w:name w:val="footer"/>
    <w:basedOn w:val="a"/>
    <w:link w:val="aa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b">
    <w:name w:val="header"/>
    <w:basedOn w:val="a"/>
    <w:link w:val="ac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d">
    <w:name w:val="annotation reference"/>
    <w:basedOn w:val="a0"/>
    <w:semiHidden/>
    <w:unhideWhenUsed/>
    <w:qFormat/>
    <w:rPr>
      <w:sz w:val="21"/>
      <w:szCs w:val="21"/>
    </w:rPr>
  </w:style>
  <w:style w:type="table" w:styleId="ae">
    <w:name w:val="Table Grid"/>
    <w:basedOn w:val="a1"/>
    <w:qFormat/>
    <w:pPr>
      <w:widowControl w:val="0"/>
      <w:jc w:val="both"/>
    </w:pPr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6">
    <w:name w:val="16"/>
    <w:basedOn w:val="a0"/>
    <w:qFormat/>
  </w:style>
  <w:style w:type="character" w:customStyle="1" w:styleId="15">
    <w:name w:val="15"/>
    <w:basedOn w:val="a0"/>
    <w:qFormat/>
  </w:style>
  <w:style w:type="character" w:customStyle="1" w:styleId="a6">
    <w:name w:val="批注文字 字符"/>
    <w:basedOn w:val="a0"/>
    <w:link w:val="a4"/>
    <w:semiHidden/>
    <w:qFormat/>
    <w:rPr>
      <w:sz w:val="24"/>
      <w:szCs w:val="24"/>
    </w:rPr>
  </w:style>
  <w:style w:type="character" w:customStyle="1" w:styleId="a5">
    <w:name w:val="批注主题 字符"/>
    <w:basedOn w:val="a6"/>
    <w:link w:val="a3"/>
    <w:semiHidden/>
    <w:qFormat/>
    <w:rPr>
      <w:b/>
      <w:bCs/>
      <w:sz w:val="24"/>
      <w:szCs w:val="24"/>
    </w:rPr>
  </w:style>
  <w:style w:type="character" w:customStyle="1" w:styleId="ac">
    <w:name w:val="页眉 字符"/>
    <w:basedOn w:val="a0"/>
    <w:link w:val="ab"/>
    <w:qFormat/>
    <w:rPr>
      <w:sz w:val="18"/>
      <w:szCs w:val="18"/>
    </w:rPr>
  </w:style>
  <w:style w:type="character" w:customStyle="1" w:styleId="aa">
    <w:name w:val="页脚 字符"/>
    <w:basedOn w:val="a0"/>
    <w:link w:val="a9"/>
    <w:qFormat/>
    <w:rPr>
      <w:sz w:val="18"/>
      <w:szCs w:val="18"/>
    </w:rPr>
  </w:style>
  <w:style w:type="character" w:customStyle="1" w:styleId="font01">
    <w:name w:val="font01"/>
    <w:basedOn w:val="a0"/>
    <w:qFormat/>
    <w:rPr>
      <w:rFonts w:ascii="font-weight : 400" w:eastAsia="font-weight : 400" w:hAnsi="font-weight : 400" w:cs="font-weight : 400"/>
      <w:color w:val="000000"/>
      <w:sz w:val="22"/>
      <w:szCs w:val="22"/>
      <w:u w:val="none"/>
    </w:rPr>
  </w:style>
  <w:style w:type="character" w:customStyle="1" w:styleId="font11">
    <w:name w:val="font11"/>
    <w:basedOn w:val="a0"/>
    <w:qFormat/>
    <w:rPr>
      <w:rFonts w:ascii="Times New Roman" w:hAnsi="Times New Roman" w:cs="Times New Roman" w:hint="default"/>
      <w:color w:val="000000"/>
      <w:sz w:val="22"/>
      <w:szCs w:val="22"/>
      <w:u w:val="none"/>
    </w:rPr>
  </w:style>
  <w:style w:type="character" w:customStyle="1" w:styleId="a8">
    <w:name w:val="批注框文本 字符"/>
    <w:basedOn w:val="a0"/>
    <w:link w:val="a7"/>
    <w:qFormat/>
    <w:rPr>
      <w:sz w:val="18"/>
      <w:szCs w:val="18"/>
      <w:lang w:eastAsia="en-US"/>
    </w:rPr>
  </w:style>
  <w:style w:type="paragraph" w:customStyle="1" w:styleId="Revision1">
    <w:name w:val="Revision1"/>
    <w:hidden/>
    <w:uiPriority w:val="99"/>
    <w:unhideWhenUsed/>
    <w:qFormat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Revision2">
    <w:name w:val="Revision2"/>
    <w:hidden/>
    <w:uiPriority w:val="99"/>
    <w:unhideWhenUsed/>
    <w:qFormat/>
    <w:pPr>
      <w:spacing w:after="0" w:line="240" w:lineRule="auto"/>
    </w:pPr>
    <w:rPr>
      <w:sz w:val="24"/>
      <w:szCs w:val="24"/>
      <w:lang w:val="en-US" w:eastAsia="en-US"/>
    </w:rPr>
  </w:style>
  <w:style w:type="paragraph" w:styleId="af">
    <w:name w:val="Revision"/>
    <w:hidden/>
    <w:uiPriority w:val="99"/>
    <w:unhideWhenUsed/>
    <w:rsid w:val="0050210E"/>
    <w:pPr>
      <w:spacing w:after="0" w:line="240" w:lineRule="auto"/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DEC32C30-27BA-4DE6-8571-B8907B8D0B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7</Pages>
  <Words>7051</Words>
  <Characters>40193</Characters>
  <Application>Microsoft Office Word</Application>
  <DocSecurity>0</DocSecurity>
  <Lines>33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GSYY</Company>
  <LinksUpToDate>false</LinksUpToDate>
  <CharactersWithSpaces>4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iansheng Ma</cp:lastModifiedBy>
  <cp:revision>2</cp:revision>
  <dcterms:created xsi:type="dcterms:W3CDTF">2022-04-03T08:39:00Z</dcterms:created>
  <dcterms:modified xsi:type="dcterms:W3CDTF">2022-04-0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8</vt:lpwstr>
  </property>
</Properties>
</file>